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AB05F" w14:textId="77777777" w:rsidR="001A56CC" w:rsidRDefault="001A56C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0" w:hanging="2"/>
        <w:rPr>
          <w:rFonts w:ascii="Arial" w:eastAsia="Arial" w:hAnsi="Arial" w:cs="Arial"/>
          <w:color w:val="000000"/>
        </w:rPr>
      </w:pPr>
    </w:p>
    <w:tbl>
      <w:tblPr>
        <w:tblStyle w:val="a"/>
        <w:tblW w:w="10485" w:type="dxa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60"/>
        <w:gridCol w:w="1065"/>
        <w:gridCol w:w="1980"/>
        <w:gridCol w:w="4080"/>
      </w:tblGrid>
      <w:tr w:rsidR="001A56CC" w14:paraId="65AE5227" w14:textId="77777777">
        <w:trPr>
          <w:trHeight w:val="407"/>
        </w:trPr>
        <w:tc>
          <w:tcPr>
            <w:tcW w:w="10485" w:type="dxa"/>
            <w:gridSpan w:val="4"/>
          </w:tcPr>
          <w:p w14:paraId="0A8D3170" w14:textId="77777777" w:rsidR="001A56CC" w:rsidRDefault="00B0116B">
            <w:pPr>
              <w:spacing w:after="0" w:line="240" w:lineRule="auto"/>
              <w:ind w:left="1" w:hanging="3"/>
              <w:rPr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drawing>
                <wp:inline distT="0" distB="0" distL="114300" distR="114300" wp14:anchorId="259495B1" wp14:editId="503F7D9E">
                  <wp:extent cx="6630035" cy="1228090"/>
                  <wp:effectExtent l="0" t="0" r="0" b="0"/>
                  <wp:docPr id="1042" name="image2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jp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30035" cy="122809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56CC" w14:paraId="7107A3BA" w14:textId="77777777">
        <w:trPr>
          <w:trHeight w:val="407"/>
        </w:trPr>
        <w:tc>
          <w:tcPr>
            <w:tcW w:w="10485" w:type="dxa"/>
            <w:gridSpan w:val="4"/>
          </w:tcPr>
          <w:p w14:paraId="6B929269" w14:textId="7C2B084B" w:rsidR="001A56CC" w:rsidRDefault="00F85B98" w:rsidP="00F85B98">
            <w:pPr>
              <w:tabs>
                <w:tab w:val="left" w:pos="525"/>
              </w:tabs>
              <w:spacing w:after="0" w:line="240" w:lineRule="auto"/>
              <w:ind w:left="1" w:hanging="3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ab/>
            </w:r>
            <w:r>
              <w:rPr>
                <w:sz w:val="32"/>
                <w:szCs w:val="32"/>
              </w:rPr>
              <w:tab/>
              <w:t>Set 1</w:t>
            </w:r>
          </w:p>
        </w:tc>
      </w:tr>
      <w:tr w:rsidR="001A56CC" w14:paraId="08B5C437" w14:textId="77777777">
        <w:trPr>
          <w:trHeight w:val="407"/>
        </w:trPr>
        <w:tc>
          <w:tcPr>
            <w:tcW w:w="10485" w:type="dxa"/>
            <w:gridSpan w:val="4"/>
          </w:tcPr>
          <w:p w14:paraId="4D2111D4" w14:textId="73F073D8" w:rsidR="001A56CC" w:rsidRDefault="00E238C1" w:rsidP="00F145FE">
            <w:pPr>
              <w:spacing w:after="0"/>
              <w:ind w:leftChars="0" w:left="0" w:firstLineChars="0" w:firstLine="0"/>
              <w:jc w:val="center"/>
              <w:rPr>
                <w:sz w:val="28"/>
                <w:szCs w:val="28"/>
              </w:rPr>
            </w:pPr>
            <w:r>
              <w:rPr>
                <w:b/>
                <w:color w:val="000000"/>
                <w:sz w:val="32"/>
                <w:szCs w:val="32"/>
              </w:rPr>
              <w:t>PRE BOARD EXAMINATION TERM 1 -2021</w:t>
            </w:r>
            <w:r w:rsidR="00F145FE">
              <w:rPr>
                <w:b/>
                <w:color w:val="000000"/>
                <w:sz w:val="32"/>
                <w:szCs w:val="32"/>
              </w:rPr>
              <w:t>-SET 1 AK</w:t>
            </w:r>
          </w:p>
        </w:tc>
      </w:tr>
      <w:tr w:rsidR="001A56CC" w14:paraId="4079DA4C" w14:textId="77777777">
        <w:trPr>
          <w:trHeight w:val="675"/>
        </w:trPr>
        <w:tc>
          <w:tcPr>
            <w:tcW w:w="3360" w:type="dxa"/>
          </w:tcPr>
          <w:p w14:paraId="40352F6C" w14:textId="64EFD680" w:rsidR="001A56CC" w:rsidRDefault="00B0116B">
            <w:pPr>
              <w:spacing w:after="0"/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ubject:  Math</w:t>
            </w:r>
            <w:r w:rsidR="00A65C13">
              <w:rPr>
                <w:b/>
                <w:sz w:val="28"/>
                <w:szCs w:val="28"/>
              </w:rPr>
              <w:t>ematics</w:t>
            </w:r>
          </w:p>
          <w:p w14:paraId="536919F9" w14:textId="4563982C" w:rsidR="001A56CC" w:rsidRDefault="00B0116B">
            <w:pPr>
              <w:spacing w:after="0"/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Grade: </w:t>
            </w:r>
            <w:r w:rsidR="00E238C1">
              <w:rPr>
                <w:b/>
                <w:sz w:val="28"/>
                <w:szCs w:val="28"/>
              </w:rPr>
              <w:t>12</w:t>
            </w:r>
          </w:p>
        </w:tc>
        <w:tc>
          <w:tcPr>
            <w:tcW w:w="7125" w:type="dxa"/>
            <w:gridSpan w:val="3"/>
          </w:tcPr>
          <w:p w14:paraId="02165A33" w14:textId="68B1BB69" w:rsidR="001A56CC" w:rsidRDefault="0083683C" w:rsidP="0083683C">
            <w:pPr>
              <w:pStyle w:val="Heading1"/>
              <w:spacing w:line="276" w:lineRule="auto"/>
              <w:ind w:left="1" w:hanging="3"/>
            </w:pPr>
            <w:r>
              <w:t xml:space="preserve">                                                            </w:t>
            </w:r>
            <w:r w:rsidR="00B0116B">
              <w:t xml:space="preserve">Max. Marks: </w:t>
            </w:r>
            <w:r w:rsidR="00E238C1">
              <w:t>40</w:t>
            </w:r>
          </w:p>
          <w:p w14:paraId="2E8F09DB" w14:textId="5D367918" w:rsidR="001A56CC" w:rsidRDefault="00B0116B">
            <w:pPr>
              <w:pStyle w:val="Heading1"/>
              <w:spacing w:line="276" w:lineRule="auto"/>
              <w:ind w:left="1" w:hanging="3"/>
            </w:pPr>
            <w:r>
              <w:t xml:space="preserve">                                                            Time: </w:t>
            </w:r>
            <w:r w:rsidR="00E238C1">
              <w:t>90 minutes</w:t>
            </w:r>
          </w:p>
        </w:tc>
      </w:tr>
      <w:tr w:rsidR="001A56CC" w14:paraId="74869C5D" w14:textId="77777777">
        <w:trPr>
          <w:trHeight w:val="404"/>
        </w:trPr>
        <w:tc>
          <w:tcPr>
            <w:tcW w:w="4425" w:type="dxa"/>
            <w:gridSpan w:val="2"/>
          </w:tcPr>
          <w:p w14:paraId="1DB867E2" w14:textId="77777777" w:rsidR="001A56CC" w:rsidRDefault="00B0116B">
            <w:pPr>
              <w:spacing w:after="0" w:line="240" w:lineRule="auto"/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ame:</w:t>
            </w:r>
          </w:p>
        </w:tc>
        <w:tc>
          <w:tcPr>
            <w:tcW w:w="1980" w:type="dxa"/>
          </w:tcPr>
          <w:p w14:paraId="46760D83" w14:textId="77777777" w:rsidR="001A56CC" w:rsidRDefault="00B0116B">
            <w:pPr>
              <w:spacing w:after="0" w:line="240" w:lineRule="auto"/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ection:</w:t>
            </w:r>
          </w:p>
        </w:tc>
        <w:tc>
          <w:tcPr>
            <w:tcW w:w="4080" w:type="dxa"/>
          </w:tcPr>
          <w:p w14:paraId="39F12E36" w14:textId="77777777" w:rsidR="001A56CC" w:rsidRDefault="00B0116B">
            <w:pPr>
              <w:spacing w:after="0" w:line="240" w:lineRule="auto"/>
              <w:ind w:left="1" w:hanging="3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oll No:</w:t>
            </w:r>
          </w:p>
        </w:tc>
      </w:tr>
      <w:tr w:rsidR="005B23ED" w14:paraId="3D33B50B" w14:textId="77777777" w:rsidTr="007D79DF">
        <w:trPr>
          <w:trHeight w:val="404"/>
        </w:trPr>
        <w:tc>
          <w:tcPr>
            <w:tcW w:w="10485" w:type="dxa"/>
            <w:gridSpan w:val="4"/>
          </w:tcPr>
          <w:p w14:paraId="25D0254D" w14:textId="4454BD09" w:rsidR="005B23ED" w:rsidRDefault="005B23ED">
            <w:pPr>
              <w:spacing w:after="0" w:line="240" w:lineRule="auto"/>
              <w:ind w:left="0" w:hanging="2"/>
              <w:rPr>
                <w:b/>
                <w:sz w:val="28"/>
                <w:szCs w:val="28"/>
              </w:rPr>
            </w:pPr>
            <w:r w:rsidRPr="005C7324">
              <w:rPr>
                <w:noProof/>
              </w:rPr>
              <w:drawing>
                <wp:inline distT="0" distB="0" distL="0" distR="0" wp14:anchorId="0DEADCB5" wp14:editId="6BC01E3B">
                  <wp:extent cx="5638800" cy="1371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88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56CC" w14:paraId="18564943" w14:textId="77777777" w:rsidTr="009824F5">
        <w:trPr>
          <w:trHeight w:val="1119"/>
        </w:trPr>
        <w:tc>
          <w:tcPr>
            <w:tcW w:w="10485" w:type="dxa"/>
            <w:gridSpan w:val="4"/>
          </w:tcPr>
          <w:tbl>
            <w:tblPr>
              <w:tblW w:w="1898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24"/>
              <w:gridCol w:w="24"/>
              <w:gridCol w:w="699"/>
              <w:gridCol w:w="9"/>
              <w:gridCol w:w="3969"/>
              <w:gridCol w:w="34"/>
              <w:gridCol w:w="385"/>
              <w:gridCol w:w="148"/>
              <w:gridCol w:w="34"/>
              <w:gridCol w:w="4081"/>
              <w:gridCol w:w="857"/>
              <w:gridCol w:w="4012"/>
              <w:gridCol w:w="4012"/>
            </w:tblGrid>
            <w:tr w:rsidR="00F259F2" w:rsidRPr="0006515E" w14:paraId="16C3FA47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10107" w:type="dxa"/>
                  <w:gridSpan w:val="10"/>
                </w:tcPr>
                <w:p w14:paraId="0FC36201" w14:textId="77777777" w:rsidR="00F259F2" w:rsidRPr="0006515E" w:rsidRDefault="00F259F2" w:rsidP="00F259F2">
                  <w:pPr>
                    <w:spacing w:after="0"/>
                    <w:ind w:left="0" w:hanging="2"/>
                    <w:jc w:val="center"/>
                    <w:rPr>
                      <w:bCs/>
                      <w:sz w:val="24"/>
                      <w:szCs w:val="24"/>
                    </w:rPr>
                  </w:pPr>
                  <w:r w:rsidRPr="00934939">
                    <w:rPr>
                      <w:b/>
                      <w:sz w:val="24"/>
                      <w:szCs w:val="24"/>
                    </w:rPr>
                    <w:t>SECTION-A</w:t>
                  </w:r>
                </w:p>
              </w:tc>
              <w:tc>
                <w:tcPr>
                  <w:tcW w:w="857" w:type="dxa"/>
                </w:tcPr>
                <w:p w14:paraId="559380E0" w14:textId="77777777" w:rsidR="00F259F2" w:rsidRPr="0006515E" w:rsidRDefault="00F259F2" w:rsidP="00F259F2">
                  <w:pPr>
                    <w:spacing w:after="0"/>
                    <w:ind w:left="0" w:hanging="2"/>
                    <w:jc w:val="right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5 M</w:t>
                  </w:r>
                </w:p>
              </w:tc>
            </w:tr>
            <w:tr w:rsidR="0025416F" w:rsidRPr="0006515E" w14:paraId="68995082" w14:textId="77777777" w:rsidTr="00FA19B3">
              <w:trPr>
                <w:gridAfter w:val="2"/>
                <w:wAfter w:w="8024" w:type="dxa"/>
                <w:trHeight w:val="355"/>
              </w:trPr>
              <w:tc>
                <w:tcPr>
                  <w:tcW w:w="724" w:type="dxa"/>
                </w:tcPr>
                <w:p w14:paraId="776534A8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10240" w:type="dxa"/>
                  <w:gridSpan w:val="10"/>
                </w:tcPr>
                <w:p w14:paraId="741798AB" w14:textId="7840CE66" w:rsidR="006E41BE" w:rsidRDefault="006E41BE" w:rsidP="0025416F">
                  <w:pPr>
                    <w:widowControl w:val="0"/>
                    <w:tabs>
                      <w:tab w:val="left" w:pos="580"/>
                    </w:tabs>
                    <w:autoSpaceDE w:val="0"/>
                    <w:autoSpaceDN w:val="0"/>
                    <w:spacing w:before="1" w:after="0" w:line="240" w:lineRule="auto"/>
                    <w:ind w:left="0" w:hanging="2"/>
                    <w:rPr>
                      <w:noProof/>
                    </w:rPr>
                  </w:pPr>
                  <w:r>
                    <w:rPr>
                      <w:noProof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noProof/>
                      </w:rPr>
                      <m:t xml:space="preserve">Let f : R→R defined as f (x) = 3x , choose the correct answer  </m:t>
                    </m:r>
                  </m:oMath>
                  <w:r w:rsidR="004E336B">
                    <w:rPr>
                      <w:noProof/>
                    </w:rPr>
                    <w:t xml:space="preserve"> </w:t>
                  </w:r>
                </w:p>
                <w:p w14:paraId="6103C494" w14:textId="19E499EF" w:rsidR="006E41BE" w:rsidRPr="00B76AEC" w:rsidRDefault="006E41BE" w:rsidP="0025416F">
                  <w:pPr>
                    <w:widowControl w:val="0"/>
                    <w:tabs>
                      <w:tab w:val="left" w:pos="580"/>
                    </w:tabs>
                    <w:autoSpaceDE w:val="0"/>
                    <w:autoSpaceDN w:val="0"/>
                    <w:spacing w:before="1" w:after="0" w:line="240" w:lineRule="auto"/>
                    <w:ind w:left="0" w:hanging="2"/>
                    <w:rPr>
                      <w:bCs/>
                      <w:spacing w:val="-5"/>
                      <w:sz w:val="24"/>
                      <w:szCs w:val="24"/>
                    </w:rPr>
                  </w:pPr>
                </w:p>
              </w:tc>
            </w:tr>
            <w:tr w:rsidR="0025416F" w:rsidRPr="0006515E" w14:paraId="477D1208" w14:textId="77777777" w:rsidTr="00FA5006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CB2825C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473FFC48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7CBE2F78" w14:textId="157E83C4" w:rsidR="0025416F" w:rsidRPr="0006515E" w:rsidRDefault="00D91493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f</w:t>
                  </w:r>
                  <w:r w:rsidR="004E336B">
                    <w:rPr>
                      <w:bCs/>
                      <w:sz w:val="24"/>
                      <w:szCs w:val="24"/>
                    </w:rPr>
                    <w:t xml:space="preserve"> is </w:t>
                  </w:r>
                  <w:r w:rsidR="00B41BC1">
                    <w:rPr>
                      <w:bCs/>
                      <w:sz w:val="24"/>
                      <w:szCs w:val="24"/>
                    </w:rPr>
                    <w:t xml:space="preserve">one- one onto </w:t>
                  </w:r>
                </w:p>
              </w:tc>
              <w:tc>
                <w:tcPr>
                  <w:tcW w:w="567" w:type="dxa"/>
                  <w:gridSpan w:val="3"/>
                </w:tcPr>
                <w:p w14:paraId="272FFC37" w14:textId="03E60A63" w:rsidR="0025416F" w:rsidRPr="0006515E" w:rsidRDefault="00C73A83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</w:t>
                  </w:r>
                </w:p>
              </w:tc>
              <w:tc>
                <w:tcPr>
                  <w:tcW w:w="4938" w:type="dxa"/>
                  <w:gridSpan w:val="2"/>
                </w:tcPr>
                <w:p w14:paraId="76EB99ED" w14:textId="0BE1B315" w:rsidR="0025416F" w:rsidRPr="00CC0BF2" w:rsidRDefault="00D91493" w:rsidP="0025416F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f</w:t>
                  </w:r>
                  <w:r w:rsidR="00B41BC1">
                    <w:rPr>
                      <w:bCs/>
                      <w:sz w:val="24"/>
                      <w:szCs w:val="24"/>
                    </w:rPr>
                    <w:t xml:space="preserve"> is many one onto </w:t>
                  </w:r>
                </w:p>
              </w:tc>
            </w:tr>
            <w:tr w:rsidR="0025416F" w:rsidRPr="0006515E" w14:paraId="28D0317D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4299D57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6B85E3AD" w14:textId="0027F772" w:rsidR="0025416F" w:rsidRPr="0006515E" w:rsidRDefault="00C73A83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</w:t>
                  </w:r>
                  <w:r w:rsidR="00B77E2A">
                    <w:rPr>
                      <w:bCs/>
                      <w:sz w:val="24"/>
                      <w:szCs w:val="24"/>
                    </w:rPr>
                    <w:t>.</w:t>
                  </w:r>
                </w:p>
              </w:tc>
              <w:tc>
                <w:tcPr>
                  <w:tcW w:w="4012" w:type="dxa"/>
                  <w:gridSpan w:val="3"/>
                </w:tcPr>
                <w:p w14:paraId="0A7C5238" w14:textId="3BA8CF93" w:rsidR="0025416F" w:rsidRPr="0006515E" w:rsidRDefault="00D91493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f</w:t>
                  </w:r>
                  <w:r w:rsidR="00B41BC1">
                    <w:rPr>
                      <w:bCs/>
                      <w:sz w:val="24"/>
                      <w:szCs w:val="24"/>
                    </w:rPr>
                    <w:t xml:space="preserve"> is one -one but not onto </w:t>
                  </w:r>
                </w:p>
              </w:tc>
              <w:tc>
                <w:tcPr>
                  <w:tcW w:w="567" w:type="dxa"/>
                  <w:gridSpan w:val="3"/>
                </w:tcPr>
                <w:p w14:paraId="5E6AF73F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489C21F9" w14:textId="4A825335" w:rsidR="0025416F" w:rsidRPr="00464007" w:rsidRDefault="00D91493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f</w:t>
                  </w:r>
                  <w:r w:rsidR="00AD7693">
                    <w:rPr>
                      <w:bCs/>
                      <w:sz w:val="24"/>
                      <w:szCs w:val="24"/>
                    </w:rPr>
                    <w:t xml:space="preserve"> is neither one – one nor onto </w:t>
                  </w:r>
                </w:p>
              </w:tc>
            </w:tr>
            <w:tr w:rsidR="0025416F" w:rsidRPr="0006515E" w14:paraId="751FFBA8" w14:textId="77777777" w:rsidTr="00FA19B3">
              <w:trPr>
                <w:gridAfter w:val="2"/>
                <w:wAfter w:w="8024" w:type="dxa"/>
                <w:trHeight w:val="210"/>
              </w:trPr>
              <w:tc>
                <w:tcPr>
                  <w:tcW w:w="724" w:type="dxa"/>
                </w:tcPr>
                <w:p w14:paraId="56074EB1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10240" w:type="dxa"/>
                  <w:gridSpan w:val="10"/>
                </w:tcPr>
                <w:p w14:paraId="7162C4AC" w14:textId="0C174D9D" w:rsidR="00E165C0" w:rsidRPr="0006515E" w:rsidRDefault="00592992" w:rsidP="00ED372E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Objective function of an LPP is </w:t>
                  </w:r>
                </w:p>
              </w:tc>
            </w:tr>
            <w:tr w:rsidR="0025416F" w:rsidRPr="0006515E" w14:paraId="384CF098" w14:textId="77777777" w:rsidTr="00FA5006">
              <w:trPr>
                <w:gridAfter w:val="2"/>
                <w:wAfter w:w="8024" w:type="dxa"/>
                <w:trHeight w:val="553"/>
              </w:trPr>
              <w:tc>
                <w:tcPr>
                  <w:tcW w:w="724" w:type="dxa"/>
                </w:tcPr>
                <w:p w14:paraId="670661ED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7AE7B1B6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2599938C" w14:textId="42A8AED3" w:rsidR="0025416F" w:rsidRPr="00536290" w:rsidRDefault="00592992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 con</w:t>
                  </w:r>
                  <w:r w:rsidR="003413F8">
                    <w:rPr>
                      <w:bCs/>
                      <w:sz w:val="24"/>
                      <w:szCs w:val="24"/>
                    </w:rPr>
                    <w:t>str</w:t>
                  </w:r>
                  <w:r w:rsidR="005D5B41">
                    <w:rPr>
                      <w:bCs/>
                      <w:sz w:val="24"/>
                      <w:szCs w:val="24"/>
                    </w:rPr>
                    <w:t>a</w:t>
                  </w:r>
                  <w:r w:rsidR="003413F8">
                    <w:rPr>
                      <w:bCs/>
                      <w:sz w:val="24"/>
                      <w:szCs w:val="24"/>
                    </w:rPr>
                    <w:t>int</w:t>
                  </w:r>
                </w:p>
              </w:tc>
              <w:tc>
                <w:tcPr>
                  <w:tcW w:w="567" w:type="dxa"/>
                  <w:gridSpan w:val="3"/>
                </w:tcPr>
                <w:p w14:paraId="0FBE223A" w14:textId="3E493C61" w:rsidR="0025416F" w:rsidRPr="0006515E" w:rsidRDefault="003413F8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0C33BFAC" w14:textId="5FB8C0FE" w:rsidR="0025416F" w:rsidRPr="00CF78A2" w:rsidRDefault="003413F8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A function to be optimized </w:t>
                  </w:r>
                </w:p>
              </w:tc>
            </w:tr>
            <w:tr w:rsidR="0025416F" w:rsidRPr="0006515E" w14:paraId="6D338BF1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AB6B927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4EEA0760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0329D19C" w14:textId="0DF9B612" w:rsidR="0025416F" w:rsidRPr="0006515E" w:rsidRDefault="005D5B41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 relation b</w:t>
                  </w:r>
                  <w:r w:rsidR="00CC65F1">
                    <w:rPr>
                      <w:bCs/>
                      <w:sz w:val="24"/>
                      <w:szCs w:val="24"/>
                    </w:rPr>
                    <w:t xml:space="preserve">etween the variables </w:t>
                  </w:r>
                </w:p>
              </w:tc>
              <w:tc>
                <w:tcPr>
                  <w:tcW w:w="567" w:type="dxa"/>
                  <w:gridSpan w:val="3"/>
                </w:tcPr>
                <w:p w14:paraId="765AF814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1AEC1021" w14:textId="29F08EEB" w:rsidR="0025416F" w:rsidRPr="0006515E" w:rsidRDefault="00CC65F1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25416F" w:rsidRPr="0006515E" w14:paraId="6E7C3B91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D8C811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10240" w:type="dxa"/>
                  <w:gridSpan w:val="10"/>
                </w:tcPr>
                <w:p w14:paraId="4241B9A8" w14:textId="3C1725EB" w:rsidR="00ED372E" w:rsidRPr="0006515E" w:rsidRDefault="00310618" w:rsidP="008E39A5">
                  <w:pPr>
                    <w:spacing w:after="0"/>
                    <w:ind w:left="0" w:hanging="2"/>
                    <w:rPr>
                      <w:bCs/>
                      <w:noProof/>
                      <w:sz w:val="24"/>
                      <w:szCs w:val="24"/>
                    </w:rPr>
                  </w:pPr>
                  <w:r>
                    <w:rPr>
                      <w:bCs/>
                      <w:noProof/>
                      <w:sz w:val="24"/>
                      <w:szCs w:val="24"/>
                    </w:rPr>
                    <w:t>Which of the following is the principal value bra</w:t>
                  </w:r>
                  <w:r w:rsidR="005D314A">
                    <w:rPr>
                      <w:bCs/>
                      <w:noProof/>
                      <w:sz w:val="24"/>
                      <w:szCs w:val="24"/>
                    </w:rPr>
                    <w:t xml:space="preserve">nch of cos </w:t>
                  </w:r>
                  <w:r w:rsidR="005D314A">
                    <w:rPr>
                      <w:bCs/>
                      <w:noProof/>
                      <w:sz w:val="32"/>
                      <w:szCs w:val="32"/>
                      <w:vertAlign w:val="superscript"/>
                    </w:rPr>
                    <w:t>-1</w:t>
                  </w:r>
                  <w:r w:rsidR="00C63921">
                    <w:rPr>
                      <w:bCs/>
                      <w:noProof/>
                      <w:sz w:val="32"/>
                      <w:szCs w:val="32"/>
                    </w:rPr>
                    <w:t xml:space="preserve"> x</w:t>
                  </w:r>
                </w:p>
              </w:tc>
            </w:tr>
            <w:tr w:rsidR="0025416F" w:rsidRPr="0006515E" w14:paraId="5663BF2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F062C34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1ADA8A8E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4D021DE3" w14:textId="11648766" w:rsidR="00990933" w:rsidRPr="007D7071" w:rsidRDefault="00A176CB" w:rsidP="008E39A5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,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65415F0F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17E8BB3D" w14:textId="6FD4F379" w:rsidR="0025416F" w:rsidRPr="007D7071" w:rsidRDefault="00A176CB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0 ,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π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oMath>
                  </m:oMathPara>
                </w:p>
              </w:tc>
            </w:tr>
            <w:tr w:rsidR="0025416F" w:rsidRPr="0006515E" w14:paraId="2F89CEB8" w14:textId="77777777" w:rsidTr="00FA5006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BA8B9D2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22ED7CC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0BD92083" w14:textId="3F0D3992" w:rsidR="00E8442A" w:rsidRPr="007D7071" w:rsidRDefault="00A176CB" w:rsidP="00147BB2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0,π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23C0EDE0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3B726B43" w14:textId="0D9677EA" w:rsidR="0025416F" w:rsidRPr="007D7071" w:rsidRDefault="00A176CB" w:rsidP="008E39A5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0, </m:t>
                          </m:r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oMath>
                  </m:oMathPara>
                </w:p>
              </w:tc>
            </w:tr>
            <w:tr w:rsidR="0025416F" w:rsidRPr="0006515E" w14:paraId="672C3AB9" w14:textId="77777777" w:rsidTr="00FA19B3">
              <w:trPr>
                <w:gridAfter w:val="2"/>
                <w:wAfter w:w="8024" w:type="dxa"/>
                <w:trHeight w:val="349"/>
              </w:trPr>
              <w:tc>
                <w:tcPr>
                  <w:tcW w:w="724" w:type="dxa"/>
                </w:tcPr>
                <w:p w14:paraId="54CC3977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4.</w:t>
                  </w:r>
                </w:p>
              </w:tc>
              <w:tc>
                <w:tcPr>
                  <w:tcW w:w="10240" w:type="dxa"/>
                  <w:gridSpan w:val="10"/>
                </w:tcPr>
                <w:p w14:paraId="39C57527" w14:textId="41130EAC" w:rsidR="002E2A57" w:rsidRPr="005335F2" w:rsidRDefault="00B77E2A" w:rsidP="00C32D21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If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x+y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4x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5x-7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4x</m:t>
                                </m:r>
                              </m:e>
                            </m:mr>
                          </m:m>
                        </m:e>
                      </m:d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=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7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7y-13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x+6</m:t>
                                </m:r>
                              </m:e>
                            </m:mr>
                          </m:m>
                        </m:e>
                      </m:d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  then the value of x and y </m:t>
                      </m:r>
                    </m:oMath>
                  </m:oMathPara>
                </w:p>
              </w:tc>
            </w:tr>
            <w:tr w:rsidR="0025416F" w:rsidRPr="0006515E" w14:paraId="343F5D3E" w14:textId="77777777" w:rsidTr="00FA5006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6D5B814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7003AE2E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583E0F86" w14:textId="69C570A0" w:rsidR="0025416F" w:rsidRPr="0006515E" w:rsidRDefault="00045931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</w:t>
                  </w:r>
                  <w:r w:rsidR="00A12F27">
                    <w:rPr>
                      <w:bCs/>
                      <w:sz w:val="24"/>
                      <w:szCs w:val="24"/>
                    </w:rPr>
                    <w:t xml:space="preserve"> =3, y =1</w:t>
                  </w:r>
                </w:p>
              </w:tc>
              <w:tc>
                <w:tcPr>
                  <w:tcW w:w="567" w:type="dxa"/>
                  <w:gridSpan w:val="3"/>
                </w:tcPr>
                <w:p w14:paraId="5FE6686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25407118" w14:textId="793409F7" w:rsidR="0025416F" w:rsidRPr="0006515E" w:rsidRDefault="00045931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</w:t>
                  </w:r>
                  <w:r w:rsidR="00A12F27">
                    <w:rPr>
                      <w:bCs/>
                      <w:sz w:val="24"/>
                      <w:szCs w:val="24"/>
                    </w:rPr>
                    <w:t xml:space="preserve"> = </w:t>
                  </w:r>
                  <w:proofErr w:type="gramStart"/>
                  <w:r w:rsidR="00A12F27">
                    <w:rPr>
                      <w:bCs/>
                      <w:sz w:val="24"/>
                      <w:szCs w:val="24"/>
                    </w:rPr>
                    <w:t>2 ,</w:t>
                  </w:r>
                  <w:proofErr w:type="gramEnd"/>
                  <w:r w:rsidR="00A12F27"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="00DB0742">
                    <w:rPr>
                      <w:bCs/>
                      <w:sz w:val="24"/>
                      <w:szCs w:val="24"/>
                    </w:rPr>
                    <w:t>y = 3</w:t>
                  </w:r>
                </w:p>
              </w:tc>
            </w:tr>
            <w:tr w:rsidR="0025416F" w:rsidRPr="0006515E" w14:paraId="672236A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DE8DDD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6993D53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6767F499" w14:textId="540E6D8D" w:rsidR="0025416F" w:rsidRPr="0006515E" w:rsidRDefault="00045931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</w:t>
                  </w:r>
                  <w:r w:rsidR="00DB0742">
                    <w:rPr>
                      <w:bCs/>
                      <w:sz w:val="24"/>
                      <w:szCs w:val="24"/>
                    </w:rPr>
                    <w:t xml:space="preserve"> = </w:t>
                  </w:r>
                  <w:proofErr w:type="gramStart"/>
                  <w:r w:rsidR="00DB0742">
                    <w:rPr>
                      <w:bCs/>
                      <w:sz w:val="24"/>
                      <w:szCs w:val="24"/>
                    </w:rPr>
                    <w:t>2 ,</w:t>
                  </w:r>
                  <w:proofErr w:type="gramEnd"/>
                  <w:r w:rsidR="00DB0742">
                    <w:rPr>
                      <w:bCs/>
                      <w:sz w:val="24"/>
                      <w:szCs w:val="24"/>
                    </w:rPr>
                    <w:t xml:space="preserve"> y = 4</w:t>
                  </w:r>
                </w:p>
              </w:tc>
              <w:tc>
                <w:tcPr>
                  <w:tcW w:w="567" w:type="dxa"/>
                  <w:gridSpan w:val="3"/>
                </w:tcPr>
                <w:p w14:paraId="1A1F8C51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4756C722" w14:textId="13DB356E" w:rsidR="0025416F" w:rsidRPr="0006515E" w:rsidRDefault="00A65C65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</w:t>
                  </w:r>
                  <w:r w:rsidR="00DB0742">
                    <w:rPr>
                      <w:bCs/>
                      <w:sz w:val="24"/>
                      <w:szCs w:val="24"/>
                    </w:rPr>
                    <w:t xml:space="preserve"> = </w:t>
                  </w:r>
                  <w:proofErr w:type="gramStart"/>
                  <w:r w:rsidR="00DB0742">
                    <w:rPr>
                      <w:bCs/>
                      <w:sz w:val="24"/>
                      <w:szCs w:val="24"/>
                    </w:rPr>
                    <w:t xml:space="preserve">3 </w:t>
                  </w:r>
                  <w:r w:rsidR="00257CF6">
                    <w:rPr>
                      <w:bCs/>
                      <w:sz w:val="24"/>
                      <w:szCs w:val="24"/>
                    </w:rPr>
                    <w:t>,</w:t>
                  </w:r>
                  <w:proofErr w:type="gramEnd"/>
                  <w:r w:rsidR="00DB0742">
                    <w:rPr>
                      <w:bCs/>
                      <w:sz w:val="24"/>
                      <w:szCs w:val="24"/>
                    </w:rPr>
                    <w:t xml:space="preserve"> y = 3 </w:t>
                  </w:r>
                </w:p>
              </w:tc>
            </w:tr>
            <w:tr w:rsidR="0025416F" w:rsidRPr="0006515E" w14:paraId="361A73E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6983DB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5.</w:t>
                  </w:r>
                </w:p>
              </w:tc>
              <w:tc>
                <w:tcPr>
                  <w:tcW w:w="10240" w:type="dxa"/>
                  <w:gridSpan w:val="10"/>
                </w:tcPr>
                <w:p w14:paraId="45B23F09" w14:textId="6229162F" w:rsidR="00A65C65" w:rsidRDefault="00F367DA" w:rsidP="00F96D0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Let R be the relation defined on the set of N natural numbers by the rule </w:t>
                  </w:r>
                  <w:proofErr w:type="spellStart"/>
                  <w:r w:rsidR="00421899">
                    <w:rPr>
                      <w:bCs/>
                      <w:sz w:val="24"/>
                      <w:szCs w:val="24"/>
                    </w:rPr>
                    <w:t>xRy</w:t>
                  </w:r>
                  <w:proofErr w:type="spellEnd"/>
                  <w:r w:rsidR="00421899">
                    <w:rPr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proofErr w:type="gramStart"/>
                  <w:r w:rsidR="00421899">
                    <w:rPr>
                      <w:bCs/>
                      <w:sz w:val="24"/>
                      <w:szCs w:val="24"/>
                    </w:rPr>
                    <w:t>iff</w:t>
                  </w:r>
                  <w:proofErr w:type="spellEnd"/>
                  <w:r w:rsidR="00421899"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="00A65C65"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="00421899">
                    <w:rPr>
                      <w:bCs/>
                      <w:sz w:val="24"/>
                      <w:szCs w:val="24"/>
                    </w:rPr>
                    <w:t>x</w:t>
                  </w:r>
                  <w:proofErr w:type="gramEnd"/>
                  <w:r w:rsidR="00421899">
                    <w:rPr>
                      <w:bCs/>
                      <w:sz w:val="24"/>
                      <w:szCs w:val="24"/>
                    </w:rPr>
                    <w:t xml:space="preserve"> + 2y = 8 , then</w:t>
                  </w:r>
                </w:p>
                <w:p w14:paraId="3984C8DC" w14:textId="5B9D8989" w:rsidR="00F367DA" w:rsidRPr="0006515E" w:rsidRDefault="00421899" w:rsidP="00F96D0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the domain of R is </w:t>
                  </w:r>
                </w:p>
              </w:tc>
            </w:tr>
            <w:tr w:rsidR="0025416F" w:rsidRPr="0006515E" w14:paraId="1D53D03E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FDDC99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6A8BDA81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124A8499" w14:textId="32A42DB3" w:rsidR="0025416F" w:rsidRPr="0006515E" w:rsidRDefault="00421899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{</w:t>
                  </w:r>
                  <w:r w:rsidR="0095032F">
                    <w:rPr>
                      <w:bCs/>
                      <w:sz w:val="24"/>
                      <w:szCs w:val="24"/>
                    </w:rPr>
                    <w:t>2,4,8}</w:t>
                  </w:r>
                </w:p>
              </w:tc>
              <w:tc>
                <w:tcPr>
                  <w:tcW w:w="567" w:type="dxa"/>
                  <w:gridSpan w:val="3"/>
                </w:tcPr>
                <w:p w14:paraId="4FCD8D1D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1BAB7FD5" w14:textId="3AFF094D" w:rsidR="0025416F" w:rsidRPr="00341BF8" w:rsidRDefault="0095032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highlight w:val="yellow"/>
                    </w:rPr>
                  </w:pPr>
                  <w:r w:rsidRPr="00341BF8">
                    <w:rPr>
                      <w:bCs/>
                      <w:sz w:val="24"/>
                      <w:szCs w:val="24"/>
                      <w:highlight w:val="yellow"/>
                    </w:rPr>
                    <w:t>{2,4,6}</w:t>
                  </w:r>
                </w:p>
              </w:tc>
            </w:tr>
            <w:tr w:rsidR="0025416F" w:rsidRPr="0006515E" w14:paraId="20DA0471" w14:textId="77777777" w:rsidTr="00341BF8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368A767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50EADBD4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5D0043CF" w14:textId="7F46E00F" w:rsidR="0025416F" w:rsidRPr="0006515E" w:rsidRDefault="0095032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{ 2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>,4,6,8}</w:t>
                  </w:r>
                </w:p>
              </w:tc>
              <w:tc>
                <w:tcPr>
                  <w:tcW w:w="567" w:type="dxa"/>
                  <w:gridSpan w:val="3"/>
                </w:tcPr>
                <w:p w14:paraId="6E363656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  <w:shd w:val="clear" w:color="auto" w:fill="auto"/>
                </w:tcPr>
                <w:p w14:paraId="30CF6ECA" w14:textId="76EEA149" w:rsidR="0025416F" w:rsidRPr="0006515E" w:rsidRDefault="00395C54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{ 1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>,2,3,4}</w:t>
                  </w:r>
                </w:p>
              </w:tc>
            </w:tr>
            <w:tr w:rsidR="0025416F" w:rsidRPr="0006515E" w14:paraId="2239004C" w14:textId="77777777" w:rsidTr="00FA19B3">
              <w:trPr>
                <w:gridAfter w:val="2"/>
                <w:wAfter w:w="8024" w:type="dxa"/>
                <w:trHeight w:val="389"/>
              </w:trPr>
              <w:tc>
                <w:tcPr>
                  <w:tcW w:w="724" w:type="dxa"/>
                </w:tcPr>
                <w:p w14:paraId="66E91A5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6.</w:t>
                  </w:r>
                </w:p>
              </w:tc>
              <w:tc>
                <w:tcPr>
                  <w:tcW w:w="10240" w:type="dxa"/>
                  <w:gridSpan w:val="10"/>
                </w:tcPr>
                <w:p w14:paraId="17A4A41F" w14:textId="23C51949" w:rsidR="006D62D2" w:rsidRPr="00673810" w:rsidRDefault="00ED0FFD" w:rsidP="0009720A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What is the value of 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ec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 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tan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e>
                      </m:d>
                    </m:oMath>
                  </m:oMathPara>
                </w:p>
              </w:tc>
            </w:tr>
            <w:tr w:rsidR="0025416F" w:rsidRPr="0006515E" w14:paraId="4EF3A950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FCD1E93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7B1AEBB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52D2485D" w14:textId="636C18CA" w:rsidR="0025416F" w:rsidRPr="0006515E" w:rsidRDefault="00256BA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567" w:type="dxa"/>
                  <w:gridSpan w:val="3"/>
                </w:tcPr>
                <w:p w14:paraId="682EF31F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6C31D635" w14:textId="44FFEADA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700EA7">
                    <w:rPr>
                      <w:bCs/>
                      <w:sz w:val="24"/>
                      <w:szCs w:val="24"/>
                    </w:rPr>
                    <w:t xml:space="preserve">  </w:t>
                  </w:r>
                  <w:r w:rsidR="00256BAF">
                    <w:rPr>
                      <w:bCs/>
                      <w:sz w:val="24"/>
                      <w:szCs w:val="24"/>
                    </w:rPr>
                    <w:t>4</w:t>
                  </w:r>
                  <w:r w:rsidRPr="00700EA7">
                    <w:rPr>
                      <w:bCs/>
                      <w:sz w:val="24"/>
                      <w:szCs w:val="24"/>
                    </w:rPr>
                    <w:t xml:space="preserve">    </w:t>
                  </w:r>
                </w:p>
              </w:tc>
            </w:tr>
            <w:tr w:rsidR="0025416F" w:rsidRPr="0006515E" w14:paraId="1FB7F0EA" w14:textId="77777777" w:rsidTr="001A7AB1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4B337D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1A72A593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3B46CA26" w14:textId="28E1957F" w:rsidR="0025416F" w:rsidRPr="0006515E" w:rsidRDefault="00256BA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567" w:type="dxa"/>
                  <w:gridSpan w:val="3"/>
                </w:tcPr>
                <w:p w14:paraId="25C5F42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3634B95D" w14:textId="5F07FFAF" w:rsidR="0025416F" w:rsidRPr="0006515E" w:rsidRDefault="0025416F" w:rsidP="0078468A">
                  <w:pPr>
                    <w:spacing w:after="0"/>
                    <w:ind w:leftChars="0" w:left="0" w:firstLineChars="0" w:firstLine="0"/>
                    <w:jc w:val="both"/>
                    <w:rPr>
                      <w:bCs/>
                      <w:sz w:val="24"/>
                      <w:szCs w:val="24"/>
                    </w:rPr>
                  </w:pPr>
                  <w:r w:rsidRPr="00700EA7"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="006D2A9C"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="00256BAF">
                    <w:rPr>
                      <w:bCs/>
                      <w:sz w:val="24"/>
                      <w:szCs w:val="24"/>
                    </w:rPr>
                    <w:t>3</w:t>
                  </w:r>
                  <w:r w:rsidRPr="00700EA7">
                    <w:rPr>
                      <w:bCs/>
                      <w:sz w:val="24"/>
                      <w:szCs w:val="24"/>
                    </w:rPr>
                    <w:t xml:space="preserve">   </w:t>
                  </w:r>
                </w:p>
              </w:tc>
            </w:tr>
            <w:tr w:rsidR="0025416F" w:rsidRPr="0006515E" w14:paraId="3604DFC5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EA20976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7.</w:t>
                  </w:r>
                </w:p>
              </w:tc>
              <w:tc>
                <w:tcPr>
                  <w:tcW w:w="10240" w:type="dxa"/>
                  <w:gridSpan w:val="10"/>
                </w:tcPr>
                <w:p w14:paraId="7868DBA0" w14:textId="3A11000A" w:rsidR="0025416F" w:rsidRDefault="00876560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Wh</w:t>
                  </w:r>
                  <w:r w:rsidR="00FB08A8">
                    <w:rPr>
                      <w:bCs/>
                      <w:sz w:val="24"/>
                      <w:szCs w:val="24"/>
                    </w:rPr>
                    <w:t xml:space="preserve">ich of the following is true for the function f </w:t>
                  </w:r>
                  <w:proofErr w:type="gramStart"/>
                  <w:r w:rsidR="00FB08A8">
                    <w:rPr>
                      <w:bCs/>
                      <w:sz w:val="24"/>
                      <w:szCs w:val="24"/>
                    </w:rPr>
                    <w:t>( x</w:t>
                  </w:r>
                  <w:proofErr w:type="gramEnd"/>
                  <w:r w:rsidR="00FB08A8">
                    <w:rPr>
                      <w:bCs/>
                      <w:sz w:val="24"/>
                      <w:szCs w:val="24"/>
                    </w:rPr>
                    <w:t xml:space="preserve">) = 9x – 5 </w:t>
                  </w:r>
                </w:p>
                <w:p w14:paraId="5951E682" w14:textId="56F3EDF4" w:rsidR="00876560" w:rsidRPr="00494D97" w:rsidRDefault="00876560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25416F" w:rsidRPr="0006515E" w14:paraId="4A5B4E50" w14:textId="77777777" w:rsidTr="001A7AB1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4095A8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25E32F0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17902A17" w14:textId="5E4F4F78" w:rsidR="0025416F" w:rsidRPr="0006515E" w:rsidRDefault="001057E6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f</w:t>
                  </w:r>
                  <w:r w:rsidR="00FB08A8">
                    <w:rPr>
                      <w:bCs/>
                      <w:sz w:val="24"/>
                      <w:szCs w:val="24"/>
                    </w:rPr>
                    <w:t xml:space="preserve">(x) is strictly increasing on R </w:t>
                  </w:r>
                </w:p>
              </w:tc>
              <w:tc>
                <w:tcPr>
                  <w:tcW w:w="567" w:type="dxa"/>
                  <w:gridSpan w:val="3"/>
                </w:tcPr>
                <w:p w14:paraId="10AB6237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19E391C1" w14:textId="402FF999" w:rsidR="0025416F" w:rsidRPr="0006515E" w:rsidRDefault="00FB08A8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f(x) is strictly decreasing on R</w:t>
                  </w:r>
                </w:p>
              </w:tc>
            </w:tr>
            <w:tr w:rsidR="0025416F" w:rsidRPr="0006515E" w14:paraId="4A48768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BD82B8E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1F0BADEC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1E1BE737" w14:textId="7C8C3E48" w:rsidR="0025416F" w:rsidRPr="0006515E" w:rsidRDefault="00FB08A8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Both( a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)and (b) are false</w:t>
                  </w:r>
                </w:p>
              </w:tc>
              <w:tc>
                <w:tcPr>
                  <w:tcW w:w="567" w:type="dxa"/>
                  <w:gridSpan w:val="3"/>
                </w:tcPr>
                <w:p w14:paraId="2F81F077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26F2C3A6" w14:textId="14C30DC6" w:rsidR="0025416F" w:rsidRPr="0006515E" w:rsidRDefault="001057E6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f</w:t>
                  </w:r>
                  <w:r w:rsidR="00FB08A8">
                    <w:rPr>
                      <w:bCs/>
                      <w:sz w:val="24"/>
                      <w:szCs w:val="24"/>
                    </w:rPr>
                    <w:t xml:space="preserve"> </w:t>
                  </w:r>
                  <w:proofErr w:type="gramStart"/>
                  <w:r w:rsidR="00FB08A8">
                    <w:rPr>
                      <w:bCs/>
                      <w:sz w:val="24"/>
                      <w:szCs w:val="24"/>
                    </w:rPr>
                    <w:t>( x</w:t>
                  </w:r>
                  <w:proofErr w:type="gramEnd"/>
                  <w:r w:rsidR="00FB08A8"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="00BB1945">
                    <w:rPr>
                      <w:bCs/>
                      <w:sz w:val="24"/>
                      <w:szCs w:val="24"/>
                    </w:rPr>
                    <w:t xml:space="preserve">) is decreasing on R </w:t>
                  </w:r>
                </w:p>
              </w:tc>
            </w:tr>
            <w:tr w:rsidR="0025416F" w:rsidRPr="0006515E" w14:paraId="45A8C157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8F89806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8.</w:t>
                  </w:r>
                </w:p>
              </w:tc>
              <w:tc>
                <w:tcPr>
                  <w:tcW w:w="10240" w:type="dxa"/>
                  <w:gridSpan w:val="10"/>
                </w:tcPr>
                <w:p w14:paraId="0819ED0E" w14:textId="6D6941E1" w:rsidR="0025416F" w:rsidRDefault="004C2AF6" w:rsidP="000F5221">
                  <w:pPr>
                    <w:ind w:left="0" w:hanging="2"/>
                  </w:pPr>
                  <w:r>
                    <w:t xml:space="preserve">If A = </w:t>
                  </w:r>
                  <m:oMath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e>
                          </m:mr>
                        </m:m>
                      </m:e>
                    </m:d>
                  </m:oMath>
                  <w:r>
                    <w:t xml:space="preserve"> and B = </w:t>
                  </w:r>
                  <w:r w:rsidR="00074BA3">
                    <w:t xml:space="preserve"> </w:t>
                  </w:r>
                  <m:oMath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mr>
                        </m:m>
                      </m:e>
                    </m:d>
                  </m:oMath>
                  <w:r w:rsidR="00074BA3">
                    <w:t xml:space="preserve">, then </w:t>
                  </w:r>
                  <w:r w:rsidR="00FC5094">
                    <w:t xml:space="preserve"> </w:t>
                  </w:r>
                  <m:oMath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oMath>
                </w:p>
                <w:p w14:paraId="53ECFCBD" w14:textId="3453D59F" w:rsidR="004C2AF6" w:rsidRPr="009E0010" w:rsidRDefault="004C2AF6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25416F" w:rsidRPr="0006515E" w14:paraId="2891EF2D" w14:textId="77777777" w:rsidTr="001A7AB1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60E08E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1378B87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1949CE1B" w14:textId="54FC310C" w:rsidR="0025416F" w:rsidRPr="00D05416" w:rsidRDefault="00A176CB" w:rsidP="00D05416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2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3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2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3F74949C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7676045A" w14:textId="22095609" w:rsidR="0025416F" w:rsidRPr="00EA78F8" w:rsidRDefault="00A176CB" w:rsidP="00EA78F8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2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2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3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 3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</w:tr>
            <w:tr w:rsidR="0025416F" w:rsidRPr="0006515E" w14:paraId="7E84746C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1915C35" w14:textId="503DBAAD" w:rsidR="0025416F" w:rsidRPr="0006515E" w:rsidRDefault="00161968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723" w:type="dxa"/>
                  <w:gridSpan w:val="2"/>
                </w:tcPr>
                <w:p w14:paraId="408AFBFA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524031DD" w14:textId="77777777" w:rsidR="0025416F" w:rsidRDefault="00A176CB" w:rsidP="007657A5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2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3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</m:mr>
                        </m:m>
                      </m:e>
                    </m:d>
                  </m:oMath>
                  <w:r w:rsidR="006873A2">
                    <w:rPr>
                      <w:bCs/>
                      <w:sz w:val="24"/>
                      <w:szCs w:val="24"/>
                    </w:rPr>
                    <w:t xml:space="preserve">  </w:t>
                  </w:r>
                </w:p>
                <w:p w14:paraId="2EF16B6E" w14:textId="6949E0C1" w:rsidR="0079235C" w:rsidRPr="0006515E" w:rsidRDefault="0079235C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567" w:type="dxa"/>
                  <w:gridSpan w:val="3"/>
                </w:tcPr>
                <w:p w14:paraId="7EB33672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3C3CAB4D" w14:textId="14282FB8" w:rsidR="0025416F" w:rsidRPr="00102C20" w:rsidRDefault="007657A5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25416F" w:rsidRPr="0006515E" w14:paraId="21154C41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27AE618" w14:textId="35D8159D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10240" w:type="dxa"/>
                  <w:gridSpan w:val="10"/>
                </w:tcPr>
                <w:p w14:paraId="62CEA961" w14:textId="425C7CF9" w:rsidR="007D3A51" w:rsidRPr="007D3A51" w:rsidRDefault="002E740D" w:rsidP="000F5221">
                  <w:pPr>
                    <w:ind w:left="0" w:hanging="2"/>
                  </w:pPr>
                  <m:oMath>
                    <m:r>
                      <w:rPr>
                        <w:rFonts w:ascii="Cambria Math" w:hAnsi="Cambria Math"/>
                      </w:rPr>
                      <m:t>Consider the matriices A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-2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/>
                      </w:rPr>
                      <m:t xml:space="preserve"> and B =</m:t>
                    </m:r>
                  </m:oMath>
                  <w:r w:rsidR="00DB6044">
                    <w:t xml:space="preserve">  </w:t>
                  </w:r>
                  <m:oMath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-2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mr>
                        </m:m>
                      </m:e>
                    </m:d>
                  </m:oMath>
                </w:p>
                <w:p w14:paraId="76F7F23F" w14:textId="6969FEBE" w:rsidR="00CC3A63" w:rsidRPr="0006515E" w:rsidRDefault="00A50F4F" w:rsidP="000F5221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>
                    <m:r>
                      <w:rPr>
                        <w:rFonts w:ascii="Cambria Math" w:hAnsi="Cambria Math"/>
                      </w:rPr>
                      <m:t xml:space="preserve"> and C= </m:t>
                    </m:r>
                  </m:oMath>
                  <w:r w:rsidR="0071478F">
                    <w:t xml:space="preserve"> </w:t>
                  </w:r>
                  <m:oMath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/>
                      </w:rPr>
                      <m:t xml:space="preserve"> then which of the following is not defined </m:t>
                    </m:r>
                  </m:oMath>
                  <w:r w:rsidR="007A5BB2">
                    <w:t xml:space="preserve"> </w:t>
                  </w:r>
                </w:p>
              </w:tc>
            </w:tr>
            <w:tr w:rsidR="0025416F" w:rsidRPr="0006515E" w14:paraId="76211B7C" w14:textId="77777777" w:rsidTr="007579CF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1101798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416601C1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015E134C" w14:textId="1451C710" w:rsidR="0025416F" w:rsidRPr="0006515E" w:rsidRDefault="001002A0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A</w:t>
                  </w:r>
                </w:p>
              </w:tc>
              <w:tc>
                <w:tcPr>
                  <w:tcW w:w="567" w:type="dxa"/>
                  <w:gridSpan w:val="3"/>
                </w:tcPr>
                <w:p w14:paraId="1116F758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391BAF4E" w14:textId="7CEB3FB6" w:rsidR="0025416F" w:rsidRPr="0006515E" w:rsidRDefault="001002A0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A</w:t>
                  </w:r>
                </w:p>
              </w:tc>
            </w:tr>
            <w:tr w:rsidR="0025416F" w:rsidRPr="0006515E" w14:paraId="72D9187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F286BF7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7CC2CFBF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58A8DDAD" w14:textId="3686DE43" w:rsidR="0025416F" w:rsidRPr="0006515E" w:rsidRDefault="001002A0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B</w:t>
                  </w:r>
                </w:p>
              </w:tc>
              <w:tc>
                <w:tcPr>
                  <w:tcW w:w="567" w:type="dxa"/>
                  <w:gridSpan w:val="3"/>
                </w:tcPr>
                <w:p w14:paraId="614D2976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683C781E" w14:textId="5CF56DA6" w:rsidR="0025416F" w:rsidRPr="0006515E" w:rsidRDefault="001002A0" w:rsidP="0025416F">
                  <w:pPr>
                    <w:pStyle w:val="BodyText"/>
                    <w:tabs>
                      <w:tab w:val="left" w:pos="4539"/>
                    </w:tabs>
                    <w:spacing w:before="3"/>
                    <w:ind w:hanging="2"/>
                    <w:rPr>
                      <w:bCs/>
                    </w:rPr>
                  </w:pPr>
                  <w:r>
                    <w:rPr>
                      <w:bCs/>
                    </w:rPr>
                    <w:t>CB</w:t>
                  </w:r>
                </w:p>
              </w:tc>
            </w:tr>
            <w:tr w:rsidR="0025416F" w:rsidRPr="0006515E" w14:paraId="2C42A2C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D8BCFCB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0.</w:t>
                  </w:r>
                </w:p>
              </w:tc>
              <w:tc>
                <w:tcPr>
                  <w:tcW w:w="10240" w:type="dxa"/>
                  <w:gridSpan w:val="10"/>
                </w:tcPr>
                <w:p w14:paraId="47AF5452" w14:textId="6334DE19" w:rsidR="00A40009" w:rsidRPr="0006515E" w:rsidRDefault="000D310B" w:rsidP="00F412DF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</w:rPr>
                      <m:t xml:space="preserve">If 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3=0, </m:t>
                    </m:r>
                    <m:r>
                      <w:rPr>
                        <w:rFonts w:ascii="Cambria Math" w:hAnsi="Cambria Math"/>
                      </w:rPr>
                      <m:t>the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th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valu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o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 </m:t>
                    </m:r>
                  </m:oMath>
                </w:p>
              </w:tc>
            </w:tr>
            <w:tr w:rsidR="0025416F" w:rsidRPr="0006515E" w14:paraId="4C5AE53A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36AC592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22A2465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25C2EC91" w14:textId="25A7E1C7" w:rsidR="0025416F" w:rsidRPr="0006515E" w:rsidRDefault="00B93DE9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567" w:type="dxa"/>
                  <w:gridSpan w:val="3"/>
                </w:tcPr>
                <w:p w14:paraId="41FA4128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38A27B24" w14:textId="348D6922" w:rsidR="0025416F" w:rsidRPr="0006515E" w:rsidRDefault="00B93DE9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25416F" w:rsidRPr="0006515E" w14:paraId="1BB60227" w14:textId="77777777" w:rsidTr="007579CF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618B10B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C4CDE12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7BF021AA" w14:textId="19D83292" w:rsidR="0025416F" w:rsidRPr="0006515E" w:rsidRDefault="00B93DE9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-1</w:t>
                  </w:r>
                </w:p>
              </w:tc>
              <w:tc>
                <w:tcPr>
                  <w:tcW w:w="567" w:type="dxa"/>
                  <w:gridSpan w:val="3"/>
                </w:tcPr>
                <w:p w14:paraId="464881C0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66A67A7D" w14:textId="1618D944" w:rsidR="0025416F" w:rsidRPr="0006515E" w:rsidRDefault="00B93DE9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25416F" w:rsidRPr="0006515E" w14:paraId="372938A5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07D457F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1.</w:t>
                  </w:r>
                </w:p>
              </w:tc>
              <w:tc>
                <w:tcPr>
                  <w:tcW w:w="10240" w:type="dxa"/>
                  <w:gridSpan w:val="10"/>
                </w:tcPr>
                <w:p w14:paraId="78F21798" w14:textId="1E17564B" w:rsidR="0025416F" w:rsidRDefault="00365F77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(x) = x 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oMath>
                  <w:r w:rsidR="00116CA2">
                    <w:rPr>
                      <w:bCs/>
                      <w:sz w:val="24"/>
                      <w:szCs w:val="24"/>
                    </w:rPr>
                    <w:t xml:space="preserve"> is </w:t>
                  </w:r>
                  <w:r w:rsidR="00FB688D">
                    <w:rPr>
                      <w:bCs/>
                      <w:sz w:val="24"/>
                      <w:szCs w:val="24"/>
                    </w:rPr>
                    <w:t xml:space="preserve">continuous for </w:t>
                  </w:r>
                </w:p>
                <w:p w14:paraId="50DFDCDF" w14:textId="5310A350" w:rsidR="00365F77" w:rsidRPr="0006515E" w:rsidRDefault="00365F77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25416F" w:rsidRPr="0006515E" w14:paraId="203CDD79" w14:textId="77777777" w:rsidTr="007579CF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36EDF6B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F7DDEAC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6AD414F2" w14:textId="32F5F448" w:rsidR="0025416F" w:rsidRPr="0006515E" w:rsidRDefault="00FF33FD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</w:t>
                  </w:r>
                  <w:r w:rsidR="00D52F3A"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∈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-∞, ∞</m:t>
                        </m:r>
                      </m:e>
                    </m:d>
                  </m:oMath>
                </w:p>
              </w:tc>
              <w:tc>
                <w:tcPr>
                  <w:tcW w:w="567" w:type="dxa"/>
                  <w:gridSpan w:val="3"/>
                </w:tcPr>
                <w:p w14:paraId="6534650C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2615752C" w14:textId="4A848AE1" w:rsidR="0025416F" w:rsidRPr="0006515E" w:rsidRDefault="00FF33FD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</w:t>
                  </w:r>
                  <w:r w:rsidR="0067653C"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∈</m:t>
                    </m:r>
                    <m:d>
                      <m:d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-∞, ∞</m:t>
                        </m:r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e>
                    </m:d>
                  </m:oMath>
                </w:p>
              </w:tc>
            </w:tr>
            <w:tr w:rsidR="0025416F" w:rsidRPr="0006515E" w14:paraId="1C9D0293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A091F2E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2AFE18B4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710687EE" w14:textId="0EC83B7D" w:rsidR="0025416F" w:rsidRPr="0006515E" w:rsidRDefault="00777FB0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Only x &gt; 0</w:t>
                  </w:r>
                </w:p>
              </w:tc>
              <w:tc>
                <w:tcPr>
                  <w:tcW w:w="567" w:type="dxa"/>
                  <w:gridSpan w:val="3"/>
                </w:tcPr>
                <w:p w14:paraId="2299ADCC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7CAD3A28" w14:textId="7AA41940" w:rsidR="0025416F" w:rsidRPr="0006515E" w:rsidRDefault="00777FB0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No value </w:t>
                  </w:r>
                  <w:r w:rsidR="00FF33FD">
                    <w:rPr>
                      <w:bCs/>
                      <w:sz w:val="24"/>
                      <w:szCs w:val="24"/>
                    </w:rPr>
                    <w:t xml:space="preserve">of x </w:t>
                  </w:r>
                </w:p>
              </w:tc>
            </w:tr>
            <w:tr w:rsidR="0025416F" w:rsidRPr="0006515E" w14:paraId="227B0CBC" w14:textId="77777777" w:rsidTr="00FA19B3">
              <w:trPr>
                <w:gridAfter w:val="2"/>
                <w:wAfter w:w="8024" w:type="dxa"/>
                <w:trHeight w:val="667"/>
              </w:trPr>
              <w:tc>
                <w:tcPr>
                  <w:tcW w:w="724" w:type="dxa"/>
                </w:tcPr>
                <w:p w14:paraId="4E788690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2.</w:t>
                  </w:r>
                </w:p>
              </w:tc>
              <w:tc>
                <w:tcPr>
                  <w:tcW w:w="10240" w:type="dxa"/>
                  <w:gridSpan w:val="10"/>
                </w:tcPr>
                <w:p w14:paraId="784BF6D0" w14:textId="560D56DA" w:rsidR="003968DB" w:rsidRPr="00C00AB9" w:rsidRDefault="00B93569" w:rsidP="00C00AB9">
                  <w:pPr>
                    <w:ind w:left="0" w:hanging="2"/>
                  </w:pPr>
                  <m:oMathPara>
                    <m:oMathParaPr>
                      <m:jc m:val="left"/>
                    </m:oMathParaPr>
                    <m:oMath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If ∆= 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bc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a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b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,then the minor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s</m:t>
                      </m:r>
                    </m:oMath>
                  </m:oMathPara>
                </w:p>
                <w:p w14:paraId="00CF0EE5" w14:textId="56AEBF55" w:rsidR="00B93569" w:rsidRPr="00F14AE6" w:rsidRDefault="00B93569" w:rsidP="00B93569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25416F" w:rsidRPr="0006515E" w14:paraId="7C5E4174" w14:textId="77777777" w:rsidTr="00FA19B3">
              <w:trPr>
                <w:gridAfter w:val="2"/>
                <w:wAfter w:w="8024" w:type="dxa"/>
                <w:trHeight w:val="517"/>
              </w:trPr>
              <w:tc>
                <w:tcPr>
                  <w:tcW w:w="724" w:type="dxa"/>
                </w:tcPr>
                <w:p w14:paraId="65A43BD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6898D7F9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4AA24F69" w14:textId="4137B9EF" w:rsidR="0025416F" w:rsidRPr="00C00AB9" w:rsidRDefault="00C00AB9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-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c( a</w:t>
                  </w:r>
                  <w:proofErr w:type="gramEnd"/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– b 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)</w:t>
                  </w:r>
                </w:p>
              </w:tc>
              <w:tc>
                <w:tcPr>
                  <w:tcW w:w="567" w:type="dxa"/>
                  <w:gridSpan w:val="3"/>
                </w:tcPr>
                <w:p w14:paraId="4FCD54D2" w14:textId="77777777" w:rsidR="0025416F" w:rsidRPr="0006515E" w:rsidRDefault="0025416F" w:rsidP="0025416F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133BE8CA" w14:textId="4DA7AB75" w:rsidR="0025416F" w:rsidRPr="0006515E" w:rsidRDefault="00600793" w:rsidP="00600793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c( b</w:t>
                  </w:r>
                  <w:proofErr w:type="gramEnd"/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– a 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)</w:t>
                  </w:r>
                </w:p>
              </w:tc>
            </w:tr>
            <w:tr w:rsidR="00FA19B3" w:rsidRPr="0006515E" w14:paraId="4DEDCDB4" w14:textId="68C57034" w:rsidTr="00890755">
              <w:trPr>
                <w:trHeight w:val="157"/>
              </w:trPr>
              <w:tc>
                <w:tcPr>
                  <w:tcW w:w="724" w:type="dxa"/>
                </w:tcPr>
                <w:p w14:paraId="4702088F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40F34E2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466CA143" w14:textId="76023663" w:rsidR="00FA19B3" w:rsidRPr="0006515E" w:rsidRDefault="00FA19B3" w:rsidP="00FA19B3">
                  <w:pPr>
                    <w:tabs>
                      <w:tab w:val="left" w:pos="2830"/>
                    </w:tabs>
                    <w:spacing w:after="0"/>
                    <w:ind w:left="0" w:hanging="2"/>
                    <w:jc w:val="both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c( b</w:t>
                  </w:r>
                  <w:proofErr w:type="gramEnd"/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+ a 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)</w:t>
                  </w:r>
                </w:p>
              </w:tc>
              <w:tc>
                <w:tcPr>
                  <w:tcW w:w="567" w:type="dxa"/>
                  <w:gridSpan w:val="3"/>
                </w:tcPr>
                <w:p w14:paraId="5073550A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73924855" w14:textId="4EA8856B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c( a</w:t>
                  </w:r>
                  <w:proofErr w:type="gramEnd"/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– b 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)</w:t>
                  </w:r>
                </w:p>
              </w:tc>
              <w:tc>
                <w:tcPr>
                  <w:tcW w:w="4012" w:type="dxa"/>
                </w:tcPr>
                <w:p w14:paraId="796E6E94" w14:textId="1D6CD70E" w:rsidR="00FA19B3" w:rsidRPr="0006515E" w:rsidRDefault="00FA19B3" w:rsidP="00FA19B3">
                  <w:pPr>
                    <w:suppressAutoHyphens w:val="0"/>
                    <w:spacing w:after="0"/>
                    <w:ind w:leftChars="0" w:left="0" w:firstLineChars="0" w:firstLine="0"/>
                    <w:textDirection w:val="lrTb"/>
                    <w:textAlignment w:val="auto"/>
                    <w:outlineLvl w:val="9"/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</w:tcPr>
                <w:p w14:paraId="1C950EFE" w14:textId="7382F113" w:rsidR="00FA19B3" w:rsidRPr="0006515E" w:rsidRDefault="00FA19B3" w:rsidP="00FA19B3">
                  <w:pPr>
                    <w:suppressAutoHyphens w:val="0"/>
                    <w:spacing w:after="0"/>
                    <w:ind w:leftChars="0" w:left="0" w:firstLineChars="0" w:firstLine="0"/>
                    <w:textDirection w:val="lrTb"/>
                    <w:textAlignment w:val="auto"/>
                    <w:outlineLvl w:val="9"/>
                  </w:pPr>
                  <w:r>
                    <w:rPr>
                      <w:bCs/>
                      <w:sz w:val="24"/>
                      <w:szCs w:val="24"/>
                    </w:rPr>
                    <w:t>-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c( a</w:t>
                  </w:r>
                  <w:proofErr w:type="gramEnd"/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– b 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)</w:t>
                  </w:r>
                </w:p>
              </w:tc>
            </w:tr>
            <w:tr w:rsidR="00FA19B3" w:rsidRPr="0006515E" w14:paraId="6C5EC7A3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6F950BA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3.</w:t>
                  </w:r>
                </w:p>
              </w:tc>
              <w:tc>
                <w:tcPr>
                  <w:tcW w:w="10240" w:type="dxa"/>
                  <w:gridSpan w:val="10"/>
                </w:tcPr>
                <w:p w14:paraId="159ABD59" w14:textId="621897B3" w:rsidR="00FA19B3" w:rsidRPr="0006515E" w:rsidRDefault="00FA19B3" w:rsidP="00FA19B3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</w:rPr>
                      <m:t xml:space="preserve">For the curve 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eg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e>
                    </m:ra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eg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 xml:space="preserve">= 1 find </m:t>
                    </m:r>
                  </m:oMath>
                  <w:r>
                    <w:t xml:space="preserve">  ,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fPr>
                      <m:num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y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 xml:space="preserve"> </m:t>
                            </m:r>
                          </m:e>
                        </m:box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num>
                      <m:den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x</m:t>
                            </m:r>
                          </m:e>
                        </m:box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 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t</m:t>
                    </m:r>
                  </m:oMath>
                  <w:r w:rsidRPr="00A85C75">
                    <w:rPr>
                      <w:sz w:val="24"/>
                      <w:szCs w:val="24"/>
                    </w:rPr>
                    <w:t xml:space="preserve">    </w:t>
                  </w:r>
                  <m:oMath>
                    <m:d>
                      <m:d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 xml:space="preserve"> 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4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4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</m:t>
                        </m:r>
                      </m:e>
                    </m:d>
                  </m:oMath>
                </w:p>
              </w:tc>
            </w:tr>
            <w:tr w:rsidR="00FA19B3" w:rsidRPr="0006515E" w14:paraId="346E5967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B1D9CEC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A19C202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19348A04" w14:textId="793415BC" w:rsidR="00FA19B3" w:rsidRPr="0006515E" w:rsidRDefault="00FA19B3" w:rsidP="00FA19B3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-2</w:t>
                  </w:r>
                </w:p>
              </w:tc>
              <w:tc>
                <w:tcPr>
                  <w:tcW w:w="567" w:type="dxa"/>
                  <w:gridSpan w:val="3"/>
                </w:tcPr>
                <w:p w14:paraId="0F9F7347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73162AA1" w14:textId="5E32D7D6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FA19B3" w:rsidRPr="0006515E" w14:paraId="7718AB5B" w14:textId="77777777" w:rsidTr="00890755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8688216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2C534C47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12A201CF" w14:textId="11E75B29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-1</w:t>
                  </w:r>
                </w:p>
              </w:tc>
              <w:tc>
                <w:tcPr>
                  <w:tcW w:w="567" w:type="dxa"/>
                  <w:gridSpan w:val="3"/>
                </w:tcPr>
                <w:p w14:paraId="6C2C16A6" w14:textId="77777777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726DBDD6" w14:textId="73A0E4F8" w:rsidR="00FA19B3" w:rsidRPr="0006515E" w:rsidRDefault="00FA19B3" w:rsidP="00FA19B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</w:t>
                  </w:r>
                </w:p>
              </w:tc>
            </w:tr>
            <w:tr w:rsidR="009C42CD" w:rsidRPr="0006515E" w14:paraId="297411EA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872C290" w14:textId="77777777" w:rsidR="009C42CD" w:rsidRPr="0006515E" w:rsidRDefault="009C42CD" w:rsidP="009C42CD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4.</w:t>
                  </w:r>
                </w:p>
              </w:tc>
              <w:tc>
                <w:tcPr>
                  <w:tcW w:w="10240" w:type="dxa"/>
                  <w:gridSpan w:val="10"/>
                </w:tcPr>
                <w:p w14:paraId="53EBDD2B" w14:textId="77777777" w:rsidR="009C42CD" w:rsidRDefault="009C42CD" w:rsidP="009C42CD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The function f:Z→Z defined by f ( x) =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oMath>
                </w:p>
                <w:p w14:paraId="359ED592" w14:textId="5B512B02" w:rsidR="009C42CD" w:rsidRPr="0006515E" w:rsidRDefault="009C42CD" w:rsidP="009C42CD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686034F8" w14:textId="77777777" w:rsidTr="003E18C6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4E0099C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1DD8A14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2B06E407" w14:textId="29115E2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Neither injective nor surjective </w:t>
                  </w:r>
                </w:p>
              </w:tc>
              <w:tc>
                <w:tcPr>
                  <w:tcW w:w="567" w:type="dxa"/>
                  <w:gridSpan w:val="3"/>
                </w:tcPr>
                <w:p w14:paraId="4266B45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792054C0" w14:textId="09719D1D" w:rsidR="003E18C6" w:rsidRPr="0006515E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Injective </w:t>
                  </w:r>
                </w:p>
              </w:tc>
            </w:tr>
            <w:tr w:rsidR="003E18C6" w:rsidRPr="0006515E" w14:paraId="1EC898CF" w14:textId="77777777" w:rsidTr="006F33E7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DDD0B99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412CFF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50BFFE7B" w14:textId="1A55D5D6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Surjective </w:t>
                  </w:r>
                </w:p>
              </w:tc>
              <w:tc>
                <w:tcPr>
                  <w:tcW w:w="567" w:type="dxa"/>
                  <w:gridSpan w:val="3"/>
                </w:tcPr>
                <w:p w14:paraId="70929BC8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  <w:shd w:val="clear" w:color="auto" w:fill="auto"/>
                </w:tcPr>
                <w:p w14:paraId="436F4576" w14:textId="66A51F59" w:rsidR="003E18C6" w:rsidRPr="00A96A8F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Bijective </w:t>
                  </w:r>
                </w:p>
              </w:tc>
            </w:tr>
            <w:tr w:rsidR="003E18C6" w:rsidRPr="0006515E" w14:paraId="2CC8E1B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09B07FB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5.</w:t>
                  </w:r>
                </w:p>
              </w:tc>
              <w:tc>
                <w:tcPr>
                  <w:tcW w:w="10240" w:type="dxa"/>
                  <w:gridSpan w:val="10"/>
                </w:tcPr>
                <w:p w14:paraId="268DE64D" w14:textId="6AD11BF1" w:rsidR="003E18C6" w:rsidRPr="00923988" w:rsidRDefault="003E18C6" w:rsidP="003E18C6">
                  <w:pPr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If y = log (cos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then</m:t>
                    </m:r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m:t xml:space="preserve">dy 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  <w:color w:val="000000" w:themeColor="text1"/>
                            <w:sz w:val="24"/>
                            <w:szCs w:val="24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m:ctrlP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m:t>dx</m:t>
                        </m:r>
                      </m:den>
                    </m:f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m:t xml:space="preserve">is </m:t>
                    </m:r>
                  </m:oMath>
                  <w:r w:rsidRPr="00923988">
                    <w:rPr>
                      <w:sz w:val="24"/>
                      <w:szCs w:val="24"/>
                    </w:rPr>
                    <w:t xml:space="preserve">  </w:t>
                  </w:r>
                </w:p>
              </w:tc>
            </w:tr>
            <w:tr w:rsidR="003E18C6" w:rsidRPr="0006515E" w14:paraId="528E4459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187860A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72E0AB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7C5D1911" w14:textId="2F338551" w:rsidR="003E18C6" w:rsidRPr="00BF58EF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e</m:t>
                              </m:r>
                            </m:e>
                          </m:func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-1</m:t>
                          </m:r>
                        </m:sup>
                      </m:sSup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1A97892E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427661AF" w14:textId="4B630C9B" w:rsidR="003E18C6" w:rsidRPr="00BF58EF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e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x</m:t>
                          </m:r>
                        </m:sup>
                      </m:sSup>
                      <m:func>
                        <m:func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fName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sup>
                          </m:sSup>
                        </m:e>
                      </m:func>
                    </m:oMath>
                  </m:oMathPara>
                </w:p>
              </w:tc>
            </w:tr>
            <w:tr w:rsidR="003E18C6" w:rsidRPr="0006515E" w14:paraId="225A939F" w14:textId="77777777" w:rsidTr="00396D7E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6E0F90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6FBD59B3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4E272D06" w14:textId="549232FD" w:rsidR="003E18C6" w:rsidRPr="00BF58EF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e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sup>
                      </m:sSup>
                      <m:func>
                        <m:func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in</m:t>
                          </m: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fName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sup>
                          </m:sSup>
                        </m:e>
                      </m:func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4FF728E7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57E90B12" w14:textId="5BEBAEDB" w:rsidR="003E18C6" w:rsidRPr="00BF58EF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e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an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e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sup>
                      </m:sSup>
                    </m:oMath>
                  </m:oMathPara>
                </w:p>
              </w:tc>
            </w:tr>
            <w:tr w:rsidR="003E18C6" w:rsidRPr="0006515E" w14:paraId="169332CD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7DE0BB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6</w:t>
                  </w:r>
                </w:p>
              </w:tc>
              <w:tc>
                <w:tcPr>
                  <w:tcW w:w="10240" w:type="dxa"/>
                  <w:gridSpan w:val="10"/>
                </w:tcPr>
                <w:p w14:paraId="0168E7A4" w14:textId="6B281DC4" w:rsidR="003E18C6" w:rsidRDefault="003E18C6" w:rsidP="003E18C6">
                  <w:pPr>
                    <w:spacing w:after="0"/>
                    <w:ind w:left="2338" w:hangingChars="975" w:hanging="234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The corner points of the feasible region of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a  LPP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are (0,0), ( 0, 8)  ,( 2, 7) , ( 5,4) and ( 6, 0 )</w:t>
                  </w:r>
                </w:p>
                <w:p w14:paraId="23BD5FF6" w14:textId="2A8CEF7B" w:rsidR="003E18C6" w:rsidRDefault="003E18C6" w:rsidP="003E18C6">
                  <w:pPr>
                    <w:spacing w:after="0"/>
                    <w:ind w:left="2338" w:hangingChars="975" w:hanging="234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The maximum profit Z = 3x + 2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y  occurs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at the point  </w:t>
                  </w:r>
                </w:p>
                <w:p w14:paraId="6C731901" w14:textId="0A6C0741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4F3F5D26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810AAA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226EB94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0CC5D97E" w14:textId="5AF6C92E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0,8)</w:t>
                  </w:r>
                </w:p>
              </w:tc>
              <w:tc>
                <w:tcPr>
                  <w:tcW w:w="567" w:type="dxa"/>
                  <w:gridSpan w:val="3"/>
                </w:tcPr>
                <w:p w14:paraId="1D35795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277BB0EE" w14:textId="5029FD4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2, 7)</w:t>
                  </w:r>
                </w:p>
              </w:tc>
            </w:tr>
            <w:tr w:rsidR="003E18C6" w:rsidRPr="0006515E" w14:paraId="2F7EC3C8" w14:textId="77777777" w:rsidTr="00396D7E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CE5479B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12F8E61E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71A0DA72" w14:textId="31FF246B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5, 4)</w:t>
                  </w:r>
                </w:p>
              </w:tc>
              <w:tc>
                <w:tcPr>
                  <w:tcW w:w="567" w:type="dxa"/>
                  <w:gridSpan w:val="3"/>
                </w:tcPr>
                <w:p w14:paraId="42E9478B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0A6A6A5A" w14:textId="1C58817B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( 6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>, 0 )</w:t>
                  </w:r>
                </w:p>
              </w:tc>
            </w:tr>
            <w:tr w:rsidR="003E18C6" w:rsidRPr="0006515E" w14:paraId="302AB61C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D299544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10240" w:type="dxa"/>
                  <w:gridSpan w:val="10"/>
                </w:tcPr>
                <w:p w14:paraId="2F5021BA" w14:textId="35C680B4" w:rsidR="003E18C6" w:rsidRPr="0006515E" w:rsidRDefault="003E18C6" w:rsidP="003E18C6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Derivative of 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an</m:t>
                            </m:r>
                          </m:fName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rad>
                          </m:e>
                        </m:func>
                      </m:e>
                    </m:ra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with respect to x is </m:t>
                    </m:r>
                  </m:oMath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3E18C6" w:rsidRPr="0006515E" w14:paraId="1BBA7816" w14:textId="77777777" w:rsidTr="003B17CF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1992C5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1C46A2C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5CDE92EA" w14:textId="55A5DD5D" w:rsidR="003E18C6" w:rsidRPr="000E733B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se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eg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rad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4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eg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tan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eg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</m:rad>
                            </m:e>
                          </m:rad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61B6FBD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43E74E7A" w14:textId="7366C61B" w:rsidR="003E18C6" w:rsidRPr="000E733B" w:rsidRDefault="00A176CB" w:rsidP="003E18C6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ec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eg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rad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eg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tan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Cs/>
                                    </w:rPr>
                                  </m:ctrlPr>
                                </m:radPr>
                                <m:deg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eg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rad>
                            </m:e>
                          </m:rad>
                        </m:den>
                      </m:f>
                    </m:oMath>
                  </m:oMathPara>
                </w:p>
              </w:tc>
            </w:tr>
            <w:tr w:rsidR="003E18C6" w:rsidRPr="0006515E" w14:paraId="00E25F9A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B9DAEB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4B43C02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01304C34" w14:textId="490580DF" w:rsidR="003E18C6" w:rsidRPr="00C2273C" w:rsidRDefault="00A176CB" w:rsidP="003E18C6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secx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eg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tan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bCs/>
                                    </w:rPr>
                                  </m:ctrlPr>
                                </m:radPr>
                                <m:deg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eg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rad>
                            </m:e>
                          </m:rad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34E80FC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45B30C0E" w14:textId="02830D13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3E18C6" w:rsidRPr="0006515E" w14:paraId="384979E7" w14:textId="4180E369" w:rsidTr="00FA19B3">
              <w:trPr>
                <w:gridAfter w:val="1"/>
                <w:wAfter w:w="4012" w:type="dxa"/>
                <w:trHeight w:val="157"/>
              </w:trPr>
              <w:tc>
                <w:tcPr>
                  <w:tcW w:w="724" w:type="dxa"/>
                </w:tcPr>
                <w:p w14:paraId="077A3EF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10240" w:type="dxa"/>
                  <w:gridSpan w:val="10"/>
                </w:tcPr>
                <w:p w14:paraId="3F9142F3" w14:textId="77777777" w:rsidR="003E18C6" w:rsidRDefault="003E18C6" w:rsidP="00BF55D3">
                  <w:pPr>
                    <w:ind w:left="0" w:hanging="2"/>
                  </w:pPr>
                  <w:r>
                    <w:t xml:space="preserve">The least value of the function f (x) = ax +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oMath>
                  <w:r>
                    <w:t xml:space="preserve">  </w:t>
                  </w:r>
                  <w:proofErr w:type="gramStart"/>
                  <w:r>
                    <w:t xml:space="preserve">   (</w:t>
                  </w:r>
                  <w:proofErr w:type="gramEnd"/>
                  <w:r>
                    <w:t xml:space="preserve"> a &gt;0, b&gt;0 , x&gt;0 )</w:t>
                  </w:r>
                </w:p>
                <w:p w14:paraId="77CE16B1" w14:textId="5FEDC451" w:rsidR="00BF55D3" w:rsidRPr="0006515E" w:rsidRDefault="00BF55D3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4012" w:type="dxa"/>
                </w:tcPr>
                <w:p w14:paraId="08A11D2C" w14:textId="77777777" w:rsidR="003E18C6" w:rsidRPr="0006515E" w:rsidRDefault="003E18C6" w:rsidP="003E18C6">
                  <w:pPr>
                    <w:suppressAutoHyphens w:val="0"/>
                    <w:spacing w:after="0"/>
                    <w:ind w:leftChars="0" w:left="0" w:firstLineChars="0" w:firstLine="0"/>
                    <w:textDirection w:val="lrTb"/>
                    <w:textAlignment w:val="auto"/>
                    <w:outlineLvl w:val="9"/>
                  </w:pPr>
                </w:p>
              </w:tc>
            </w:tr>
            <w:tr w:rsidR="003E18C6" w:rsidRPr="0006515E" w14:paraId="2C8254D9" w14:textId="77777777" w:rsidTr="00B74349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5D65CDF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BB5BB9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45E97A86" w14:textId="79DFE014" w:rsidR="003E18C6" w:rsidRPr="00B74349" w:rsidRDefault="003E18C6" w:rsidP="003E18C6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</w:rPr>
                        <m:t>2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radPr>
                        <m:deg>
                          <m:ctrlPr>
                            <w:rPr>
                              <w:rFonts w:ascii="Cambria Math" w:hAnsi="Cambria Math"/>
                            </w:rPr>
                          </m:ctrlPr>
                        </m:deg>
                        <m:e>
                          <m:r>
                            <w:rPr>
                              <w:rFonts w:ascii="Cambria Math" w:hAnsi="Cambria Math"/>
                            </w:rPr>
                            <m:t>ab</m:t>
                          </m:r>
                        </m:e>
                      </m:ra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290E402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22BFA0A3" w14:textId="39BA5B14" w:rsidR="003E18C6" w:rsidRPr="009D0283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eg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b</m:t>
                          </m:r>
                        </m:e>
                      </m:rad>
                    </m:oMath>
                  </m:oMathPara>
                </w:p>
              </w:tc>
            </w:tr>
            <w:tr w:rsidR="003E18C6" w:rsidRPr="0006515E" w14:paraId="55DE131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EFDD53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AE8497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0C560D9B" w14:textId="6E351952" w:rsidR="003E18C6" w:rsidRPr="00C26DE9" w:rsidRDefault="00A176CB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a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e>
                      </m:ra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5C54A47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363622B4" w14:textId="2C2EDF4B" w:rsidR="003E18C6" w:rsidRPr="009D0283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a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e>
                      </m:rad>
                    </m:oMath>
                  </m:oMathPara>
                </w:p>
              </w:tc>
            </w:tr>
            <w:tr w:rsidR="003E18C6" w:rsidRPr="0006515E" w14:paraId="2371DEFD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38ECF3E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10240" w:type="dxa"/>
                  <w:gridSpan w:val="10"/>
                </w:tcPr>
                <w:p w14:paraId="7D1A23BB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The absolute maximum value of a function f given by  </w:t>
                  </w:r>
                </w:p>
                <w:p w14:paraId="266AAD8D" w14:textId="34782D0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f(x) =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2 x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  <m:sup>
                        <m:f>
                          <m:fPr>
                            <m:type m:val="skw"/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4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3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-6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  <m:sup>
                        <m:f>
                          <m:fPr>
                            <m:type m:val="skw"/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3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whre x ∈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,1</m:t>
                        </m:r>
                      </m:e>
                    </m:d>
                  </m:oMath>
                  <w:r>
                    <w:rPr>
                      <w:bCs/>
                      <w:sz w:val="24"/>
                      <w:szCs w:val="24"/>
                    </w:rPr>
                    <w:t xml:space="preserve">  </w:t>
                  </w:r>
                </w:p>
                <w:p w14:paraId="58B1435B" w14:textId="783BBA65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2498B091" w14:textId="77777777" w:rsidTr="00462551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2845D1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AF3F248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4BA26D1A" w14:textId="0850236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567" w:type="dxa"/>
                  <w:gridSpan w:val="3"/>
                </w:tcPr>
                <w:p w14:paraId="31405A1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0CCCB717" w14:textId="1401B011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6</w:t>
                  </w:r>
                </w:p>
              </w:tc>
            </w:tr>
            <w:tr w:rsidR="003E18C6" w:rsidRPr="0006515E" w14:paraId="03166D7D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0BA81E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5E15F22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0AF79258" w14:textId="771C0D89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567" w:type="dxa"/>
                  <w:gridSpan w:val="3"/>
                </w:tcPr>
                <w:p w14:paraId="56B5FB1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1E6E288D" w14:textId="5CF84E6A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2</w:t>
                  </w:r>
                </w:p>
              </w:tc>
            </w:tr>
            <w:tr w:rsidR="003E18C6" w:rsidRPr="0006515E" w14:paraId="0C582786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E72F3BC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10240" w:type="dxa"/>
                  <w:gridSpan w:val="10"/>
                </w:tcPr>
                <w:p w14:paraId="2335559A" w14:textId="1AD5DBE0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The tangent to the curve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y=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x</m:t>
                        </m:r>
                      </m:sup>
                    </m:sSup>
                  </m:oMath>
                  <w:r>
                    <w:rPr>
                      <w:bCs/>
                      <w:sz w:val="24"/>
                      <w:szCs w:val="24"/>
                    </w:rPr>
                    <w:t xml:space="preserve"> at the point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( 0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,1 ) meets x- axis at </w:t>
                  </w:r>
                </w:p>
                <w:p w14:paraId="6AFD23ED" w14:textId="5548E42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16A07CE6" w14:textId="77777777" w:rsidTr="00ED2B20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CF0ECD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1BBA21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06454078" w14:textId="6E43792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0,1)</w:t>
                  </w:r>
                </w:p>
              </w:tc>
              <w:tc>
                <w:tcPr>
                  <w:tcW w:w="567" w:type="dxa"/>
                  <w:gridSpan w:val="3"/>
                </w:tcPr>
                <w:p w14:paraId="29C6EA5A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4F193F5C" w14:textId="39645378" w:rsidR="003E18C6" w:rsidRPr="00ED2B20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gramStart"/>
                  <w:r w:rsidRPr="00ED2B20">
                    <w:rPr>
                      <w:bCs/>
                      <w:sz w:val="24"/>
                      <w:szCs w:val="24"/>
                    </w:rPr>
                    <w:t>( -</w:t>
                  </w:r>
                  <w:proofErr w:type="gramEnd"/>
                  <w:r w:rsidRPr="00ED2B20">
                    <w:rPr>
                      <w:bCs/>
                      <w:sz w:val="24"/>
                      <w:szCs w:val="24"/>
                    </w:rPr>
                    <w:t xml:space="preserve"> 1/ 2 , 0) </w:t>
                  </w:r>
                </w:p>
              </w:tc>
            </w:tr>
            <w:tr w:rsidR="003E18C6" w:rsidRPr="0006515E" w14:paraId="5A43C17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5E43A2E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F98BA2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612A0990" w14:textId="6AC085C0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2, 0)</w:t>
                  </w:r>
                </w:p>
              </w:tc>
              <w:tc>
                <w:tcPr>
                  <w:tcW w:w="567" w:type="dxa"/>
                  <w:gridSpan w:val="3"/>
                </w:tcPr>
                <w:p w14:paraId="24BDB74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1D2CC9BB" w14:textId="385BF761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( 0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,2 ) </w:t>
                  </w:r>
                </w:p>
              </w:tc>
            </w:tr>
            <w:tr w:rsidR="003E18C6" w:rsidRPr="0006515E" w14:paraId="3161A4C6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F60CF9A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240" w:type="dxa"/>
                  <w:gridSpan w:val="10"/>
                </w:tcPr>
                <w:p w14:paraId="4BADDAF2" w14:textId="77777777" w:rsidR="003E18C6" w:rsidRPr="006F7E3E" w:rsidRDefault="003E18C6" w:rsidP="003E18C6">
                  <w:pPr>
                    <w:pStyle w:val="Default"/>
                    <w:jc w:val="center"/>
                    <w:rPr>
                      <w:rFonts w:ascii="Ariel" w:hAnsi="Ariel"/>
                      <w:b/>
                      <w:bCs/>
                      <w:i/>
                      <w:iCs/>
                      <w:u w:val="single"/>
                    </w:rPr>
                  </w:pPr>
                  <w:r w:rsidRPr="006F7E3E">
                    <w:rPr>
                      <w:rFonts w:ascii="Ariel" w:hAnsi="Ariel"/>
                      <w:b/>
                      <w:bCs/>
                      <w:i/>
                      <w:iCs/>
                      <w:u w:val="single"/>
                    </w:rPr>
                    <w:t>Section B</w:t>
                  </w:r>
                </w:p>
                <w:p w14:paraId="67B55CDD" w14:textId="77777777" w:rsidR="003E18C6" w:rsidRDefault="003E18C6" w:rsidP="003E18C6">
                  <w:pPr>
                    <w:ind w:left="0" w:hanging="2"/>
                    <w:rPr>
                      <w:rFonts w:ascii="Ariel" w:hAnsi="Arie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6F7E3E">
                    <w:rPr>
                      <w:rFonts w:ascii="Ariel" w:hAnsi="Ariel"/>
                      <w:b/>
                      <w:bCs/>
                      <w:i/>
                      <w:iCs/>
                      <w:sz w:val="24"/>
                      <w:szCs w:val="24"/>
                    </w:rPr>
                    <w:t>In this section, attempt any 16 questions out of the questions 21 – 40.</w:t>
                  </w:r>
                </w:p>
                <w:p w14:paraId="75574E3E" w14:textId="33B87A2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6F7E3E">
                    <w:rPr>
                      <w:rFonts w:ascii="Ariel" w:hAnsi="Ariel"/>
                      <w:b/>
                      <w:bCs/>
                      <w:i/>
                      <w:iCs/>
                      <w:sz w:val="24"/>
                      <w:szCs w:val="24"/>
                    </w:rPr>
                    <w:t>Each Question is of 1 mark weightage</w:t>
                  </w:r>
                </w:p>
              </w:tc>
            </w:tr>
            <w:tr w:rsidR="003E18C6" w:rsidRPr="0006515E" w14:paraId="6A05D41D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4626E83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1</w:t>
                  </w:r>
                </w:p>
              </w:tc>
              <w:tc>
                <w:tcPr>
                  <w:tcW w:w="10240" w:type="dxa"/>
                  <w:gridSpan w:val="10"/>
                </w:tcPr>
                <w:p w14:paraId="79606D11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Let N be the set of natural numbers and the function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:N→N</m:t>
                    </m:r>
                  </m:oMath>
                  <w:r>
                    <w:rPr>
                      <w:bCs/>
                      <w:sz w:val="24"/>
                      <w:szCs w:val="24"/>
                    </w:rPr>
                    <w:t xml:space="preserve"> be defined by f (x) = 2x + 3 </w:t>
                  </w:r>
                </w:p>
                <w:p w14:paraId="7F3687D4" w14:textId="4654A14F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for every  x∈N. Then f is </m:t>
                    </m:r>
                  </m:oMath>
                </w:p>
              </w:tc>
            </w:tr>
            <w:tr w:rsidR="003E18C6" w:rsidRPr="0006515E" w14:paraId="5BDFC90F" w14:textId="77777777" w:rsidTr="00ED2B20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CA73F5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736C307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4AE4C147" w14:textId="3FAE6A9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Surjective </w:t>
                  </w:r>
                </w:p>
              </w:tc>
              <w:tc>
                <w:tcPr>
                  <w:tcW w:w="567" w:type="dxa"/>
                  <w:gridSpan w:val="3"/>
                </w:tcPr>
                <w:p w14:paraId="44D7A38C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1FAA1B23" w14:textId="44476286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Injective </w:t>
                  </w:r>
                </w:p>
              </w:tc>
            </w:tr>
            <w:tr w:rsidR="003E18C6" w:rsidRPr="0006515E" w14:paraId="45E2F024" w14:textId="77777777" w:rsidTr="00FA19B3">
              <w:trPr>
                <w:gridAfter w:val="2"/>
                <w:wAfter w:w="8024" w:type="dxa"/>
                <w:trHeight w:val="170"/>
              </w:trPr>
              <w:tc>
                <w:tcPr>
                  <w:tcW w:w="724" w:type="dxa"/>
                </w:tcPr>
                <w:p w14:paraId="333118E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7D94D7D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522A2ED9" w14:textId="65EBBF0A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Bijective </w:t>
                  </w:r>
                </w:p>
              </w:tc>
              <w:tc>
                <w:tcPr>
                  <w:tcW w:w="567" w:type="dxa"/>
                  <w:gridSpan w:val="3"/>
                </w:tcPr>
                <w:p w14:paraId="3754148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2FA41C6B" w14:textId="3E886179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3E18C6" w:rsidRPr="0006515E" w14:paraId="7D7CE26C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E23628E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2</w:t>
                  </w:r>
                </w:p>
              </w:tc>
              <w:tc>
                <w:tcPr>
                  <w:tcW w:w="10240" w:type="dxa"/>
                  <w:gridSpan w:val="10"/>
                </w:tcPr>
                <w:p w14:paraId="13D3AB07" w14:textId="3AEA969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If x is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real ,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then the minimum value of </w:t>
                  </w:r>
                  <m:oMath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-8x+17 is </m:t>
                    </m:r>
                  </m:oMath>
                </w:p>
                <w:p w14:paraId="1E88B462" w14:textId="364DA93F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2F6068E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B074CBC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221799BF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7E71F8DE" w14:textId="46F9FFF2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-1</w:t>
                  </w:r>
                </w:p>
              </w:tc>
              <w:tc>
                <w:tcPr>
                  <w:tcW w:w="567" w:type="dxa"/>
                  <w:gridSpan w:val="3"/>
                </w:tcPr>
                <w:p w14:paraId="75655D99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4CC4A7A6" w14:textId="7FDCB55C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</w:t>
                  </w:r>
                </w:p>
              </w:tc>
            </w:tr>
            <w:tr w:rsidR="003E18C6" w:rsidRPr="0006515E" w14:paraId="0D3E545E" w14:textId="77777777" w:rsidTr="00ED2B20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0A4C7A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6C8BF67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507AC776" w14:textId="51269171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567" w:type="dxa"/>
                  <w:gridSpan w:val="3"/>
                </w:tcPr>
                <w:p w14:paraId="1142D58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4C059552" w14:textId="4FA6822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</w:t>
                  </w:r>
                </w:p>
              </w:tc>
            </w:tr>
            <w:tr w:rsidR="003E18C6" w:rsidRPr="0006515E" w14:paraId="0F4F255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B374B0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3</w:t>
                  </w:r>
                </w:p>
              </w:tc>
              <w:tc>
                <w:tcPr>
                  <w:tcW w:w="10240" w:type="dxa"/>
                  <w:gridSpan w:val="10"/>
                </w:tcPr>
                <w:p w14:paraId="03452954" w14:textId="3BB58691" w:rsidR="003E18C6" w:rsidRPr="0006515E" w:rsidRDefault="003E18C6" w:rsidP="003E18C6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</w:rPr>
                      <m:t xml:space="preserve">If y = 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2 </m:t>
                            </m:r>
                          </m:sup>
                        </m:sSup>
                      </m:e>
                    </m:rad>
                    <m:r>
                      <w:rPr>
                        <w:rFonts w:ascii="Cambria Math" w:hAnsi="Cambria Math"/>
                      </w:rPr>
                      <m:t xml:space="preserve">,  x&lt;1 then </m:t>
                    </m:r>
                  </m:oMath>
                  <w:r>
                    <w:t xml:space="preserve">      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sz w:val="32"/>
                            <w:szCs w:val="32"/>
                          </w:rPr>
                        </m:ctrlPr>
                      </m:fPr>
                      <m:num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dy</m:t>
                            </m:r>
                          </m:e>
                        </m:box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i/>
                            <w:sz w:val="32"/>
                            <w:szCs w:val="32"/>
                          </w:rPr>
                        </m:ctrlPr>
                      </m:num>
                      <m:den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dx</m:t>
                            </m:r>
                          </m:e>
                        </m:box>
                      </m:den>
                    </m:f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=</m:t>
                    </m:r>
                  </m:oMath>
                  <w:r>
                    <w:t xml:space="preserve"> </w:t>
                  </w:r>
                </w:p>
              </w:tc>
            </w:tr>
            <w:tr w:rsidR="003E18C6" w:rsidRPr="0006515E" w14:paraId="40235147" w14:textId="77777777" w:rsidTr="004D296C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A57C8A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44B8B369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00"/>
                </w:tcPr>
                <w:p w14:paraId="7CC7A4B3" w14:textId="420FBB3F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567" w:type="dxa"/>
                  <w:gridSpan w:val="3"/>
                </w:tcPr>
                <w:p w14:paraId="120653E7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17CD758D" w14:textId="708F4423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3E18C6" w:rsidRPr="0006515E" w14:paraId="711E8D9C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5F1ED5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4D2A95DE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75C44421" w14:textId="4335F444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567" w:type="dxa"/>
                  <w:gridSpan w:val="3"/>
                </w:tcPr>
                <w:p w14:paraId="0576A81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</w:tcPr>
                <w:p w14:paraId="341A543E" w14:textId="07E8B0CB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</w:t>
                  </w:r>
                </w:p>
              </w:tc>
            </w:tr>
            <w:tr w:rsidR="003E18C6" w:rsidRPr="0006515E" w14:paraId="068D34E7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C2B97A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4</w:t>
                  </w:r>
                </w:p>
              </w:tc>
              <w:tc>
                <w:tcPr>
                  <w:tcW w:w="10240" w:type="dxa"/>
                  <w:gridSpan w:val="10"/>
                </w:tcPr>
                <w:p w14:paraId="6F64BC00" w14:textId="235A6AB0" w:rsidR="003E18C6" w:rsidRPr="0006515E" w:rsidRDefault="003E18C6" w:rsidP="003E18C6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Find x if A =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-1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s singular</m:t>
                    </m:r>
                    <m:r>
                      <w:rPr>
                        <w:rFonts w:ascii="Cambria Math" w:hAnsi="Cambria Math"/>
                      </w:rPr>
                      <m:t xml:space="preserve"> </m:t>
                    </m:r>
                  </m:oMath>
                  <w:r>
                    <w:t xml:space="preserve">  </w:t>
                  </w:r>
                </w:p>
              </w:tc>
            </w:tr>
            <w:tr w:rsidR="003E18C6" w:rsidRPr="0006515E" w14:paraId="24F0E9B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23340C8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334921B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179EE9B5" w14:textId="1A264A04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567" w:type="dxa"/>
                  <w:gridSpan w:val="3"/>
                </w:tcPr>
                <w:p w14:paraId="46788D2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19CB3D07" w14:textId="612F6DBF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</w:t>
                  </w:r>
                </w:p>
              </w:tc>
            </w:tr>
            <w:tr w:rsidR="003E18C6" w:rsidRPr="0006515E" w14:paraId="64019B1F" w14:textId="77777777" w:rsidTr="004D296C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9421553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0738EBD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</w:tcPr>
                <w:p w14:paraId="2DBB8286" w14:textId="73921FEF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567" w:type="dxa"/>
                  <w:gridSpan w:val="3"/>
                </w:tcPr>
                <w:p w14:paraId="0D8B211B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00"/>
                </w:tcPr>
                <w:p w14:paraId="2D81B4CB" w14:textId="47E01513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</w:t>
                  </w:r>
                </w:p>
              </w:tc>
            </w:tr>
            <w:tr w:rsidR="003E18C6" w:rsidRPr="0006515E" w14:paraId="68CC4465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CA8EA2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25</w:t>
                  </w:r>
                </w:p>
              </w:tc>
              <w:tc>
                <w:tcPr>
                  <w:tcW w:w="10240" w:type="dxa"/>
                  <w:gridSpan w:val="10"/>
                </w:tcPr>
                <w:p w14:paraId="7059ECE0" w14:textId="4670FE38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Which of the following is correct for the function f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( x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) = </w:t>
                  </w:r>
                  <m:oMath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sin x</m:t>
                    </m:r>
                  </m:oMath>
                </w:p>
                <w:p w14:paraId="672A9CBF" w14:textId="3F83542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486EC54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F68BDF0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704BABE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4012" w:type="dxa"/>
                  <w:gridSpan w:val="3"/>
                </w:tcPr>
                <w:p w14:paraId="220F9A29" w14:textId="37EF63A2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It has local maximum at x= 0 </w:t>
                  </w:r>
                </w:p>
              </w:tc>
              <w:tc>
                <w:tcPr>
                  <w:tcW w:w="567" w:type="dxa"/>
                  <w:gridSpan w:val="3"/>
                </w:tcPr>
                <w:p w14:paraId="4B99E27F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38" w:type="dxa"/>
                  <w:gridSpan w:val="2"/>
                </w:tcPr>
                <w:p w14:paraId="6993068A" w14:textId="3B856A55" w:rsidR="003E18C6" w:rsidRPr="004C7252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highlight w:val="yellow"/>
                    </w:rPr>
                  </w:pPr>
                  <w:r w:rsidRPr="004C7252">
                    <w:rPr>
                      <w:bCs/>
                      <w:sz w:val="24"/>
                      <w:szCs w:val="24"/>
                      <w:highlight w:val="yellow"/>
                    </w:rPr>
                    <w:t xml:space="preserve">It has local minimum at x = 0 </w:t>
                  </w:r>
                </w:p>
              </w:tc>
            </w:tr>
            <w:tr w:rsidR="003E18C6" w:rsidRPr="0006515E" w14:paraId="3D633D12" w14:textId="77777777" w:rsidTr="0054566A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C9248BF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23" w:type="dxa"/>
                  <w:gridSpan w:val="2"/>
                </w:tcPr>
                <w:p w14:paraId="72FDA41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4012" w:type="dxa"/>
                  <w:gridSpan w:val="3"/>
                  <w:shd w:val="clear" w:color="auto" w:fill="FFFFFF" w:themeFill="background1"/>
                </w:tcPr>
                <w:p w14:paraId="078C3AD5" w14:textId="4A3D85F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It is neither maximum nor minimum at x = 0 </w:t>
                  </w:r>
                </w:p>
              </w:tc>
              <w:tc>
                <w:tcPr>
                  <w:tcW w:w="567" w:type="dxa"/>
                  <w:gridSpan w:val="3"/>
                </w:tcPr>
                <w:p w14:paraId="29B9AD43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06515E"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38" w:type="dxa"/>
                  <w:gridSpan w:val="2"/>
                  <w:shd w:val="clear" w:color="auto" w:fill="FFFFFF" w:themeFill="background1"/>
                </w:tcPr>
                <w:p w14:paraId="53389970" w14:textId="3455E23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It has maximum value as 1 </w:t>
                  </w:r>
                </w:p>
              </w:tc>
            </w:tr>
            <w:tr w:rsidR="003E18C6" w:rsidRPr="0006515E" w14:paraId="772AC396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530F090" w14:textId="417EC0C4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6</w:t>
                  </w:r>
                </w:p>
              </w:tc>
              <w:tc>
                <w:tcPr>
                  <w:tcW w:w="10240" w:type="dxa"/>
                  <w:gridSpan w:val="10"/>
                </w:tcPr>
                <w:p w14:paraId="4F658A22" w14:textId="7298257E" w:rsidR="003E18C6" w:rsidRPr="00BC13BA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The angle between the curve y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= x and x 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=y at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( 1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,1) is </w:t>
                  </w:r>
                </w:p>
                <w:p w14:paraId="5E9E3A2D" w14:textId="741206B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5A9A7D92" w14:textId="77777777" w:rsidTr="00985B07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B6A2C0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5539A237" w14:textId="08E4EEEC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1F1107C7" w14:textId="19B4E46F" w:rsidR="003E18C6" w:rsidRPr="00BC13BA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 xml:space="preserve"> </w:t>
                  </w:r>
                  <m:oMath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  <w:vertAlign w:val="superscript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vertAlign w:val="superscript"/>
                          </w:rPr>
                          <m:t>9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  <w:vertAlign w:val="superscript"/>
                          </w:rPr>
                          <m:t>°</m:t>
                        </m:r>
                      </m:sup>
                    </m:sSup>
                  </m:oMath>
                </w:p>
              </w:tc>
              <w:tc>
                <w:tcPr>
                  <w:tcW w:w="567" w:type="dxa"/>
                  <w:gridSpan w:val="3"/>
                </w:tcPr>
                <w:p w14:paraId="6B641111" w14:textId="325A53B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13270293" w14:textId="01EFA649" w:rsidR="003E18C6" w:rsidRPr="00FD2866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4</m:t>
                          </m:r>
                        </m:den>
                      </m:f>
                    </m:oMath>
                  </m:oMathPara>
                </w:p>
              </w:tc>
            </w:tr>
            <w:tr w:rsidR="003E18C6" w:rsidRPr="0006515E" w14:paraId="30D3327F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D4ADE2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4C38AD78" w14:textId="00D902C2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3563BCBF" w14:textId="4DCF6E9C" w:rsidR="003E18C6" w:rsidRPr="00643312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1</m:t>
                          </m:r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4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4E4CB14B" w14:textId="0898A66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6F3A7624" w14:textId="3C2A88DE" w:rsidR="003E18C6" w:rsidRPr="00FD2866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45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°</m:t>
                          </m:r>
                        </m:sup>
                      </m:sSup>
                    </m:oMath>
                  </m:oMathPara>
                </w:p>
              </w:tc>
            </w:tr>
            <w:tr w:rsidR="003E18C6" w:rsidRPr="0006515E" w14:paraId="71509F9F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48" w:type="dxa"/>
                  <w:gridSpan w:val="2"/>
                </w:tcPr>
                <w:p w14:paraId="44E42728" w14:textId="00B7A638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7</w:t>
                  </w:r>
                </w:p>
              </w:tc>
              <w:tc>
                <w:tcPr>
                  <w:tcW w:w="10216" w:type="dxa"/>
                  <w:gridSpan w:val="9"/>
                </w:tcPr>
                <w:p w14:paraId="36DE25DA" w14:textId="0899E5CC" w:rsidR="003E18C6" w:rsidRPr="00D600F4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The equation of normal to the curve 3x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– y 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 xml:space="preserve"> = 8 which is parallel to the line x + 3y =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8 ,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is </w:t>
                  </w:r>
                </w:p>
                <w:p w14:paraId="689683F1" w14:textId="1DADB0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18C43323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EFDB368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5D87DD1" w14:textId="1E9ABA3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2D5F7718" w14:textId="5ACFAADB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x-y = 8</w:t>
                  </w:r>
                </w:p>
              </w:tc>
              <w:tc>
                <w:tcPr>
                  <w:tcW w:w="567" w:type="dxa"/>
                  <w:gridSpan w:val="3"/>
                </w:tcPr>
                <w:p w14:paraId="4268A817" w14:textId="72CDFD8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44054210" w14:textId="3244268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x+y + 8 =0</w:t>
                  </w:r>
                </w:p>
              </w:tc>
            </w:tr>
            <w:tr w:rsidR="003E18C6" w:rsidRPr="0006515E" w14:paraId="3FD7E01B" w14:textId="77777777" w:rsidTr="00985B07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27D07602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034BFD00" w14:textId="4E7B7F4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1535AD6A" w14:textId="5DEC52A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3x+ 3y±8 = 0 </m:t>
                    </m:r>
                  </m:oMath>
                </w:p>
              </w:tc>
              <w:tc>
                <w:tcPr>
                  <w:tcW w:w="567" w:type="dxa"/>
                  <w:gridSpan w:val="3"/>
                </w:tcPr>
                <w:p w14:paraId="474A68C4" w14:textId="44BBCA2C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0CA20CF6" w14:textId="083138B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x + 3y = 0 </w:t>
                  </w:r>
                </w:p>
              </w:tc>
            </w:tr>
            <w:tr w:rsidR="003E18C6" w:rsidRPr="0006515E" w14:paraId="25EB1F7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69754E9" w14:textId="7231DB8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8</w:t>
                  </w:r>
                </w:p>
              </w:tc>
              <w:tc>
                <w:tcPr>
                  <w:tcW w:w="10240" w:type="dxa"/>
                  <w:gridSpan w:val="10"/>
                </w:tcPr>
                <w:p w14:paraId="48900A0C" w14:textId="77777777" w:rsidR="003E18C6" w:rsidRDefault="003E18C6" w:rsidP="003E18C6">
                  <w:pPr>
                    <w:ind w:left="0" w:hanging="2"/>
                  </w:pPr>
                  <w:r>
                    <w:t>It is given that at x = 1 the function f(x) = x</w:t>
                  </w:r>
                  <w:r>
                    <w:rPr>
                      <w:vertAlign w:val="superscript"/>
                    </w:rPr>
                    <w:t>4</w:t>
                  </w:r>
                  <w:r>
                    <w:t xml:space="preserve"> – 62 x</w:t>
                  </w:r>
                  <w:r>
                    <w:rPr>
                      <w:vertAlign w:val="superscript"/>
                    </w:rPr>
                    <w:t>2</w:t>
                  </w:r>
                  <w:r>
                    <w:t xml:space="preserve"> + ax + 9 attains its maximum </w:t>
                  </w:r>
                  <w:proofErr w:type="gramStart"/>
                  <w:r>
                    <w:t>value ,</w:t>
                  </w:r>
                  <w:proofErr w:type="gramEnd"/>
                  <w:r>
                    <w:t xml:space="preserve"> on the</w:t>
                  </w:r>
                </w:p>
                <w:p w14:paraId="11708D58" w14:textId="44D9E838" w:rsidR="003E18C6" w:rsidRDefault="003E18C6" w:rsidP="003E18C6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t xml:space="preserve"> interval [0, 2</w:t>
                  </w:r>
                  <w:proofErr w:type="gramStart"/>
                  <w:r>
                    <w:t>]..</w:t>
                  </w:r>
                  <w:proofErr w:type="gramEnd"/>
                  <w:r>
                    <w:t xml:space="preserve">Find the  value of a  </w:t>
                  </w:r>
                </w:p>
              </w:tc>
            </w:tr>
            <w:tr w:rsidR="003E18C6" w:rsidRPr="0006515E" w14:paraId="71ADFA8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15D758F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3973B5AF" w14:textId="707DDCC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270DC009" w14:textId="29F38A6F" w:rsidR="003E18C6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0</w:t>
                  </w:r>
                </w:p>
              </w:tc>
              <w:tc>
                <w:tcPr>
                  <w:tcW w:w="567" w:type="dxa"/>
                  <w:gridSpan w:val="3"/>
                </w:tcPr>
                <w:p w14:paraId="558CDB5B" w14:textId="08A67ECC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17C813D8" w14:textId="6BB1F70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-120</w:t>
                  </w:r>
                </w:p>
              </w:tc>
            </w:tr>
            <w:tr w:rsidR="003E18C6" w:rsidRPr="0006515E" w14:paraId="47C4841D" w14:textId="77777777" w:rsidTr="00985B07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D23927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08B7B9A1" w14:textId="4DA0E0A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0B58FE7A" w14:textId="26F2C45E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20</w:t>
                  </w:r>
                </w:p>
              </w:tc>
              <w:tc>
                <w:tcPr>
                  <w:tcW w:w="567" w:type="dxa"/>
                  <w:gridSpan w:val="3"/>
                </w:tcPr>
                <w:p w14:paraId="70274F81" w14:textId="4A6421B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4972" w:type="dxa"/>
                  <w:gridSpan w:val="3"/>
                </w:tcPr>
                <w:p w14:paraId="2F22091E" w14:textId="0B892EC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52</w:t>
                  </w:r>
                </w:p>
              </w:tc>
            </w:tr>
            <w:tr w:rsidR="003E18C6" w:rsidRPr="0006515E" w14:paraId="4640D62E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857DBAA" w14:textId="45F631C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9</w:t>
                  </w:r>
                </w:p>
              </w:tc>
              <w:tc>
                <w:tcPr>
                  <w:tcW w:w="10240" w:type="dxa"/>
                  <w:gridSpan w:val="10"/>
                </w:tcPr>
                <w:p w14:paraId="6682E2BA" w14:textId="44F12B33" w:rsidR="003E18C6" w:rsidRPr="004C7DF4" w:rsidRDefault="00086A67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The normal </w:t>
                  </w:r>
                  <w:r w:rsidR="004C7DF4">
                    <w:rPr>
                      <w:bCs/>
                      <w:sz w:val="24"/>
                      <w:szCs w:val="24"/>
                    </w:rPr>
                    <w:t>to the curve x</w:t>
                  </w:r>
                  <w:r w:rsidR="004C7DF4"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 w:rsidR="004C7DF4">
                    <w:rPr>
                      <w:bCs/>
                      <w:sz w:val="24"/>
                      <w:szCs w:val="24"/>
                    </w:rPr>
                    <w:t xml:space="preserve"> = 4 y passing </w:t>
                  </w:r>
                  <w:r w:rsidR="00185DC0">
                    <w:rPr>
                      <w:bCs/>
                      <w:sz w:val="24"/>
                      <w:szCs w:val="24"/>
                    </w:rPr>
                    <w:t xml:space="preserve">(1,2) is </w:t>
                  </w:r>
                </w:p>
              </w:tc>
            </w:tr>
            <w:tr w:rsidR="003E18C6" w:rsidRPr="0006515E" w14:paraId="34531881" w14:textId="77777777" w:rsidTr="00E4448C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F79D1AC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7F6DB136" w14:textId="7B474338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2E345D07" w14:textId="056CF6A1" w:rsidR="003E18C6" w:rsidRDefault="00185DC0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x +y = </w:t>
                  </w:r>
                  <w:r w:rsidR="00E4448C">
                    <w:rPr>
                      <w:bCs/>
                      <w:sz w:val="24"/>
                      <w:szCs w:val="24"/>
                    </w:rPr>
                    <w:t>3</w:t>
                  </w:r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567" w:type="dxa"/>
                  <w:gridSpan w:val="3"/>
                </w:tcPr>
                <w:p w14:paraId="29E1AB7D" w14:textId="1F343FA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517C9AFF" w14:textId="0E43CC51" w:rsidR="003E18C6" w:rsidRDefault="00BF70A3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-y =</w:t>
                  </w:r>
                  <w:r w:rsidR="00CF70B6">
                    <w:rPr>
                      <w:bCs/>
                      <w:sz w:val="24"/>
                      <w:szCs w:val="24"/>
                    </w:rPr>
                    <w:t>3</w:t>
                  </w:r>
                </w:p>
              </w:tc>
            </w:tr>
            <w:tr w:rsidR="003E18C6" w:rsidRPr="0006515E" w14:paraId="1F46483D" w14:textId="77777777" w:rsidTr="00BF70A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87463C7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4424762D" w14:textId="07250D45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FF" w:themeFill="background1"/>
                </w:tcPr>
                <w:p w14:paraId="45D67A1F" w14:textId="07211DC7" w:rsidR="003E18C6" w:rsidRDefault="00BF70A3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proofErr w:type="spellStart"/>
                  <w:r>
                    <w:rPr>
                      <w:bCs/>
                      <w:sz w:val="24"/>
                      <w:szCs w:val="24"/>
                    </w:rPr>
                    <w:t>x+y</w:t>
                  </w:r>
                  <w:proofErr w:type="spellEnd"/>
                  <w:r>
                    <w:rPr>
                      <w:bCs/>
                      <w:sz w:val="24"/>
                      <w:szCs w:val="24"/>
                    </w:rPr>
                    <w:t xml:space="preserve"> =1</w:t>
                  </w:r>
                </w:p>
              </w:tc>
              <w:tc>
                <w:tcPr>
                  <w:tcW w:w="567" w:type="dxa"/>
                  <w:gridSpan w:val="3"/>
                </w:tcPr>
                <w:p w14:paraId="5017CA48" w14:textId="04EFD1A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3BB80FE3" w14:textId="736B32F9" w:rsidR="003E18C6" w:rsidRDefault="00E4448C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x-y = 1</w:t>
                  </w:r>
                </w:p>
              </w:tc>
            </w:tr>
            <w:tr w:rsidR="003E18C6" w:rsidRPr="0006515E" w14:paraId="1C2F2FA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6860951" w14:textId="4269502D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0</w:t>
                  </w:r>
                </w:p>
              </w:tc>
              <w:tc>
                <w:tcPr>
                  <w:tcW w:w="10240" w:type="dxa"/>
                  <w:gridSpan w:val="10"/>
                </w:tcPr>
                <w:p w14:paraId="5FA6AF44" w14:textId="77777777" w:rsidR="00CE20E5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The greatest integer function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f :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:R→R</m:t>
                    </m:r>
                  </m:oMath>
                  <w:r>
                    <w:rPr>
                      <w:bCs/>
                      <w:sz w:val="24"/>
                      <w:szCs w:val="24"/>
                    </w:rPr>
                    <w:t xml:space="preserve"> is given by f ( x) = [x] </w:t>
                  </w:r>
                  <w:r w:rsidR="0056224A">
                    <w:rPr>
                      <w:bCs/>
                      <w:sz w:val="24"/>
                      <w:szCs w:val="24"/>
                    </w:rPr>
                    <w:t xml:space="preserve">where [x] denotes the greatest </w:t>
                  </w:r>
                </w:p>
                <w:p w14:paraId="6310F260" w14:textId="233FBF9D" w:rsidR="003E18C6" w:rsidRDefault="0056224A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nteger less than or equal to x</w:t>
                  </w:r>
                </w:p>
              </w:tc>
            </w:tr>
            <w:tr w:rsidR="003E18C6" w:rsidRPr="0006515E" w14:paraId="6B0BCA7A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1E13C63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48D68578" w14:textId="28F400D0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68CB2ED3" w14:textId="5E58902C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One-one </w:t>
                  </w:r>
                </w:p>
              </w:tc>
              <w:tc>
                <w:tcPr>
                  <w:tcW w:w="567" w:type="dxa"/>
                  <w:gridSpan w:val="3"/>
                </w:tcPr>
                <w:p w14:paraId="55D03383" w14:textId="3E70588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2F5500C8" w14:textId="2776EFA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Onto </w:t>
                  </w:r>
                </w:p>
              </w:tc>
            </w:tr>
            <w:tr w:rsidR="003E18C6" w:rsidRPr="0006515E" w14:paraId="6535CC4F" w14:textId="77777777" w:rsidTr="00F10035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FF14D7D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47369EF5" w14:textId="1D42EDE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157D0216" w14:textId="1736DA10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oth one -one and onto</w:t>
                  </w:r>
                </w:p>
              </w:tc>
              <w:tc>
                <w:tcPr>
                  <w:tcW w:w="567" w:type="dxa"/>
                  <w:gridSpan w:val="3"/>
                </w:tcPr>
                <w:p w14:paraId="77C5BABD" w14:textId="0E49F0AB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7799E010" w14:textId="5467658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Neither one-one nor onto </w:t>
                  </w:r>
                </w:p>
              </w:tc>
            </w:tr>
            <w:tr w:rsidR="003E18C6" w:rsidRPr="0006515E" w14:paraId="5F0AC047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30B26E2" w14:textId="11CF6DF5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1</w:t>
                  </w:r>
                </w:p>
              </w:tc>
              <w:tc>
                <w:tcPr>
                  <w:tcW w:w="10240" w:type="dxa"/>
                  <w:gridSpan w:val="10"/>
                </w:tcPr>
                <w:p w14:paraId="6B9F72FA" w14:textId="1A5780C3" w:rsidR="003E18C6" w:rsidRDefault="003E18C6" w:rsidP="00740055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>
                    <m:r>
                      <w:rPr>
                        <w:rFonts w:ascii="Cambria Math" w:hAnsi="Cambria Math"/>
                      </w:rPr>
                      <m:t>Fin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th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valu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o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π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- 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b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  <w:bCs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Cs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e>
                        </m:d>
                      </m:e>
                    </m:d>
                  </m:oMath>
                  <w:r>
                    <w:rPr>
                      <w:bCs/>
                    </w:rPr>
                    <w:t xml:space="preserve"> </w:t>
                  </w:r>
                </w:p>
              </w:tc>
            </w:tr>
            <w:tr w:rsidR="003E18C6" w:rsidRPr="0006515E" w14:paraId="71EC53DD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136642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4EACE4D0" w14:textId="2D2BFFD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59D2E5B0" w14:textId="35DB0470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/2</w:t>
                  </w:r>
                </w:p>
              </w:tc>
              <w:tc>
                <w:tcPr>
                  <w:tcW w:w="567" w:type="dxa"/>
                  <w:gridSpan w:val="3"/>
                </w:tcPr>
                <w:p w14:paraId="0AC280E2" w14:textId="4F9944B5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62D71FD0" w14:textId="22B3EAB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/3</w:t>
                  </w:r>
                </w:p>
              </w:tc>
            </w:tr>
            <w:tr w:rsidR="003E18C6" w:rsidRPr="0006515E" w14:paraId="1D2F5741" w14:textId="77777777" w:rsidTr="00F10035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E44794F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73EE9174" w14:textId="47D10C62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224F1377" w14:textId="2830F10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/4</w:t>
                  </w:r>
                </w:p>
              </w:tc>
              <w:tc>
                <w:tcPr>
                  <w:tcW w:w="567" w:type="dxa"/>
                  <w:gridSpan w:val="3"/>
                </w:tcPr>
                <w:p w14:paraId="4EAA8DAD" w14:textId="5BB9091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000A10B3" w14:textId="649E296B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3E18C6" w:rsidRPr="0006515E" w14:paraId="3EE6A3A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CE4AA73" w14:textId="657BED40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2</w:t>
                  </w:r>
                </w:p>
              </w:tc>
              <w:tc>
                <w:tcPr>
                  <w:tcW w:w="10240" w:type="dxa"/>
                  <w:gridSpan w:val="10"/>
                </w:tcPr>
                <w:p w14:paraId="1C3F7F44" w14:textId="6B7C2A04" w:rsidR="003E18C6" w:rsidRDefault="003E18C6" w:rsidP="003E18C6">
                  <w:pPr>
                    <w:ind w:left="0" w:hanging="2"/>
                  </w:pPr>
                  <w:r>
                    <w:rPr>
                      <w:bCs/>
                      <w:sz w:val="24"/>
                      <w:szCs w:val="24"/>
                    </w:rPr>
                    <w:t xml:space="preserve"> If  </w:t>
                  </w:r>
                  <m:oMath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mx+1 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for 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&lt;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π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sinx+n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fo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&gt;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π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mr>
                        </m:m>
                      </m:e>
                    </m:d>
                  </m:oMath>
                  <w:r>
                    <w:t xml:space="preserve">   </w:t>
                  </w:r>
                </w:p>
                <w:p w14:paraId="2958634F" w14:textId="33CA7BFD" w:rsidR="003E18C6" w:rsidRDefault="003E18C6" w:rsidP="003E18C6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C55B7E">
                    <w:rPr>
                      <w:sz w:val="24"/>
                      <w:szCs w:val="24"/>
                    </w:rPr>
                    <w:t xml:space="preserve">is continues </w:t>
                  </w:r>
                  <w:r>
                    <w:rPr>
                      <w:sz w:val="24"/>
                      <w:szCs w:val="24"/>
                    </w:rPr>
                    <w:t xml:space="preserve">at x =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oMath>
                  <w:r>
                    <w:rPr>
                      <w:sz w:val="24"/>
                      <w:szCs w:val="24"/>
                    </w:rPr>
                    <w:t xml:space="preserve"> then </w:t>
                  </w:r>
                </w:p>
              </w:tc>
            </w:tr>
            <w:tr w:rsidR="003E18C6" w:rsidRPr="0006515E" w14:paraId="67BA23CC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AF47CB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506061B9" w14:textId="2290722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1C91E4BB" w14:textId="194A8181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m=1, n=0</w:t>
                  </w:r>
                </w:p>
              </w:tc>
              <w:tc>
                <w:tcPr>
                  <w:tcW w:w="567" w:type="dxa"/>
                  <w:gridSpan w:val="3"/>
                </w:tcPr>
                <w:p w14:paraId="24008A57" w14:textId="56A29E7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43C7EC1E" w14:textId="0A15EF36" w:rsidR="003E18C6" w:rsidRDefault="00E95FB8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m</w:t>
                  </w:r>
                  <w:r w:rsidR="003E18C6">
                    <w:rPr>
                      <w:bCs/>
                      <w:sz w:val="24"/>
                      <w:szCs w:val="24"/>
                    </w:rPr>
                    <w:t xml:space="preserve"> =</w:t>
                  </w:r>
                  <w:r w:rsidR="00147A5F">
                    <w:rPr>
                      <w:bCs/>
                      <w:sz w:val="24"/>
                      <w:szCs w:val="24"/>
                    </w:rPr>
                    <w:t xml:space="preserve">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nπ  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1</m:t>
                    </m:r>
                  </m:oMath>
                </w:p>
              </w:tc>
            </w:tr>
            <w:tr w:rsidR="003E18C6" w:rsidRPr="0006515E" w14:paraId="7FBBCDFA" w14:textId="77777777" w:rsidTr="00F10035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9ED1E28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68AAA830" w14:textId="73606B9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76033A76" w14:textId="13165848" w:rsidR="003E18C6" w:rsidRPr="006C1C45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n=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mπ  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74E6B8D3" w14:textId="13990FB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524D6F83" w14:textId="2A316745" w:rsidR="003E18C6" w:rsidRPr="00DC7413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= n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π  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oMath>
                  </m:oMathPara>
                </w:p>
              </w:tc>
            </w:tr>
            <w:tr w:rsidR="003E18C6" w:rsidRPr="0006515E" w14:paraId="29B01B21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46BEC1B" w14:textId="7BD0B29B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3</w:t>
                  </w:r>
                </w:p>
              </w:tc>
              <w:tc>
                <w:tcPr>
                  <w:tcW w:w="10240" w:type="dxa"/>
                  <w:gridSpan w:val="10"/>
                </w:tcPr>
                <w:p w14:paraId="28F71367" w14:textId="67ACE777" w:rsidR="003E18C6" w:rsidRDefault="003E18C6" w:rsidP="003E18C6">
                  <w:pPr>
                    <w:ind w:left="0" w:hanging="2"/>
                    <w:rPr>
                      <w:bCs/>
                    </w:rPr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</w:rPr>
                      <m:t>If 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</m:mr>
                        </m:m>
                      </m:e>
                    </m:d>
                    <m:r>
                      <w:rPr>
                        <w:rFonts w:ascii="Cambria Math" w:hAnsi="Cambria Math"/>
                      </w:rPr>
                      <m:t xml:space="preserve"> then det (adjA) = </m:t>
                    </m:r>
                  </m:oMath>
                  <w:r>
                    <w:t xml:space="preserve"> </w:t>
                  </w:r>
                </w:p>
              </w:tc>
            </w:tr>
            <w:tr w:rsidR="003E18C6" w:rsidRPr="0006515E" w14:paraId="3A73D94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73886EA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2E9CA4E9" w14:textId="6F1CA53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4A6F59AF" w14:textId="5317827C" w:rsidR="003E18C6" w:rsidRPr="00073384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7</w:t>
                  </w:r>
                </w:p>
              </w:tc>
              <w:tc>
                <w:tcPr>
                  <w:tcW w:w="567" w:type="dxa"/>
                  <w:gridSpan w:val="3"/>
                </w:tcPr>
                <w:p w14:paraId="2CD05CA7" w14:textId="798579C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507F307C" w14:textId="220F2F4F" w:rsidR="003E18C6" w:rsidRPr="00073384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9</w:t>
                  </w:r>
                </w:p>
              </w:tc>
            </w:tr>
            <w:tr w:rsidR="003E18C6" w:rsidRPr="0006515E" w14:paraId="2F556F17" w14:textId="77777777" w:rsidTr="00F10035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1F1BE17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2216514C" w14:textId="6D6BD1B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4D399B63" w14:textId="36685D9F" w:rsidR="003E18C6" w:rsidRPr="00207F1D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6</w:t>
                  </w:r>
                </w:p>
              </w:tc>
              <w:tc>
                <w:tcPr>
                  <w:tcW w:w="567" w:type="dxa"/>
                  <w:gridSpan w:val="3"/>
                </w:tcPr>
                <w:p w14:paraId="360B0972" w14:textId="506F56C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60762424" w14:textId="72B30EC8" w:rsidR="003E18C6" w:rsidRPr="00207F1D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</w:p>
              </w:tc>
            </w:tr>
            <w:tr w:rsidR="003E18C6" w:rsidRPr="0006515E" w14:paraId="1DF8E569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0649B79" w14:textId="029AE12A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4</w:t>
                  </w:r>
                </w:p>
              </w:tc>
              <w:tc>
                <w:tcPr>
                  <w:tcW w:w="10240" w:type="dxa"/>
                  <w:gridSpan w:val="10"/>
                </w:tcPr>
                <w:p w14:paraId="27601CB8" w14:textId="35263BA3" w:rsidR="003E18C6" w:rsidRDefault="003E18C6" w:rsidP="003E18C6">
                  <w:pPr>
                    <w:ind w:left="0" w:hanging="2"/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Derivative of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cot 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-1 </m:t>
                        </m:r>
                      </m:sup>
                    </m:sSup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 xml:space="preserve">1+sinx </m:t>
                                </m:r>
                              </m:e>
                            </m:rad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+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-sinx</m:t>
                                </m:r>
                              </m:e>
                            </m:rad>
                          </m:num>
                          <m:den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+sinx</m:t>
                                </m:r>
                              </m:e>
                            </m:rad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 xml:space="preserve">- 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-sinx</m:t>
                                </m:r>
                              </m:e>
                            </m:rad>
                          </m:den>
                        </m:f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 </m:t>
                        </m:r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 0 &lt;x&lt;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oMath>
                  <w:r>
                    <w:t xml:space="preserve"> </w:t>
                  </w:r>
                </w:p>
                <w:p w14:paraId="5B59C574" w14:textId="5D500F89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54D5A77E" w14:textId="77777777" w:rsidTr="00806994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1CAFF5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63B17F4C" w14:textId="77F786BB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2B6D66C7" w14:textId="0C231B66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/2</w:t>
                  </w:r>
                </w:p>
              </w:tc>
              <w:tc>
                <w:tcPr>
                  <w:tcW w:w="567" w:type="dxa"/>
                  <w:gridSpan w:val="3"/>
                </w:tcPr>
                <w:p w14:paraId="1F0CBB8F" w14:textId="30F40BF2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46841991" w14:textId="1D7B0886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3E18C6" w:rsidRPr="0006515E" w14:paraId="3628CEC6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4CF920A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3A22742E" w14:textId="4A73EEEE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56CFEDCA" w14:textId="5CA1FC9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567" w:type="dxa"/>
                  <w:gridSpan w:val="3"/>
                </w:tcPr>
                <w:p w14:paraId="01E23980" w14:textId="41C6BEF1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5EC4922E" w14:textId="39260A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3E18C6" w:rsidRPr="0006515E" w14:paraId="734FA887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31349B0" w14:textId="2FDF5110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5</w:t>
                  </w:r>
                </w:p>
              </w:tc>
              <w:tc>
                <w:tcPr>
                  <w:tcW w:w="10240" w:type="dxa"/>
                  <w:gridSpan w:val="10"/>
                </w:tcPr>
                <w:p w14:paraId="07FC40D4" w14:textId="408DAEE3" w:rsidR="003E18C6" w:rsidRPr="00425EDD" w:rsidRDefault="003E18C6" w:rsidP="003E18C6">
                  <w:pPr>
                    <w:ind w:left="0" w:hanging="2"/>
                    <w:rPr>
                      <w:vertAlign w:val="superscript"/>
                    </w:rPr>
                  </w:pP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Differentiate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with respect to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</m:t>
                        </m:r>
                      </m:sup>
                    </m:sSup>
                  </m:oMath>
                  <w:r>
                    <w:t xml:space="preserve"> </w:t>
                  </w:r>
                </w:p>
              </w:tc>
            </w:tr>
            <w:tr w:rsidR="003E18C6" w:rsidRPr="0006515E" w14:paraId="7447DB75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4556306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2AC49407" w14:textId="5E2D1915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526FA8E2" w14:textId="65DF5FD2" w:rsidR="003E18C6" w:rsidRPr="00A172B2" w:rsidRDefault="00A176CB" w:rsidP="003E18C6">
                  <w:pPr>
                    <w:ind w:left="0" w:hanging="2"/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20AEC5DD" w14:textId="1A6CE1F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6BE96801" w14:textId="47407B6B" w:rsidR="003E18C6" w:rsidRPr="00A172B2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x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</w:p>
              </w:tc>
            </w:tr>
            <w:tr w:rsidR="003E18C6" w:rsidRPr="0006515E" w14:paraId="6ABDADE7" w14:textId="77777777" w:rsidTr="00806994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2FC7442" w14:textId="755B4A3E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0A04EBB6" w14:textId="0F9C050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79D34F86" w14:textId="054FAECC" w:rsidR="003E18C6" w:rsidRPr="005B25DA" w:rsidRDefault="00A176CB" w:rsidP="003E18C6">
                  <w:pPr>
                    <w:ind w:left="0" w:hanging="2"/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3A9EC08A" w14:textId="5CF184C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</w:t>
                  </w:r>
                </w:p>
              </w:tc>
              <w:tc>
                <w:tcPr>
                  <w:tcW w:w="4972" w:type="dxa"/>
                  <w:gridSpan w:val="3"/>
                </w:tcPr>
                <w:p w14:paraId="774D4785" w14:textId="4ED5898F" w:rsidR="003E18C6" w:rsidRPr="005B25DA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1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bCs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</m:den>
                      </m:f>
                    </m:oMath>
                  </m:oMathPara>
                </w:p>
              </w:tc>
            </w:tr>
            <w:tr w:rsidR="003E18C6" w:rsidRPr="0006515E" w14:paraId="2DC8EF58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428C8EE" w14:textId="0AAFD5A9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6</w:t>
                  </w:r>
                </w:p>
              </w:tc>
              <w:tc>
                <w:tcPr>
                  <w:tcW w:w="10240" w:type="dxa"/>
                  <w:gridSpan w:val="10"/>
                </w:tcPr>
                <w:p w14:paraId="002886D3" w14:textId="52954EB7" w:rsidR="003E18C6" w:rsidRPr="008503B9" w:rsidRDefault="003E18C6" w:rsidP="003E18C6">
                  <w:pPr>
                    <w:ind w:left="1" w:hanging="3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 xml:space="preserve">If f x) =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 xml:space="preserve">x  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 xml:space="preserve">then find the value of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box>
                            <m:boxPr>
                              <m:diff m:val="1"/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box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</m:box>
                        </m:num>
                        <m:den>
                          <m:box>
                            <m:boxPr>
                              <m:diff m:val="1"/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box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d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box>
                        </m:den>
                      </m:f>
                    </m:oMath>
                  </m:oMathPara>
                </w:p>
              </w:tc>
            </w:tr>
            <w:tr w:rsidR="003E18C6" w:rsidRPr="0006515E" w14:paraId="6FE1CC83" w14:textId="77777777" w:rsidTr="00806994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82D3FDF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AF7FE31" w14:textId="1FE86A38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36DF6FC6" w14:textId="3B883219" w:rsidR="003E18C6" w:rsidRPr="00A92D89" w:rsidRDefault="00A176CB" w:rsidP="003961F4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p>
                      </m:sSup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bCs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1+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logx</m:t>
                                  </m: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den>
                          </m:f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34CFCDD5" w14:textId="36C7CD3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2318221F" w14:textId="6032E4B7" w:rsidR="003E18C6" w:rsidRPr="00A92D89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x </m:t>
                          </m:r>
                        </m:sup>
                      </m:sSup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1+ logx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den>
                          </m:f>
                        </m:e>
                      </m:d>
                    </m:oMath>
                  </m:oMathPara>
                </w:p>
              </w:tc>
            </w:tr>
            <w:tr w:rsidR="003E18C6" w:rsidRPr="0006515E" w14:paraId="412A9830" w14:textId="77777777" w:rsidTr="00806994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36ED085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2D42571C" w14:textId="0B02BF4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65148A03" w14:textId="1B7D3778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567" w:type="dxa"/>
                  <w:gridSpan w:val="3"/>
                </w:tcPr>
                <w:p w14:paraId="5FFF81CF" w14:textId="07A9476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FF" w:themeFill="background1"/>
                </w:tcPr>
                <w:p w14:paraId="6823D18A" w14:textId="28BAAE14" w:rsidR="003E18C6" w:rsidRPr="00A92D89" w:rsidRDefault="00A176CB" w:rsidP="003961F4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p>
                      </m:sSup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bCs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1-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logx</m:t>
                                  </m: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den>
                          </m:f>
                        </m:e>
                      </m:d>
                    </m:oMath>
                  </m:oMathPara>
                </w:p>
              </w:tc>
            </w:tr>
            <w:tr w:rsidR="003E18C6" w:rsidRPr="0006515E" w14:paraId="4098479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D194A9F" w14:textId="5DB8E00A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7</w:t>
                  </w:r>
                </w:p>
              </w:tc>
              <w:tc>
                <w:tcPr>
                  <w:tcW w:w="10240" w:type="dxa"/>
                  <w:gridSpan w:val="10"/>
                </w:tcPr>
                <w:p w14:paraId="6DF33A21" w14:textId="7BBD7F6D" w:rsidR="003E18C6" w:rsidRPr="0065740A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f A and B are two matrices such that AB = B and BA =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A ,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then A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2</w:t>
                  </w:r>
                  <w:r>
                    <w:rPr>
                      <w:bCs/>
                      <w:sz w:val="24"/>
                      <w:szCs w:val="24"/>
                    </w:rPr>
                    <w:t>+ B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 xml:space="preserve">2 </w:t>
                  </w:r>
                  <w:r>
                    <w:rPr>
                      <w:bCs/>
                      <w:sz w:val="24"/>
                      <w:szCs w:val="24"/>
                    </w:rPr>
                    <w:t xml:space="preserve">= </w:t>
                  </w:r>
                </w:p>
                <w:p w14:paraId="10EBC95A" w14:textId="5209BB96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71BB049A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83D7351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687DE981" w14:textId="5811584B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4173D61A" w14:textId="29AB5E42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BA</w:t>
                  </w:r>
                </w:p>
              </w:tc>
              <w:tc>
                <w:tcPr>
                  <w:tcW w:w="567" w:type="dxa"/>
                  <w:gridSpan w:val="3"/>
                </w:tcPr>
                <w:p w14:paraId="13E96DED" w14:textId="23D3198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7D2AE5B3" w14:textId="6C865BF5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2AB</w:t>
                  </w:r>
                </w:p>
              </w:tc>
            </w:tr>
            <w:tr w:rsidR="003E18C6" w:rsidRPr="0006515E" w14:paraId="4B3FC700" w14:textId="77777777" w:rsidTr="00364B42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F38DA18" w14:textId="7777777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2313A888" w14:textId="6DBDCB5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44352CC4" w14:textId="5E25B781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+B</w:t>
                  </w:r>
                </w:p>
              </w:tc>
              <w:tc>
                <w:tcPr>
                  <w:tcW w:w="567" w:type="dxa"/>
                  <w:gridSpan w:val="3"/>
                </w:tcPr>
                <w:p w14:paraId="4703405B" w14:textId="7346BC91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62C8C523" w14:textId="0DA59F0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B</w:t>
                  </w:r>
                </w:p>
              </w:tc>
            </w:tr>
            <w:tr w:rsidR="003E18C6" w:rsidRPr="0006515E" w14:paraId="453CFDC3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EB574B5" w14:textId="003C8347" w:rsidR="003E18C6" w:rsidRPr="0006515E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8</w:t>
                  </w:r>
                </w:p>
              </w:tc>
              <w:tc>
                <w:tcPr>
                  <w:tcW w:w="10240" w:type="dxa"/>
                  <w:gridSpan w:val="10"/>
                </w:tcPr>
                <w:p w14:paraId="4A319EF5" w14:textId="18B20331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If A is a square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matrix ,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then which of the following matrices is not symmetric</w:t>
                  </w:r>
                </w:p>
                <w:p w14:paraId="71CC49ED" w14:textId="45FFA72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2086C79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5431260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541AB19" w14:textId="5DA786F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134D8C64" w14:textId="79A90BE4" w:rsidR="003E18C6" w:rsidRPr="00FE1182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 + A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’</w:t>
                  </w:r>
                </w:p>
              </w:tc>
              <w:tc>
                <w:tcPr>
                  <w:tcW w:w="567" w:type="dxa"/>
                  <w:gridSpan w:val="3"/>
                </w:tcPr>
                <w:p w14:paraId="210F958C" w14:textId="37AEF12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4924B6D4" w14:textId="23C2E2AE" w:rsidR="003E18C6" w:rsidRPr="00065E58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  <w:vertAlign w:val="superscript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A</w:t>
                  </w:r>
                  <w:r>
                    <w:rPr>
                      <w:bCs/>
                      <w:sz w:val="24"/>
                      <w:szCs w:val="24"/>
                      <w:vertAlign w:val="superscript"/>
                    </w:rPr>
                    <w:t>’</w:t>
                  </w:r>
                </w:p>
              </w:tc>
            </w:tr>
            <w:tr w:rsidR="003E18C6" w:rsidRPr="0006515E" w14:paraId="55C2FF5F" w14:textId="77777777" w:rsidTr="00364B42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07BD0E1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7D3D5B16" w14:textId="6675026E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35DC593F" w14:textId="33E00900" w:rsidR="003E18C6" w:rsidRPr="00194948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' 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6158A246" w14:textId="26A98505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2908E842" w14:textId="6F3CF0D4" w:rsidR="003E18C6" w:rsidRPr="00C27DCA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A-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'</m:t>
                          </m:r>
                        </m:sup>
                      </m:sSup>
                    </m:oMath>
                  </m:oMathPara>
                </w:p>
              </w:tc>
            </w:tr>
            <w:tr w:rsidR="003E18C6" w:rsidRPr="0006515E" w14:paraId="65AC549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A5EBD86" w14:textId="6959FCCF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39</w:t>
                  </w:r>
                </w:p>
              </w:tc>
              <w:tc>
                <w:tcPr>
                  <w:tcW w:w="10240" w:type="dxa"/>
                  <w:gridSpan w:val="10"/>
                </w:tcPr>
                <w:p w14:paraId="0BAB184F" w14:textId="59A25395" w:rsidR="003E18C6" w:rsidRDefault="003E18C6" w:rsidP="003E18C6">
                  <w:pPr>
                    <w:ind w:left="0" w:hanging="2"/>
                  </w:pP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If 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α=ta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-1</m:t>
                            </m:r>
                          </m:sup>
                        </m:sSup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 xml:space="preserve">tan 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5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4</m:t>
                                    </m:r>
                                  </m:den>
                                </m:f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 and 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β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= 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ta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-1</m:t>
                                </m:r>
                              </m:sup>
                            </m:sSup>
                          </m:fName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-tan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π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 xml:space="preserve"> 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 xml:space="preserve"> then </m:t>
                            </m:r>
                          </m:e>
                        </m:func>
                      </m:e>
                    </m:func>
                  </m:oMath>
                  <w:r>
                    <w:t xml:space="preserve">   </w:t>
                  </w:r>
                </w:p>
                <w:p w14:paraId="1F99ADC6" w14:textId="007AEB69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23FFA069" w14:textId="77777777" w:rsidTr="00364B42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E569B62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5665923D" w14:textId="2D73AA9B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11A81AF6" w14:textId="2E63D974" w:rsidR="003E18C6" w:rsidRPr="00D1481C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α= 3 β</m:t>
                      </m:r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791EF8F3" w14:textId="3B478F30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6B93E686" w14:textId="0D5AFB74" w:rsidR="003E18C6" w:rsidRPr="00D1481C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α= 4 β</m:t>
                      </m:r>
                    </m:oMath>
                  </m:oMathPara>
                </w:p>
              </w:tc>
            </w:tr>
            <w:tr w:rsidR="003E18C6" w:rsidRPr="0006515E" w14:paraId="3C52C70F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968771C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E287ECF" w14:textId="782BE4D9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12958BDE" w14:textId="78473AD4" w:rsidR="003E18C6" w:rsidRPr="00D1481C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α=  β</m:t>
                      </m:r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0E236DC3" w14:textId="7136F4EB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07AE1470" w14:textId="5D48886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3E18C6" w:rsidRPr="0006515E" w14:paraId="4662BF48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3F69F13" w14:textId="470EFB01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0</w:t>
                  </w:r>
                </w:p>
              </w:tc>
              <w:tc>
                <w:tcPr>
                  <w:tcW w:w="10240" w:type="dxa"/>
                  <w:gridSpan w:val="10"/>
                </w:tcPr>
                <w:p w14:paraId="1383133E" w14:textId="12132C54" w:rsidR="003E18C6" w:rsidRPr="001F4DEC" w:rsidRDefault="003E18C6" w:rsidP="003E18C6">
                  <w:pPr>
                    <w:ind w:left="0" w:hanging="2"/>
                  </w:pPr>
                  <m:oMathPara>
                    <m:oMathParaPr>
                      <m:jc m:val="left"/>
                    </m:oMathParaPr>
                    <m:oMath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The value of 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p>
                        </m:fName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</m:d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p>
                        </m:fName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ot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sup>
                              </m:sSup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e>
                                  </m:rad>
                                </m:e>
                              </m:d>
                            </m:e>
                          </m:func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ec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p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e>
                              </m:rad>
                            </m:e>
                          </m:d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p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</m:e>
                      </m:func>
                    </m:oMath>
                  </m:oMathPara>
                </w:p>
                <w:p w14:paraId="17417CF0" w14:textId="37875442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5C5FF6A0" w14:textId="77777777" w:rsidTr="00364B42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635A43D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4A7245EA" w14:textId="2614A869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1CF0F555" w14:textId="6993DFBB" w:rsidR="003E18C6" w:rsidRPr="001B1F6F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5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630070C1" w14:textId="2D6926F5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62EA94EB" w14:textId="38E77B84" w:rsidR="003E18C6" w:rsidRPr="006E59B5" w:rsidRDefault="00A176CB" w:rsidP="00D76872">
                  <w:pPr>
                    <w:ind w:left="0" w:hanging="2"/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</w:tr>
            <w:tr w:rsidR="003E18C6" w:rsidRPr="0006515E" w14:paraId="0CC6EE4F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1E2AA64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31C6D097" w14:textId="792B8D26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333CFBA3" w14:textId="61BE9711" w:rsidR="003E18C6" w:rsidRPr="00AF1FDF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458E5A55" w14:textId="3429E1E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7FAF8D26" w14:textId="3D926E03" w:rsidR="003E18C6" w:rsidRPr="00034AD9" w:rsidRDefault="00A176CB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4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</w:tr>
            <w:tr w:rsidR="003E18C6" w:rsidRPr="0006515E" w14:paraId="28A1BD28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4D73277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240" w:type="dxa"/>
                  <w:gridSpan w:val="10"/>
                </w:tcPr>
                <w:p w14:paraId="1A5FD541" w14:textId="77777777" w:rsidR="003E18C6" w:rsidRPr="006F7E3E" w:rsidRDefault="003E18C6" w:rsidP="003E18C6">
                  <w:pPr>
                    <w:pStyle w:val="Default"/>
                    <w:jc w:val="center"/>
                    <w:rPr>
                      <w:rFonts w:ascii="Ariel" w:hAnsi="Ariel"/>
                      <w:b/>
                      <w:bCs/>
                      <w:i/>
                      <w:iCs/>
                      <w:u w:val="single"/>
                    </w:rPr>
                  </w:pPr>
                  <w:r w:rsidRPr="006F7E3E">
                    <w:rPr>
                      <w:rFonts w:ascii="Ariel" w:hAnsi="Ariel"/>
                      <w:b/>
                      <w:bCs/>
                      <w:i/>
                      <w:iCs/>
                      <w:u w:val="single"/>
                    </w:rPr>
                    <w:t xml:space="preserve">Section </w:t>
                  </w:r>
                  <w:r>
                    <w:rPr>
                      <w:rFonts w:ascii="Ariel" w:hAnsi="Ariel"/>
                      <w:b/>
                      <w:bCs/>
                      <w:i/>
                      <w:iCs/>
                      <w:u w:val="single"/>
                    </w:rPr>
                    <w:t>C</w:t>
                  </w:r>
                </w:p>
                <w:p w14:paraId="6984F048" w14:textId="77777777" w:rsidR="003E18C6" w:rsidRDefault="003E18C6" w:rsidP="003E18C6">
                  <w:pPr>
                    <w:ind w:left="0" w:hanging="2"/>
                    <w:rPr>
                      <w:rFonts w:ascii="Ariel" w:hAnsi="Arie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6F7E3E">
                    <w:rPr>
                      <w:rFonts w:ascii="Ariel" w:hAnsi="Ariel"/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In this section, attempt any </w:t>
                  </w:r>
                  <w:r>
                    <w:rPr>
                      <w:rFonts w:ascii="Ariel" w:hAnsi="Ariel"/>
                      <w:b/>
                      <w:bCs/>
                      <w:i/>
                      <w:iCs/>
                      <w:sz w:val="24"/>
                      <w:szCs w:val="24"/>
                    </w:rPr>
                    <w:t>8</w:t>
                  </w:r>
                  <w:r w:rsidRPr="006F7E3E">
                    <w:rPr>
                      <w:rFonts w:ascii="Ariel" w:hAnsi="Ariel"/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 questions out of the questions.</w:t>
                  </w:r>
                </w:p>
                <w:p w14:paraId="2C02F9E9" w14:textId="77777777" w:rsidR="003E18C6" w:rsidRDefault="003E18C6" w:rsidP="003E18C6">
                  <w:pPr>
                    <w:pStyle w:val="Default"/>
                    <w:rPr>
                      <w:rFonts w:ascii="Ariel" w:hAnsi="Ariel" w:cs="Times New Roman"/>
                      <w:b/>
                      <w:bCs/>
                      <w:i/>
                      <w:iCs/>
                    </w:rPr>
                  </w:pPr>
                  <w:r w:rsidRPr="006F7E3E">
                    <w:rPr>
                      <w:rFonts w:ascii="Ariel" w:hAnsi="Ariel" w:cs="Times New Roman"/>
                      <w:b/>
                      <w:bCs/>
                      <w:i/>
                      <w:iCs/>
                    </w:rPr>
                    <w:t>Each Question is of 1 mark weightage</w:t>
                  </w:r>
                  <w:r>
                    <w:rPr>
                      <w:rFonts w:ascii="Ariel" w:hAnsi="Ariel" w:cs="Times New Roman"/>
                      <w:b/>
                      <w:bCs/>
                      <w:i/>
                      <w:iCs/>
                    </w:rPr>
                    <w:t>.</w:t>
                  </w:r>
                </w:p>
                <w:p w14:paraId="7FDBA6FA" w14:textId="093A2DE0" w:rsidR="003E18C6" w:rsidRPr="00591A8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rFonts w:ascii="Ariel" w:hAnsi="Ariel"/>
                      <w:b/>
                      <w:bCs/>
                      <w:i/>
                      <w:iCs/>
                    </w:rPr>
                    <w:t>Questions 46- 50 are based on case study</w:t>
                  </w:r>
                </w:p>
              </w:tc>
            </w:tr>
            <w:tr w:rsidR="003E18C6" w:rsidRPr="0006515E" w14:paraId="7BA9551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7B39574" w14:textId="3FE4930C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1</w:t>
                  </w:r>
                </w:p>
              </w:tc>
              <w:tc>
                <w:tcPr>
                  <w:tcW w:w="10240" w:type="dxa"/>
                  <w:gridSpan w:val="10"/>
                </w:tcPr>
                <w:p w14:paraId="21C17F86" w14:textId="77777777" w:rsidR="003E18C6" w:rsidRPr="00FB6D33" w:rsidRDefault="003E18C6" w:rsidP="003E18C6">
                  <w:pPr>
                    <w:ind w:leftChars="0" w:left="0" w:firstLineChars="0" w:firstLine="0"/>
                  </w:pPr>
                  <m:oMathPara>
                    <m:oMathParaPr>
                      <m:jc m:val="left"/>
                    </m:oMathParaPr>
                    <m:oMath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Find the non zero values of x, satisfying the matrix eqaution </m:t>
                      </m:r>
                    </m:oMath>
                  </m:oMathPara>
                </w:p>
                <w:p w14:paraId="6323DFF7" w14:textId="73A6EFC3" w:rsidR="003E18C6" w:rsidRPr="005E2BB2" w:rsidRDefault="003E18C6" w:rsidP="003E18C6">
                  <w:pPr>
                    <w:ind w:leftChars="0" w:left="0" w:firstLineChars="0" w:firstLine="0"/>
                  </w:pPr>
                  <m:oMathPara>
                    <m:oMathParaPr>
                      <m:jc m:val="left"/>
                    </m:oMathParaPr>
                    <m:oMath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x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mr>
                          </m:m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 + 2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8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5x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4x</m:t>
                                </m:r>
                              </m:e>
                            </m:mr>
                          </m:m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 = 2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8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4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6x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  <w:p w14:paraId="4F794DC5" w14:textId="5B04D31D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49CA0D8D" w14:textId="77777777" w:rsidTr="00364B42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A2D2C74" w14:textId="77777777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D35A9E4" w14:textId="671C6B8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2EC359C9" w14:textId="38B88010" w:rsidR="003E18C6" w:rsidRDefault="00F97495" w:rsidP="003E18C6">
                  <w:pPr>
                    <w:ind w:left="0" w:hanging="2"/>
                  </w:pPr>
                  <w:r>
                    <w:t>x</w:t>
                  </w:r>
                  <w:r w:rsidR="003E18C6">
                    <w:t xml:space="preserve"> = 2</w:t>
                  </w:r>
                </w:p>
              </w:tc>
              <w:tc>
                <w:tcPr>
                  <w:tcW w:w="567" w:type="dxa"/>
                  <w:gridSpan w:val="3"/>
                </w:tcPr>
                <w:p w14:paraId="17583236" w14:textId="3A95D822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720F234C" w14:textId="5316BBB4" w:rsidR="003E18C6" w:rsidRDefault="008F5443" w:rsidP="003E18C6">
                  <w:pPr>
                    <w:ind w:left="0" w:hanging="2"/>
                  </w:pPr>
                  <w:r>
                    <w:t>x</w:t>
                  </w:r>
                  <w:r w:rsidR="003E18C6">
                    <w:t xml:space="preserve"> = 4</w:t>
                  </w:r>
                </w:p>
              </w:tc>
            </w:tr>
            <w:tr w:rsidR="003E18C6" w:rsidRPr="0006515E" w14:paraId="2114F3DE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A4BA18F" w14:textId="79AC013A" w:rsidR="003E18C6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38704E88" w14:textId="5F9E6E42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47818375" w14:textId="6D3152CF" w:rsidR="003E18C6" w:rsidRPr="00860A76" w:rsidRDefault="008F5443" w:rsidP="003E18C6">
                  <w:pPr>
                    <w:ind w:left="0" w:hanging="2"/>
                  </w:pPr>
                  <w:r>
                    <w:t>x</w:t>
                  </w:r>
                  <w:r w:rsidR="003E18C6">
                    <w:t xml:space="preserve"> = 7</w:t>
                  </w:r>
                </w:p>
              </w:tc>
              <w:tc>
                <w:tcPr>
                  <w:tcW w:w="567" w:type="dxa"/>
                  <w:gridSpan w:val="3"/>
                </w:tcPr>
                <w:p w14:paraId="4E9D075B" w14:textId="742D500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62819A9A" w14:textId="4307F752" w:rsidR="003E18C6" w:rsidRPr="00B87411" w:rsidRDefault="003E18C6" w:rsidP="003E18C6">
                  <w:pPr>
                    <w:ind w:left="0" w:hanging="2"/>
                  </w:pPr>
                  <w:r>
                    <w:t xml:space="preserve">None of these </w:t>
                  </w:r>
                </w:p>
              </w:tc>
            </w:tr>
            <w:tr w:rsidR="003E18C6" w:rsidRPr="0006515E" w14:paraId="0C3E0CF8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F8FAF6A" w14:textId="7D210D56" w:rsidR="003E18C6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2</w:t>
                  </w:r>
                </w:p>
              </w:tc>
              <w:tc>
                <w:tcPr>
                  <w:tcW w:w="10240" w:type="dxa"/>
                  <w:gridSpan w:val="10"/>
                </w:tcPr>
                <w:p w14:paraId="768CDB54" w14:textId="049069B6" w:rsidR="003E18C6" w:rsidRPr="00375624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The function f ( x) =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4-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4x-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is </m:t>
                      </m:r>
                    </m:oMath>
                  </m:oMathPara>
                </w:p>
                <w:p w14:paraId="46497C9A" w14:textId="72E4B71C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3E18C6" w:rsidRPr="0006515E" w14:paraId="6C0CB822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7835870" w14:textId="77777777" w:rsidR="003E18C6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052EA65" w14:textId="6655F953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57F6DEC2" w14:textId="614994B0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iscontinuous at only one point</w:t>
                  </w:r>
                </w:p>
              </w:tc>
              <w:tc>
                <w:tcPr>
                  <w:tcW w:w="567" w:type="dxa"/>
                  <w:gridSpan w:val="3"/>
                </w:tcPr>
                <w:p w14:paraId="34CCAFEA" w14:textId="4E73F49A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24E47943" w14:textId="0AAA0FC9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Discontinuous at exactly two points </w:t>
                  </w:r>
                </w:p>
              </w:tc>
            </w:tr>
            <w:tr w:rsidR="003E18C6" w:rsidRPr="0006515E" w14:paraId="6B25DB20" w14:textId="77777777" w:rsidTr="008E74DB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6901FF2" w14:textId="77777777" w:rsidR="003E18C6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602E61A1" w14:textId="0D7D7338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6E64500D" w14:textId="341A3328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Discontinuous at exactly three points </w:t>
                  </w:r>
                </w:p>
              </w:tc>
              <w:tc>
                <w:tcPr>
                  <w:tcW w:w="567" w:type="dxa"/>
                  <w:gridSpan w:val="3"/>
                </w:tcPr>
                <w:p w14:paraId="195FF883" w14:textId="174C7CF4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1226876B" w14:textId="7A3E496E" w:rsidR="003E18C6" w:rsidRDefault="003E18C6" w:rsidP="003E18C6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3E18C6" w:rsidRPr="0006515E" w14:paraId="15467E1C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2BB1D9C" w14:textId="25953E36" w:rsidR="003E18C6" w:rsidRDefault="003E18C6" w:rsidP="003E18C6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3</w:t>
                  </w:r>
                </w:p>
              </w:tc>
              <w:tc>
                <w:tcPr>
                  <w:tcW w:w="10240" w:type="dxa"/>
                  <w:gridSpan w:val="10"/>
                </w:tcPr>
                <w:p w14:paraId="6F6BCA8D" w14:textId="560C2FD2" w:rsidR="003E18C6" w:rsidRPr="00ED2ACB" w:rsidRDefault="00ED2ACB" w:rsidP="003E18C6">
                  <w:pPr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The value of tan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1  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cos 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-1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hAnsi="Cambria Math"/>
                                          <w:bCs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5</m:t>
                                      </m:r>
                                    </m:e>
                                  </m:rad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den>
                              </m:f>
                            </m:e>
                          </m:d>
                        </m:e>
                      </m:d>
                    </m:oMath>
                  </m:oMathPara>
                </w:p>
              </w:tc>
            </w:tr>
            <w:tr w:rsidR="00B33204" w:rsidRPr="0006515E" w14:paraId="44E11E8F" w14:textId="77777777" w:rsidTr="00DB0511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BE7B655" w14:textId="77777777" w:rsidR="00B33204" w:rsidRDefault="00B33204" w:rsidP="00B3320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3311BB6F" w14:textId="13CAB383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4A5058A8" w14:textId="7B25C98A" w:rsidR="00B33204" w:rsidRPr="002E0809" w:rsidRDefault="00A176CB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5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0765FBE0" w14:textId="0088C08A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634ABA7C" w14:textId="523EEDEE" w:rsidR="00B33204" w:rsidRPr="00B33204" w:rsidRDefault="00A176CB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-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e>
                          </m:ra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oMath>
                  </m:oMathPara>
                </w:p>
              </w:tc>
            </w:tr>
            <w:tr w:rsidR="00B33204" w:rsidRPr="0006515E" w14:paraId="19C9FA2F" w14:textId="77777777" w:rsidTr="00BF67C4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068A854" w14:textId="77777777" w:rsidR="00B33204" w:rsidRDefault="00B33204" w:rsidP="00B3320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7384F1AF" w14:textId="0D3EDE89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4E38CAAC" w14:textId="73B1AE76" w:rsidR="00B33204" w:rsidRPr="002E0809" w:rsidRDefault="00A176CB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3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5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73C40B50" w14:textId="5908BA27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FF" w:themeFill="background1"/>
                </w:tcPr>
                <w:p w14:paraId="7A0E8324" w14:textId="533AB67A" w:rsidR="00B33204" w:rsidRPr="00B33204" w:rsidRDefault="00A176CB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3-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e>
                          </m:ra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oMath>
                  </m:oMathPara>
                </w:p>
              </w:tc>
            </w:tr>
            <w:tr w:rsidR="00B33204" w:rsidRPr="0006515E" w14:paraId="4B8DBD6E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57D0D60" w14:textId="7F20646F" w:rsidR="00B33204" w:rsidRDefault="00B33204" w:rsidP="00B3320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4</w:t>
                  </w:r>
                </w:p>
              </w:tc>
              <w:tc>
                <w:tcPr>
                  <w:tcW w:w="5120" w:type="dxa"/>
                  <w:gridSpan w:val="6"/>
                </w:tcPr>
                <w:p w14:paraId="5B7B41D8" w14:textId="5F972D96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5BCBBF1" wp14:editId="7482EE54">
                        <wp:extent cx="2905125" cy="2219325"/>
                        <wp:effectExtent l="0" t="0" r="9525" b="952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05125" cy="2219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120" w:type="dxa"/>
                  <w:gridSpan w:val="4"/>
                </w:tcPr>
                <w:p w14:paraId="5C3EC912" w14:textId="77777777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 w:rsidRPr="00584186">
                    <w:rPr>
                      <w:noProof/>
                      <w:sz w:val="24"/>
                      <w:szCs w:val="24"/>
                    </w:rPr>
                    <w:t xml:space="preserve">The feasible region for an LPP is shown in the figure. Then </w:t>
                  </w:r>
                  <w:r>
                    <w:rPr>
                      <w:noProof/>
                      <w:sz w:val="24"/>
                      <w:szCs w:val="24"/>
                    </w:rPr>
                    <w:t>t</w:t>
                  </w:r>
                  <w:r>
                    <w:rPr>
                      <w:bCs/>
                      <w:sz w:val="24"/>
                      <w:szCs w:val="24"/>
                    </w:rPr>
                    <w:t xml:space="preserve">he maximum value of </w:t>
                  </w:r>
                </w:p>
                <w:p w14:paraId="2976BF18" w14:textId="4951A549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Z = 0.7x + y</w:t>
                  </w:r>
                </w:p>
              </w:tc>
            </w:tr>
            <w:tr w:rsidR="00B33204" w:rsidRPr="0006515E" w14:paraId="5E11868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1AA3E1B" w14:textId="77777777" w:rsidR="00B33204" w:rsidRDefault="00B33204" w:rsidP="00B3320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93F5B30" w14:textId="5A834374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2E99FB7B" w14:textId="3715DA63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5</w:t>
                  </w:r>
                </w:p>
              </w:tc>
              <w:tc>
                <w:tcPr>
                  <w:tcW w:w="567" w:type="dxa"/>
                  <w:gridSpan w:val="3"/>
                </w:tcPr>
                <w:p w14:paraId="64517C9E" w14:textId="686DD93E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6B1D4CA0" w14:textId="179955A8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0</w:t>
                  </w:r>
                </w:p>
              </w:tc>
            </w:tr>
            <w:tr w:rsidR="00B33204" w:rsidRPr="0006515E" w14:paraId="32D8AB83" w14:textId="77777777" w:rsidTr="008E74DB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94CB076" w14:textId="77777777" w:rsidR="00B33204" w:rsidRDefault="00B33204" w:rsidP="00B3320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15B86A6F" w14:textId="3BBE21C4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5ED7E416" w14:textId="419FD7D9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567" w:type="dxa"/>
                  <w:gridSpan w:val="3"/>
                </w:tcPr>
                <w:p w14:paraId="1B560FF0" w14:textId="225AE2DC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5E1A526B" w14:textId="2A37B17B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1</w:t>
                  </w:r>
                </w:p>
              </w:tc>
            </w:tr>
            <w:tr w:rsidR="00B33204" w:rsidRPr="0006515E" w14:paraId="221952FF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893C7E9" w14:textId="2F450109" w:rsidR="00B33204" w:rsidRDefault="00B33204" w:rsidP="00B3320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5</w:t>
                  </w:r>
                </w:p>
              </w:tc>
              <w:tc>
                <w:tcPr>
                  <w:tcW w:w="10240" w:type="dxa"/>
                  <w:gridSpan w:val="10"/>
                </w:tcPr>
                <w:p w14:paraId="5520C08C" w14:textId="620A9B78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Which of the following is an equivalence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relation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</w:p>
                <w:p w14:paraId="68691361" w14:textId="4D491A6D" w:rsidR="00B33204" w:rsidRDefault="00B33204" w:rsidP="00B3320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E045E3" w:rsidRPr="0006515E" w14:paraId="493A645A" w14:textId="77777777" w:rsidTr="008E74DB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D72F322" w14:textId="582F56A2" w:rsidR="00E045E3" w:rsidRDefault="00E045E3" w:rsidP="00E045E3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6C5909DE" w14:textId="77B9ED21" w:rsidR="00E045E3" w:rsidRDefault="00E045E3" w:rsidP="00E045E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2EDC77DF" w14:textId="52D6632A" w:rsidR="00E045E3" w:rsidRPr="00BD7E42" w:rsidRDefault="00E045E3" w:rsidP="00E045E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R =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{ (</w:t>
                  </w:r>
                  <w:proofErr w:type="spellStart"/>
                  <w:proofErr w:type="gramEnd"/>
                  <w:r>
                    <w:rPr>
                      <w:bCs/>
                      <w:sz w:val="24"/>
                      <w:szCs w:val="24"/>
                    </w:rPr>
                    <w:t>a,b</w:t>
                  </w:r>
                  <w:proofErr w:type="spellEnd"/>
                  <w:r>
                    <w:rPr>
                      <w:bCs/>
                      <w:sz w:val="24"/>
                      <w:szCs w:val="24"/>
                    </w:rPr>
                    <w:t>); 2 divides a-b, a, b belongs to Z}</w:t>
                  </w:r>
                </w:p>
              </w:tc>
              <w:tc>
                <w:tcPr>
                  <w:tcW w:w="567" w:type="dxa"/>
                  <w:gridSpan w:val="3"/>
                </w:tcPr>
                <w:p w14:paraId="5AEF60FB" w14:textId="327368CF" w:rsidR="00E045E3" w:rsidRDefault="00E045E3" w:rsidP="00E045E3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3DE65AE9" w14:textId="7F94201E" w:rsidR="00E045E3" w:rsidRPr="00E511F2" w:rsidRDefault="00E045E3" w:rsidP="00E045E3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R= 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(a,b):a≤b, where a, b∈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R</m:t>
                          </m:r>
                        </m:e>
                      </m:d>
                    </m:oMath>
                  </m:oMathPara>
                </w:p>
              </w:tc>
            </w:tr>
            <w:tr w:rsidR="00355B34" w:rsidRPr="0006515E" w14:paraId="00494E9C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E45C57C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7CFC41EB" w14:textId="61F3850A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7479C56F" w14:textId="18840C85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R =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{ (</w:t>
                  </w:r>
                  <w:proofErr w:type="spellStart"/>
                  <w:proofErr w:type="gramEnd"/>
                  <w:r>
                    <w:rPr>
                      <w:bCs/>
                      <w:sz w:val="24"/>
                      <w:szCs w:val="24"/>
                    </w:rPr>
                    <w:t>x,y</w:t>
                  </w:r>
                  <w:proofErr w:type="spellEnd"/>
                  <w:r>
                    <w:rPr>
                      <w:bCs/>
                      <w:sz w:val="24"/>
                      <w:szCs w:val="24"/>
                    </w:rPr>
                    <w:t xml:space="preserve">  ) : y = x+5 and x &lt;4, x, y belongs to N }</w:t>
                  </w:r>
                </w:p>
              </w:tc>
              <w:tc>
                <w:tcPr>
                  <w:tcW w:w="567" w:type="dxa"/>
                  <w:gridSpan w:val="3"/>
                </w:tcPr>
                <w:p w14:paraId="7E983745" w14:textId="01AF9EEE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154FB732" w14:textId="77777777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R = </m:t>
                    </m:r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,b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:3a-b = 0 </m:t>
                        </m:r>
                      </m:e>
                    </m:d>
                  </m:oMath>
                  <w:r>
                    <w:rPr>
                      <w:bCs/>
                      <w:sz w:val="24"/>
                      <w:szCs w:val="24"/>
                    </w:rPr>
                    <w:t xml:space="preserve">  </w:t>
                  </w:r>
                </w:p>
                <w:p w14:paraId="15B5F373" w14:textId="2E33BC9A" w:rsidR="00355B34" w:rsidRPr="00794650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Where R is defined on the set {1,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2,3,…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>14}</w:t>
                  </w:r>
                </w:p>
              </w:tc>
            </w:tr>
            <w:tr w:rsidR="00355B34" w:rsidRPr="0006515E" w14:paraId="6E9120C5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5644E9F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240" w:type="dxa"/>
                  <w:gridSpan w:val="10"/>
                </w:tcPr>
                <w:p w14:paraId="130283E7" w14:textId="77777777" w:rsidR="00355B34" w:rsidRDefault="00355B34" w:rsidP="00355B34">
                  <w:pPr>
                    <w:spacing w:after="0"/>
                    <w:ind w:left="0" w:hanging="2"/>
                    <w:jc w:val="center"/>
                    <w:rPr>
                      <w:bCs/>
                      <w:sz w:val="24"/>
                      <w:szCs w:val="24"/>
                    </w:rPr>
                  </w:pPr>
                </w:p>
                <w:p w14:paraId="4428DC1D" w14:textId="3561F93B" w:rsidR="00355B34" w:rsidRPr="004216AD" w:rsidRDefault="00355B34" w:rsidP="00355B34">
                  <w:pPr>
                    <w:spacing w:after="0"/>
                    <w:ind w:left="1" w:hanging="3"/>
                    <w:jc w:val="center"/>
                    <w:rPr>
                      <w:b/>
                      <w:sz w:val="28"/>
                      <w:szCs w:val="28"/>
                    </w:rPr>
                  </w:pPr>
                  <w:r w:rsidRPr="004216AD">
                    <w:rPr>
                      <w:b/>
                      <w:sz w:val="28"/>
                      <w:szCs w:val="28"/>
                    </w:rPr>
                    <w:t>Case Study</w:t>
                  </w:r>
                </w:p>
              </w:tc>
            </w:tr>
            <w:tr w:rsidR="00355B34" w:rsidRPr="0006515E" w14:paraId="7894A626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6B28688" w14:textId="2E7D3C36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0240" w:type="dxa"/>
                  <w:gridSpan w:val="10"/>
                </w:tcPr>
                <w:p w14:paraId="072070C8" w14:textId="77777777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Ram is stunt driver. He is showing stunt by driving in a globe of metallic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sphere .One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day he</w:t>
                  </w:r>
                </w:p>
                <w:p w14:paraId="7BFB6B8F" w14:textId="77777777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 planned to install a metallic conical shape inside the metallic </w:t>
                  </w:r>
                  <w:proofErr w:type="gramStart"/>
                  <w:r>
                    <w:rPr>
                      <w:bCs/>
                      <w:sz w:val="24"/>
                      <w:szCs w:val="24"/>
                    </w:rPr>
                    <w:t>sphere .He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was thinking about a </w:t>
                  </w:r>
                </w:p>
                <w:p w14:paraId="5BDBFF1B" w14:textId="77777777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right circular cone of maximum volume that can be inscribed in a sphere of radius r. Based on </w:t>
                  </w:r>
                </w:p>
                <w:p w14:paraId="5DE4E880" w14:textId="775A3CD0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the above information answer the following questions </w:t>
                  </w:r>
                </w:p>
                <w:p w14:paraId="086B416E" w14:textId="77777777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</w:p>
                <w:p w14:paraId="59DFC4FB" w14:textId="79562A67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20430C53" wp14:editId="7A5B95FA">
                        <wp:extent cx="2228850" cy="1861457"/>
                        <wp:effectExtent l="0" t="0" r="0" b="5715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32520" cy="186452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55B34" w:rsidRPr="0006515E" w14:paraId="7804AE68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393FCB2" w14:textId="33B3016E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lastRenderedPageBreak/>
                    <w:t>46</w:t>
                  </w:r>
                </w:p>
              </w:tc>
              <w:tc>
                <w:tcPr>
                  <w:tcW w:w="10240" w:type="dxa"/>
                  <w:gridSpan w:val="10"/>
                </w:tcPr>
                <w:p w14:paraId="2F520132" w14:textId="611D0939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What is the volume of the cone V </w:t>
                  </w:r>
                </w:p>
              </w:tc>
            </w:tr>
            <w:tr w:rsidR="00355B34" w:rsidRPr="0006515E" w14:paraId="2B3332D0" w14:textId="77777777" w:rsidTr="008E74DB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9FB55E1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494E11F8" w14:textId="03819DBD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53142C96" w14:textId="2A70826B" w:rsidR="00355B34" w:rsidRPr="00CC7E45" w:rsidRDefault="00A176CB" w:rsidP="00A434F6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47FF59FF" w14:textId="26DAA8BF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3A1AA4DB" w14:textId="71F437D6" w:rsidR="00355B34" w:rsidRPr="000C5F6B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+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r</m:t>
                          </m:r>
                        </m:e>
                      </m:d>
                    </m:oMath>
                  </m:oMathPara>
                </w:p>
              </w:tc>
            </w:tr>
            <w:tr w:rsidR="00355B34" w:rsidRPr="0006515E" w14:paraId="0571A39D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B5A7091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6E1A18E5" w14:textId="6803690D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7A3A0AAB" w14:textId="1B051DD9" w:rsidR="00355B34" w:rsidRPr="000C5F6B" w:rsidRDefault="00A176CB" w:rsidP="00A434F6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1FB82E3F" w14:textId="2C248323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179D37C8" w14:textId="61CCC8EB" w:rsidR="00355B34" w:rsidRPr="000C5F6B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5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+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r</m:t>
                          </m:r>
                        </m:e>
                      </m:d>
                    </m:oMath>
                  </m:oMathPara>
                </w:p>
              </w:tc>
            </w:tr>
            <w:tr w:rsidR="00355B34" w:rsidRPr="0006515E" w14:paraId="6CE1F3D7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DF280A5" w14:textId="7D12AD55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7</w:t>
                  </w:r>
                </w:p>
              </w:tc>
              <w:tc>
                <w:tcPr>
                  <w:tcW w:w="10240" w:type="dxa"/>
                  <w:gridSpan w:val="10"/>
                </w:tcPr>
                <w:p w14:paraId="0B3E3773" w14:textId="2819DEC1" w:rsidR="00355B34" w:rsidRDefault="00355B34" w:rsidP="00355B34">
                  <w:pPr>
                    <w:ind w:left="0" w:hanging="2"/>
                  </w:pPr>
                  <w:r>
                    <w:t xml:space="preserve"> </w:t>
                  </w:r>
                  <m:oMath>
                    <m:r>
                      <w:rPr>
                        <w:rFonts w:ascii="Cambria Math" w:hAnsi="Cambria Math"/>
                      </w:rPr>
                      <m:t xml:space="preserve">Find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fPr>
                      <m:num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d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v</m:t>
                            </m:r>
                          </m:e>
                        </m:box>
                      </m:num>
                      <m:den>
                        <m:box>
                          <m:boxPr>
                            <m:diff m:val="1"/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d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h</m:t>
                            </m:r>
                          </m:e>
                        </m:box>
                      </m:den>
                    </m:f>
                  </m:oMath>
                </w:p>
              </w:tc>
            </w:tr>
            <w:tr w:rsidR="00355B34" w:rsidRPr="0006515E" w14:paraId="164D5364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980961F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3DD0475F" w14:textId="764B5E6F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7A4ED390" w14:textId="063BD726" w:rsidR="00355B34" w:rsidRPr="00686612" w:rsidRDefault="00A176CB" w:rsidP="00355B34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4</m:t>
                          </m:r>
                          <m:r>
                            <w:rPr>
                              <w:rFonts w:ascii="Cambria Math" w:hAnsi="Cambria Math"/>
                            </w:rPr>
                            <m:t>hr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3D17232A" w14:textId="009B0AC8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650BF1EF" w14:textId="6491BB69" w:rsidR="00355B34" w:rsidRPr="00686612" w:rsidRDefault="00A176CB" w:rsidP="00355B34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5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4</m:t>
                          </m:r>
                          <m:r>
                            <w:rPr>
                              <w:rFonts w:ascii="Cambria Math" w:hAnsi="Cambria Math"/>
                            </w:rPr>
                            <m:t>hr</m:t>
                          </m:r>
                        </m:e>
                      </m:d>
                    </m:oMath>
                  </m:oMathPara>
                </w:p>
              </w:tc>
            </w:tr>
            <w:tr w:rsidR="00355B34" w:rsidRPr="0006515E" w14:paraId="27B837A7" w14:textId="77777777" w:rsidTr="008E74DB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516087E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770D8625" w14:textId="31F2C5A9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5CE0293C" w14:textId="3B22C3C8" w:rsidR="00355B34" w:rsidRPr="00686612" w:rsidRDefault="00A176CB" w:rsidP="00355B34">
                  <w:pPr>
                    <w:ind w:left="0" w:hanging="2"/>
                    <w:rPr>
                      <w:bCs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4</m:t>
                          </m:r>
                          <m:r>
                            <w:rPr>
                              <w:rFonts w:ascii="Cambria Math" w:hAnsi="Cambria Math"/>
                            </w:rPr>
                            <m:t>hr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1E9ABCF0" w14:textId="0E14F37A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7950B18C" w14:textId="75ADA2E6" w:rsidR="00355B34" w:rsidRPr="00443AE9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+4</m:t>
                          </m:r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hr</m:t>
                          </m:r>
                        </m:e>
                      </m:d>
                    </m:oMath>
                  </m:oMathPara>
                </w:p>
              </w:tc>
            </w:tr>
            <w:tr w:rsidR="00355B34" w:rsidRPr="0006515E" w14:paraId="13472F4F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67FA8781" w14:textId="10ED5930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8</w:t>
                  </w:r>
                </w:p>
              </w:tc>
              <w:tc>
                <w:tcPr>
                  <w:tcW w:w="10240" w:type="dxa"/>
                  <w:gridSpan w:val="10"/>
                </w:tcPr>
                <w:p w14:paraId="112D55F4" w14:textId="34F96A55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What is the value of h for which the volume is maximum </w:t>
                  </w:r>
                </w:p>
              </w:tc>
            </w:tr>
            <w:tr w:rsidR="00355B34" w:rsidRPr="0006515E" w14:paraId="4432E50E" w14:textId="77777777" w:rsidTr="009F3981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BD500C4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0830BED5" w14:textId="610423BA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5115A6A7" w14:textId="1690CD5E" w:rsidR="00355B34" w:rsidRPr="00050B8E" w:rsidRDefault="00A176CB" w:rsidP="00355B34">
                  <w:pPr>
                    <w:ind w:left="0" w:hanging="2"/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46A73420" w14:textId="60CC8041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058B1861" w14:textId="4A4BB6C1" w:rsidR="00355B34" w:rsidRPr="00050B8E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4r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</w:tr>
            <w:tr w:rsidR="00355B34" w:rsidRPr="0006515E" w14:paraId="1C2446F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FE280CD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234EFB03" w14:textId="4CBE55E9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28006FCB" w14:textId="4C86DF86" w:rsidR="00355B34" w:rsidRPr="00617001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33CD8016" w14:textId="422B2A15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7F73E4FA" w14:textId="2C029F20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None of these</w:t>
                  </w:r>
                </w:p>
              </w:tc>
            </w:tr>
            <w:tr w:rsidR="00355B34" w:rsidRPr="0006515E" w14:paraId="57308BF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179EE1A9" w14:textId="5157576C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49</w:t>
                  </w:r>
                </w:p>
              </w:tc>
              <w:tc>
                <w:tcPr>
                  <w:tcW w:w="10240" w:type="dxa"/>
                  <w:gridSpan w:val="10"/>
                </w:tcPr>
                <w:p w14:paraId="4543DAE0" w14:textId="2ECC1273" w:rsidR="00355B34" w:rsidRDefault="00355B34" w:rsidP="00355B34">
                  <w:pPr>
                    <w:ind w:leftChars="0" w:left="0" w:firstLineChars="0" w:firstLine="0"/>
                  </w:pPr>
                  <m:oMath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What is the value of 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v 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expressed in terms of r </m:t>
                    </m:r>
                  </m:oMath>
                  <w:r>
                    <w:t xml:space="preserve">  </w:t>
                  </w:r>
                </w:p>
              </w:tc>
            </w:tr>
            <w:tr w:rsidR="00355B34" w:rsidRPr="0006515E" w14:paraId="7D9D1233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36B8371D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0FE7D9EA" w14:textId="7912DA3A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4C9FAC97" w14:textId="126DAFF9" w:rsidR="00355B34" w:rsidRPr="00B963A6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4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24ACFABE" w14:textId="49151C29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</w:tcPr>
                <w:p w14:paraId="54272AAD" w14:textId="53040DD4" w:rsidR="00355B34" w:rsidRPr="00040CAA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4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</w:tr>
            <w:tr w:rsidR="00355B34" w:rsidRPr="0006515E" w14:paraId="7FC5C142" w14:textId="77777777" w:rsidTr="009F3981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04F690AA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5AAF40ED" w14:textId="207D8364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  <w:shd w:val="clear" w:color="auto" w:fill="FFFF00"/>
                </w:tcPr>
                <w:p w14:paraId="105A9EC4" w14:textId="5BBB4BBC" w:rsidR="00355B34" w:rsidRPr="0096016B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4π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567" w:type="dxa"/>
                  <w:gridSpan w:val="3"/>
                </w:tcPr>
                <w:p w14:paraId="7F89706F" w14:textId="7AE42E15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02187824" w14:textId="628420C4" w:rsidR="00355B34" w:rsidRPr="0096016B" w:rsidRDefault="00A176CB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4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oMath>
                  </m:oMathPara>
                </w:p>
              </w:tc>
            </w:tr>
            <w:tr w:rsidR="00355B34" w:rsidRPr="0006515E" w14:paraId="692526D9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56EEF3E3" w14:textId="0472CD94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0240" w:type="dxa"/>
                  <w:gridSpan w:val="10"/>
                </w:tcPr>
                <w:p w14:paraId="280F2C59" w14:textId="5CB72B5E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What is the value of OD </w:t>
                  </w:r>
                </w:p>
              </w:tc>
            </w:tr>
            <w:tr w:rsidR="00355B34" w:rsidRPr="0006515E" w14:paraId="1E836C56" w14:textId="77777777" w:rsidTr="002C77D5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786D5067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652A0001" w14:textId="16E35761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a.</w:t>
                  </w:r>
                </w:p>
              </w:tc>
              <w:tc>
                <w:tcPr>
                  <w:tcW w:w="3969" w:type="dxa"/>
                </w:tcPr>
                <w:p w14:paraId="174F0FF1" w14:textId="25F98A1C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r- h </w:t>
                  </w:r>
                </w:p>
              </w:tc>
              <w:tc>
                <w:tcPr>
                  <w:tcW w:w="567" w:type="dxa"/>
                  <w:gridSpan w:val="3"/>
                </w:tcPr>
                <w:p w14:paraId="4F234167" w14:textId="3789FAD6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b.</w:t>
                  </w:r>
                </w:p>
              </w:tc>
              <w:tc>
                <w:tcPr>
                  <w:tcW w:w="4972" w:type="dxa"/>
                  <w:gridSpan w:val="3"/>
                  <w:shd w:val="clear" w:color="auto" w:fill="FFFF00"/>
                </w:tcPr>
                <w:p w14:paraId="14B27D73" w14:textId="70D1442A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 xml:space="preserve">h-r </w:t>
                  </w:r>
                </w:p>
              </w:tc>
            </w:tr>
            <w:tr w:rsidR="00355B34" w:rsidRPr="0006515E" w14:paraId="5A00701B" w14:textId="77777777" w:rsidTr="00FA19B3">
              <w:trPr>
                <w:gridAfter w:val="2"/>
                <w:wAfter w:w="8024" w:type="dxa"/>
                <w:trHeight w:val="157"/>
              </w:trPr>
              <w:tc>
                <w:tcPr>
                  <w:tcW w:w="724" w:type="dxa"/>
                </w:tcPr>
                <w:p w14:paraId="4927B336" w14:textId="77777777" w:rsidR="00355B34" w:rsidRDefault="00355B34" w:rsidP="00355B34">
                  <w:pPr>
                    <w:spacing w:after="0"/>
                    <w:ind w:leftChars="0" w:left="0" w:firstLineChars="0" w:firstLine="0"/>
                    <w:rPr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732" w:type="dxa"/>
                  <w:gridSpan w:val="3"/>
                </w:tcPr>
                <w:p w14:paraId="51EEC38C" w14:textId="20B4578A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.</w:t>
                  </w:r>
                </w:p>
              </w:tc>
              <w:tc>
                <w:tcPr>
                  <w:tcW w:w="3969" w:type="dxa"/>
                </w:tcPr>
                <w:p w14:paraId="4FD0B0CB" w14:textId="09010AF3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r – h / 2</w:t>
                  </w:r>
                </w:p>
              </w:tc>
              <w:tc>
                <w:tcPr>
                  <w:tcW w:w="567" w:type="dxa"/>
                  <w:gridSpan w:val="3"/>
                </w:tcPr>
                <w:p w14:paraId="141B3AE8" w14:textId="3CEA78CA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d.</w:t>
                  </w:r>
                </w:p>
              </w:tc>
              <w:tc>
                <w:tcPr>
                  <w:tcW w:w="4972" w:type="dxa"/>
                  <w:gridSpan w:val="3"/>
                </w:tcPr>
                <w:p w14:paraId="1312F9A8" w14:textId="2CCC4D21" w:rsidR="00355B34" w:rsidRDefault="00355B34" w:rsidP="00355B34">
                  <w:pPr>
                    <w:spacing w:after="0"/>
                    <w:ind w:left="0" w:hanging="2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h- r / 2</w:t>
                  </w:r>
                </w:p>
              </w:tc>
            </w:tr>
          </w:tbl>
          <w:p w14:paraId="541342AB" w14:textId="0180CC17" w:rsidR="00246FD9" w:rsidRDefault="00246FD9" w:rsidP="007A617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Chars="0" w:left="0" w:firstLineChars="0" w:firstLine="0"/>
              <w:rPr>
                <w:color w:val="000000"/>
                <w:sz w:val="24"/>
                <w:szCs w:val="24"/>
              </w:rPr>
            </w:pPr>
          </w:p>
          <w:p w14:paraId="68F84AB1" w14:textId="0D356292" w:rsidR="00624D6D" w:rsidRDefault="00624D6D" w:rsidP="007A617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Chars="0" w:left="0" w:firstLineChars="0" w:firstLine="0"/>
              <w:rPr>
                <w:color w:val="000000"/>
                <w:sz w:val="24"/>
                <w:szCs w:val="24"/>
              </w:rPr>
            </w:pPr>
          </w:p>
        </w:tc>
      </w:tr>
    </w:tbl>
    <w:p w14:paraId="0DD45384" w14:textId="0F8D6B14" w:rsidR="001A56CC" w:rsidRPr="000B37B1" w:rsidRDefault="001A56CC">
      <w:pPr>
        <w:ind w:left="0" w:hanging="2"/>
        <w:rPr>
          <w:rFonts w:asciiTheme="majorBidi" w:hAnsiTheme="majorBidi" w:cstheme="majorBidi"/>
          <w:sz w:val="24"/>
          <w:szCs w:val="24"/>
        </w:rPr>
      </w:pPr>
    </w:p>
    <w:sectPr w:rsidR="001A56CC" w:rsidRPr="000B37B1">
      <w:footerReference w:type="default" r:id="rId13"/>
      <w:pgSz w:w="12240" w:h="15840"/>
      <w:pgMar w:top="1152" w:right="864" w:bottom="1152" w:left="86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15C73" w14:textId="77777777" w:rsidR="00A176CB" w:rsidRDefault="00A176CB">
      <w:pPr>
        <w:spacing w:after="0" w:line="240" w:lineRule="auto"/>
        <w:ind w:left="0" w:hanging="2"/>
      </w:pPr>
      <w:r>
        <w:separator/>
      </w:r>
    </w:p>
  </w:endnote>
  <w:endnote w:type="continuationSeparator" w:id="0">
    <w:p w14:paraId="1C3E3E47" w14:textId="77777777" w:rsidR="00A176CB" w:rsidRDefault="00A176CB">
      <w:pPr>
        <w:spacing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el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8B01F" w14:textId="77777777" w:rsidR="001A56CC" w:rsidRDefault="00B0116B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846C7D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846C7D">
      <w:rPr>
        <w:rFonts w:ascii="Calibri" w:eastAsia="Calibri" w:hAnsi="Calibri" w:cs="Calibri"/>
        <w:b/>
        <w:noProof/>
        <w:color w:val="000000"/>
        <w:sz w:val="24"/>
        <w:szCs w:val="24"/>
      </w:rPr>
      <w:t>2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4A69521A" w14:textId="77777777" w:rsidR="001A56CC" w:rsidRDefault="001A56CC">
    <w:pPr>
      <w:pBdr>
        <w:top w:val="nil"/>
        <w:left w:val="nil"/>
        <w:bottom w:val="nil"/>
        <w:right w:val="nil"/>
        <w:between w:val="nil"/>
      </w:pBdr>
      <w:spacing w:after="0" w:line="240" w:lineRule="auto"/>
      <w:ind w:left="0" w:hanging="2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C3149" w14:textId="77777777" w:rsidR="00A176CB" w:rsidRDefault="00A176CB">
      <w:pPr>
        <w:spacing w:after="0" w:line="240" w:lineRule="auto"/>
        <w:ind w:left="0" w:hanging="2"/>
      </w:pPr>
      <w:r>
        <w:separator/>
      </w:r>
    </w:p>
  </w:footnote>
  <w:footnote w:type="continuationSeparator" w:id="0">
    <w:p w14:paraId="01346BA4" w14:textId="77777777" w:rsidR="00A176CB" w:rsidRDefault="00A176CB">
      <w:pPr>
        <w:spacing w:after="0"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 \frac { 7 }{ 11 }" style="width:9pt;height:15.75pt;visibility:visible;mso-wrap-style:square" o:bullet="t">
        <v:imagedata r:id="rId1" o:title="frac { 7 }{ 11 }"/>
      </v:shape>
    </w:pict>
  </w:numPicBullet>
  <w:abstractNum w:abstractNumId="0" w15:restartNumberingAfterBreak="0">
    <w:nsid w:val="00667C9C"/>
    <w:multiLevelType w:val="hybridMultilevel"/>
    <w:tmpl w:val="F6FE2366"/>
    <w:lvl w:ilvl="0" w:tplc="91921062">
      <w:start w:val="1"/>
      <w:numFmt w:val="lowerRoman"/>
      <w:lvlText w:val="%1)"/>
      <w:lvlJc w:val="left"/>
      <w:pPr>
        <w:ind w:left="71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" w15:restartNumberingAfterBreak="0">
    <w:nsid w:val="055C599B"/>
    <w:multiLevelType w:val="hybridMultilevel"/>
    <w:tmpl w:val="15387ABA"/>
    <w:lvl w:ilvl="0" w:tplc="A60205CE">
      <w:start w:val="1"/>
      <w:numFmt w:val="lowerRoman"/>
      <w:lvlText w:val="%1)"/>
      <w:lvlJc w:val="left"/>
      <w:pPr>
        <w:ind w:left="71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2" w15:restartNumberingAfterBreak="0">
    <w:nsid w:val="1BC913B8"/>
    <w:multiLevelType w:val="hybridMultilevel"/>
    <w:tmpl w:val="CC74023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F6CF3"/>
    <w:multiLevelType w:val="hybridMultilevel"/>
    <w:tmpl w:val="732E3552"/>
    <w:lvl w:ilvl="0" w:tplc="D4A67BBC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4" w15:restartNumberingAfterBreak="0">
    <w:nsid w:val="21B83948"/>
    <w:multiLevelType w:val="hybridMultilevel"/>
    <w:tmpl w:val="78D635F8"/>
    <w:lvl w:ilvl="0" w:tplc="350EA48E">
      <w:start w:val="1"/>
      <w:numFmt w:val="lowerRoman"/>
      <w:lvlText w:val="%1)"/>
      <w:lvlJc w:val="left"/>
      <w:pPr>
        <w:ind w:left="718" w:hanging="720"/>
      </w:pPr>
      <w:rPr>
        <w:rFonts w:ascii="Roboto" w:hAnsi="Roboto" w:cs="Times New Roman" w:hint="default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5" w15:restartNumberingAfterBreak="0">
    <w:nsid w:val="265121BE"/>
    <w:multiLevelType w:val="hybridMultilevel"/>
    <w:tmpl w:val="3AE6F83C"/>
    <w:lvl w:ilvl="0" w:tplc="9986295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8EE05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E9A697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62650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8C7D3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4A3FE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56D9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DA7B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158EF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4375767"/>
    <w:multiLevelType w:val="multilevel"/>
    <w:tmpl w:val="BB6E0B8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527C1A11"/>
    <w:multiLevelType w:val="hybridMultilevel"/>
    <w:tmpl w:val="61741370"/>
    <w:lvl w:ilvl="0" w:tplc="8B20B572">
      <w:start w:val="1"/>
      <w:numFmt w:val="lowerLetter"/>
      <w:lvlText w:val="%1)"/>
      <w:lvlJc w:val="left"/>
      <w:pPr>
        <w:ind w:left="358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63766088"/>
    <w:multiLevelType w:val="hybridMultilevel"/>
    <w:tmpl w:val="56F6888A"/>
    <w:lvl w:ilvl="0" w:tplc="DC9863F6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64F71B58"/>
    <w:multiLevelType w:val="hybridMultilevel"/>
    <w:tmpl w:val="29945FD0"/>
    <w:lvl w:ilvl="0" w:tplc="10E0CB92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0" w15:restartNumberingAfterBreak="0">
    <w:nsid w:val="677D03C1"/>
    <w:multiLevelType w:val="multilevel"/>
    <w:tmpl w:val="89E472C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8E7221D"/>
    <w:multiLevelType w:val="hybridMultilevel"/>
    <w:tmpl w:val="B2C6E476"/>
    <w:lvl w:ilvl="0" w:tplc="431E383C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2" w15:restartNumberingAfterBreak="0">
    <w:nsid w:val="758412BD"/>
    <w:multiLevelType w:val="hybridMultilevel"/>
    <w:tmpl w:val="554A7250"/>
    <w:lvl w:ilvl="0" w:tplc="B21C842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0C15CB"/>
    <w:multiLevelType w:val="multilevel"/>
    <w:tmpl w:val="A13ACFFE"/>
    <w:lvl w:ilvl="0">
      <w:start w:val="1"/>
      <w:numFmt w:val="decimal"/>
      <w:lvlText w:val="%1."/>
      <w:lvlJc w:val="left"/>
      <w:pPr>
        <w:ind w:left="144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5" w15:restartNumberingAfterBreak="0">
    <w:nsid w:val="7B6A5A9C"/>
    <w:multiLevelType w:val="hybridMultilevel"/>
    <w:tmpl w:val="B2EEEE34"/>
    <w:lvl w:ilvl="0" w:tplc="51EE66D6">
      <w:start w:val="1"/>
      <w:numFmt w:val="lowerLetter"/>
      <w:lvlText w:val="%1)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7"/>
  </w:num>
  <w:num w:numId="5">
    <w:abstractNumId w:val="2"/>
  </w:num>
  <w:num w:numId="6">
    <w:abstractNumId w:val="11"/>
  </w:num>
  <w:num w:numId="7">
    <w:abstractNumId w:val="5"/>
  </w:num>
  <w:num w:numId="8">
    <w:abstractNumId w:val="15"/>
  </w:num>
  <w:num w:numId="9">
    <w:abstractNumId w:val="12"/>
  </w:num>
  <w:num w:numId="10">
    <w:abstractNumId w:val="8"/>
  </w:num>
  <w:num w:numId="11">
    <w:abstractNumId w:val="3"/>
  </w:num>
  <w:num w:numId="12">
    <w:abstractNumId w:val="9"/>
  </w:num>
  <w:num w:numId="13">
    <w:abstractNumId w:val="4"/>
  </w:num>
  <w:num w:numId="14">
    <w:abstractNumId w:val="0"/>
  </w:num>
  <w:num w:numId="15">
    <w:abstractNumId w:val="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yMDUxMTawMDY3s7RQ0lEKTi0uzszPAykwMq0FAHNYm04tAAAA"/>
  </w:docVars>
  <w:rsids>
    <w:rsidRoot w:val="001A56CC"/>
    <w:rsid w:val="000003D3"/>
    <w:rsid w:val="00001EA6"/>
    <w:rsid w:val="000068AE"/>
    <w:rsid w:val="000148CD"/>
    <w:rsid w:val="00014B93"/>
    <w:rsid w:val="00014D2B"/>
    <w:rsid w:val="000153EC"/>
    <w:rsid w:val="00015C58"/>
    <w:rsid w:val="00027426"/>
    <w:rsid w:val="00031525"/>
    <w:rsid w:val="00031AE9"/>
    <w:rsid w:val="000348C8"/>
    <w:rsid w:val="00034AD9"/>
    <w:rsid w:val="00036802"/>
    <w:rsid w:val="00040CAA"/>
    <w:rsid w:val="00042EA1"/>
    <w:rsid w:val="0004305B"/>
    <w:rsid w:val="00045931"/>
    <w:rsid w:val="00050B8E"/>
    <w:rsid w:val="00052C13"/>
    <w:rsid w:val="00053FAD"/>
    <w:rsid w:val="00056470"/>
    <w:rsid w:val="00061024"/>
    <w:rsid w:val="0006120A"/>
    <w:rsid w:val="00062376"/>
    <w:rsid w:val="00065E58"/>
    <w:rsid w:val="00065F18"/>
    <w:rsid w:val="0007206F"/>
    <w:rsid w:val="00073384"/>
    <w:rsid w:val="00074BA3"/>
    <w:rsid w:val="000759D1"/>
    <w:rsid w:val="00084467"/>
    <w:rsid w:val="00085C66"/>
    <w:rsid w:val="00086A67"/>
    <w:rsid w:val="0009054A"/>
    <w:rsid w:val="00092893"/>
    <w:rsid w:val="00093195"/>
    <w:rsid w:val="0009546C"/>
    <w:rsid w:val="0009720A"/>
    <w:rsid w:val="000A3BC9"/>
    <w:rsid w:val="000B37B1"/>
    <w:rsid w:val="000B3BA3"/>
    <w:rsid w:val="000C32A6"/>
    <w:rsid w:val="000C59F1"/>
    <w:rsid w:val="000C5F6B"/>
    <w:rsid w:val="000C72FB"/>
    <w:rsid w:val="000D04C0"/>
    <w:rsid w:val="000D2968"/>
    <w:rsid w:val="000D310B"/>
    <w:rsid w:val="000D40C2"/>
    <w:rsid w:val="000D4258"/>
    <w:rsid w:val="000D489E"/>
    <w:rsid w:val="000D4F6B"/>
    <w:rsid w:val="000E42B7"/>
    <w:rsid w:val="000E733B"/>
    <w:rsid w:val="000F09B7"/>
    <w:rsid w:val="000F206D"/>
    <w:rsid w:val="000F31EB"/>
    <w:rsid w:val="000F4C66"/>
    <w:rsid w:val="000F5221"/>
    <w:rsid w:val="000F7836"/>
    <w:rsid w:val="001002A0"/>
    <w:rsid w:val="0010230E"/>
    <w:rsid w:val="00102C20"/>
    <w:rsid w:val="00103A41"/>
    <w:rsid w:val="001057E6"/>
    <w:rsid w:val="00106CD7"/>
    <w:rsid w:val="0011291F"/>
    <w:rsid w:val="00115BF6"/>
    <w:rsid w:val="00116CA2"/>
    <w:rsid w:val="001208D0"/>
    <w:rsid w:val="00126AAF"/>
    <w:rsid w:val="00134FDB"/>
    <w:rsid w:val="00140289"/>
    <w:rsid w:val="0014554F"/>
    <w:rsid w:val="00146CBF"/>
    <w:rsid w:val="00147A5F"/>
    <w:rsid w:val="00147BB2"/>
    <w:rsid w:val="00150C54"/>
    <w:rsid w:val="00155852"/>
    <w:rsid w:val="00161968"/>
    <w:rsid w:val="00166478"/>
    <w:rsid w:val="00167AC0"/>
    <w:rsid w:val="001705D9"/>
    <w:rsid w:val="0017080B"/>
    <w:rsid w:val="00180E0B"/>
    <w:rsid w:val="00180F66"/>
    <w:rsid w:val="00182EF5"/>
    <w:rsid w:val="00185DC0"/>
    <w:rsid w:val="00186601"/>
    <w:rsid w:val="00186847"/>
    <w:rsid w:val="00194948"/>
    <w:rsid w:val="00197575"/>
    <w:rsid w:val="001A3D80"/>
    <w:rsid w:val="001A56CC"/>
    <w:rsid w:val="001A5BF5"/>
    <w:rsid w:val="001A78CA"/>
    <w:rsid w:val="001A7A14"/>
    <w:rsid w:val="001A7AB1"/>
    <w:rsid w:val="001B06C0"/>
    <w:rsid w:val="001B1C1E"/>
    <w:rsid w:val="001B1F6F"/>
    <w:rsid w:val="001B2083"/>
    <w:rsid w:val="001C41C2"/>
    <w:rsid w:val="001C4C27"/>
    <w:rsid w:val="001C53D6"/>
    <w:rsid w:val="001C75AF"/>
    <w:rsid w:val="001C7EC6"/>
    <w:rsid w:val="001D15B0"/>
    <w:rsid w:val="001D1A75"/>
    <w:rsid w:val="001D5B91"/>
    <w:rsid w:val="001E14C2"/>
    <w:rsid w:val="001E1D9F"/>
    <w:rsid w:val="001E57B3"/>
    <w:rsid w:val="001F2799"/>
    <w:rsid w:val="001F4DEC"/>
    <w:rsid w:val="001F707E"/>
    <w:rsid w:val="00203587"/>
    <w:rsid w:val="002073E1"/>
    <w:rsid w:val="00207F1D"/>
    <w:rsid w:val="00214E73"/>
    <w:rsid w:val="00220BCC"/>
    <w:rsid w:val="002223F0"/>
    <w:rsid w:val="002335C8"/>
    <w:rsid w:val="002420CC"/>
    <w:rsid w:val="00243E28"/>
    <w:rsid w:val="002452F1"/>
    <w:rsid w:val="0024683B"/>
    <w:rsid w:val="00246FD9"/>
    <w:rsid w:val="00252EDD"/>
    <w:rsid w:val="0025416F"/>
    <w:rsid w:val="00255349"/>
    <w:rsid w:val="00255FFE"/>
    <w:rsid w:val="002560B1"/>
    <w:rsid w:val="00256BAF"/>
    <w:rsid w:val="00257744"/>
    <w:rsid w:val="00257CF6"/>
    <w:rsid w:val="00261273"/>
    <w:rsid w:val="00262E9C"/>
    <w:rsid w:val="00262EFB"/>
    <w:rsid w:val="0026495B"/>
    <w:rsid w:val="0026799B"/>
    <w:rsid w:val="00272366"/>
    <w:rsid w:val="00281A52"/>
    <w:rsid w:val="00285246"/>
    <w:rsid w:val="00287644"/>
    <w:rsid w:val="00294981"/>
    <w:rsid w:val="002976D8"/>
    <w:rsid w:val="002A19C3"/>
    <w:rsid w:val="002A1F22"/>
    <w:rsid w:val="002A3415"/>
    <w:rsid w:val="002A3530"/>
    <w:rsid w:val="002A55EC"/>
    <w:rsid w:val="002B0CF4"/>
    <w:rsid w:val="002B0EF8"/>
    <w:rsid w:val="002B1B3B"/>
    <w:rsid w:val="002B1E56"/>
    <w:rsid w:val="002B4425"/>
    <w:rsid w:val="002C0691"/>
    <w:rsid w:val="002C5E27"/>
    <w:rsid w:val="002C77D5"/>
    <w:rsid w:val="002C7ADF"/>
    <w:rsid w:val="002D2115"/>
    <w:rsid w:val="002D5492"/>
    <w:rsid w:val="002D5650"/>
    <w:rsid w:val="002E06E9"/>
    <w:rsid w:val="002E0809"/>
    <w:rsid w:val="002E1932"/>
    <w:rsid w:val="002E2A57"/>
    <w:rsid w:val="002E740D"/>
    <w:rsid w:val="002F1EED"/>
    <w:rsid w:val="00302D3F"/>
    <w:rsid w:val="00310618"/>
    <w:rsid w:val="00312669"/>
    <w:rsid w:val="00316714"/>
    <w:rsid w:val="00317706"/>
    <w:rsid w:val="00320E28"/>
    <w:rsid w:val="003352E7"/>
    <w:rsid w:val="00336B99"/>
    <w:rsid w:val="00340173"/>
    <w:rsid w:val="00340517"/>
    <w:rsid w:val="0034053A"/>
    <w:rsid w:val="003413F8"/>
    <w:rsid w:val="00341A44"/>
    <w:rsid w:val="00341BF8"/>
    <w:rsid w:val="00355B34"/>
    <w:rsid w:val="00356FEA"/>
    <w:rsid w:val="00360B1B"/>
    <w:rsid w:val="00364B42"/>
    <w:rsid w:val="00365F77"/>
    <w:rsid w:val="00373A62"/>
    <w:rsid w:val="00375624"/>
    <w:rsid w:val="00375CA9"/>
    <w:rsid w:val="00383837"/>
    <w:rsid w:val="00383F02"/>
    <w:rsid w:val="00384E6D"/>
    <w:rsid w:val="00385994"/>
    <w:rsid w:val="0038668B"/>
    <w:rsid w:val="00395C54"/>
    <w:rsid w:val="003961F4"/>
    <w:rsid w:val="003968DB"/>
    <w:rsid w:val="00396D7E"/>
    <w:rsid w:val="00397BDD"/>
    <w:rsid w:val="003A1D6A"/>
    <w:rsid w:val="003B17CF"/>
    <w:rsid w:val="003B2DDA"/>
    <w:rsid w:val="003C00D0"/>
    <w:rsid w:val="003C2022"/>
    <w:rsid w:val="003C21EE"/>
    <w:rsid w:val="003C2FC6"/>
    <w:rsid w:val="003C4102"/>
    <w:rsid w:val="003C6693"/>
    <w:rsid w:val="003C7009"/>
    <w:rsid w:val="003C7BF0"/>
    <w:rsid w:val="003D5FA5"/>
    <w:rsid w:val="003D7F69"/>
    <w:rsid w:val="003E18C6"/>
    <w:rsid w:val="003E64BC"/>
    <w:rsid w:val="003E691B"/>
    <w:rsid w:val="00402F1F"/>
    <w:rsid w:val="004066C2"/>
    <w:rsid w:val="004125BC"/>
    <w:rsid w:val="004152E7"/>
    <w:rsid w:val="0041702D"/>
    <w:rsid w:val="00417679"/>
    <w:rsid w:val="00417CC5"/>
    <w:rsid w:val="004216AD"/>
    <w:rsid w:val="00421899"/>
    <w:rsid w:val="00421974"/>
    <w:rsid w:val="0042231C"/>
    <w:rsid w:val="00425EDD"/>
    <w:rsid w:val="0043117F"/>
    <w:rsid w:val="00431A3D"/>
    <w:rsid w:val="00436933"/>
    <w:rsid w:val="004374C0"/>
    <w:rsid w:val="0044186A"/>
    <w:rsid w:val="00442871"/>
    <w:rsid w:val="00443933"/>
    <w:rsid w:val="00443AE9"/>
    <w:rsid w:val="00447722"/>
    <w:rsid w:val="00447E3A"/>
    <w:rsid w:val="0045212E"/>
    <w:rsid w:val="00454151"/>
    <w:rsid w:val="004556AA"/>
    <w:rsid w:val="00456C11"/>
    <w:rsid w:val="00456C9E"/>
    <w:rsid w:val="0046105A"/>
    <w:rsid w:val="00462551"/>
    <w:rsid w:val="00464007"/>
    <w:rsid w:val="00467447"/>
    <w:rsid w:val="0047295B"/>
    <w:rsid w:val="00473B54"/>
    <w:rsid w:val="00475200"/>
    <w:rsid w:val="00475932"/>
    <w:rsid w:val="00482E4C"/>
    <w:rsid w:val="00484F17"/>
    <w:rsid w:val="004868A2"/>
    <w:rsid w:val="004879C5"/>
    <w:rsid w:val="004941B1"/>
    <w:rsid w:val="0049549C"/>
    <w:rsid w:val="00495D4C"/>
    <w:rsid w:val="004A3D6E"/>
    <w:rsid w:val="004A553B"/>
    <w:rsid w:val="004C0D0B"/>
    <w:rsid w:val="004C2AF6"/>
    <w:rsid w:val="004C3BB7"/>
    <w:rsid w:val="004C70C6"/>
    <w:rsid w:val="004C7252"/>
    <w:rsid w:val="004C7DF4"/>
    <w:rsid w:val="004D0B79"/>
    <w:rsid w:val="004D13FA"/>
    <w:rsid w:val="004D27E9"/>
    <w:rsid w:val="004D296C"/>
    <w:rsid w:val="004D5DBF"/>
    <w:rsid w:val="004D79C7"/>
    <w:rsid w:val="004E336B"/>
    <w:rsid w:val="004E417A"/>
    <w:rsid w:val="004E4596"/>
    <w:rsid w:val="004E7B39"/>
    <w:rsid w:val="004F41E3"/>
    <w:rsid w:val="00501479"/>
    <w:rsid w:val="00504C44"/>
    <w:rsid w:val="00506627"/>
    <w:rsid w:val="00507356"/>
    <w:rsid w:val="005138DE"/>
    <w:rsid w:val="00514F94"/>
    <w:rsid w:val="00516F53"/>
    <w:rsid w:val="005212B8"/>
    <w:rsid w:val="0052234B"/>
    <w:rsid w:val="00523002"/>
    <w:rsid w:val="00523569"/>
    <w:rsid w:val="00527BA5"/>
    <w:rsid w:val="005335F2"/>
    <w:rsid w:val="00534AA4"/>
    <w:rsid w:val="00536290"/>
    <w:rsid w:val="005376BD"/>
    <w:rsid w:val="00540AA2"/>
    <w:rsid w:val="00541DA2"/>
    <w:rsid w:val="00542E66"/>
    <w:rsid w:val="0054566A"/>
    <w:rsid w:val="005479CF"/>
    <w:rsid w:val="005507DA"/>
    <w:rsid w:val="00552B85"/>
    <w:rsid w:val="00556A28"/>
    <w:rsid w:val="0055754E"/>
    <w:rsid w:val="0056224A"/>
    <w:rsid w:val="00563C22"/>
    <w:rsid w:val="005642EA"/>
    <w:rsid w:val="00572225"/>
    <w:rsid w:val="00575C39"/>
    <w:rsid w:val="00581485"/>
    <w:rsid w:val="00584B85"/>
    <w:rsid w:val="00585C54"/>
    <w:rsid w:val="00592992"/>
    <w:rsid w:val="0059590D"/>
    <w:rsid w:val="005A3A42"/>
    <w:rsid w:val="005A50F0"/>
    <w:rsid w:val="005A6240"/>
    <w:rsid w:val="005B23ED"/>
    <w:rsid w:val="005B25DA"/>
    <w:rsid w:val="005C19B0"/>
    <w:rsid w:val="005C6AD2"/>
    <w:rsid w:val="005D314A"/>
    <w:rsid w:val="005D5B41"/>
    <w:rsid w:val="005D6D6F"/>
    <w:rsid w:val="005D6FDD"/>
    <w:rsid w:val="005D7A13"/>
    <w:rsid w:val="005E2BB2"/>
    <w:rsid w:val="005E385D"/>
    <w:rsid w:val="005E6641"/>
    <w:rsid w:val="005F0D35"/>
    <w:rsid w:val="005F1015"/>
    <w:rsid w:val="005F30E8"/>
    <w:rsid w:val="00600793"/>
    <w:rsid w:val="00605411"/>
    <w:rsid w:val="0061147D"/>
    <w:rsid w:val="006116F1"/>
    <w:rsid w:val="00613548"/>
    <w:rsid w:val="00614364"/>
    <w:rsid w:val="00614675"/>
    <w:rsid w:val="006153E1"/>
    <w:rsid w:val="00617001"/>
    <w:rsid w:val="006211CB"/>
    <w:rsid w:val="00622BDD"/>
    <w:rsid w:val="00624D6D"/>
    <w:rsid w:val="00625344"/>
    <w:rsid w:val="00627A0F"/>
    <w:rsid w:val="00627AD4"/>
    <w:rsid w:val="00634888"/>
    <w:rsid w:val="00643312"/>
    <w:rsid w:val="006506C4"/>
    <w:rsid w:val="006521FF"/>
    <w:rsid w:val="0065740A"/>
    <w:rsid w:val="00666761"/>
    <w:rsid w:val="00672ED7"/>
    <w:rsid w:val="00673810"/>
    <w:rsid w:val="006738EE"/>
    <w:rsid w:val="006757EF"/>
    <w:rsid w:val="00675FCB"/>
    <w:rsid w:val="0067653C"/>
    <w:rsid w:val="00682E64"/>
    <w:rsid w:val="00683120"/>
    <w:rsid w:val="00685D88"/>
    <w:rsid w:val="00686612"/>
    <w:rsid w:val="00686AA3"/>
    <w:rsid w:val="006873A2"/>
    <w:rsid w:val="006955C6"/>
    <w:rsid w:val="00696959"/>
    <w:rsid w:val="006A2D01"/>
    <w:rsid w:val="006A4BD9"/>
    <w:rsid w:val="006A7C40"/>
    <w:rsid w:val="006B6905"/>
    <w:rsid w:val="006C01AD"/>
    <w:rsid w:val="006C1720"/>
    <w:rsid w:val="006C1C45"/>
    <w:rsid w:val="006C359A"/>
    <w:rsid w:val="006C5552"/>
    <w:rsid w:val="006D1D5A"/>
    <w:rsid w:val="006D2972"/>
    <w:rsid w:val="006D2A9C"/>
    <w:rsid w:val="006D62D2"/>
    <w:rsid w:val="006E31B3"/>
    <w:rsid w:val="006E33A0"/>
    <w:rsid w:val="006E41BE"/>
    <w:rsid w:val="006E59B5"/>
    <w:rsid w:val="006E6571"/>
    <w:rsid w:val="006F33E7"/>
    <w:rsid w:val="006F4579"/>
    <w:rsid w:val="006F5061"/>
    <w:rsid w:val="006F5708"/>
    <w:rsid w:val="006F70C4"/>
    <w:rsid w:val="007039A3"/>
    <w:rsid w:val="00704473"/>
    <w:rsid w:val="0071478F"/>
    <w:rsid w:val="00716D12"/>
    <w:rsid w:val="00717698"/>
    <w:rsid w:val="007204BB"/>
    <w:rsid w:val="00722677"/>
    <w:rsid w:val="00731180"/>
    <w:rsid w:val="0073270A"/>
    <w:rsid w:val="0073545B"/>
    <w:rsid w:val="00737FB9"/>
    <w:rsid w:val="00740055"/>
    <w:rsid w:val="00743512"/>
    <w:rsid w:val="007444C3"/>
    <w:rsid w:val="00746DBA"/>
    <w:rsid w:val="007562BD"/>
    <w:rsid w:val="0075773E"/>
    <w:rsid w:val="007579CF"/>
    <w:rsid w:val="007657A5"/>
    <w:rsid w:val="00766108"/>
    <w:rsid w:val="007701FD"/>
    <w:rsid w:val="00772704"/>
    <w:rsid w:val="00773F60"/>
    <w:rsid w:val="00774060"/>
    <w:rsid w:val="00777FB0"/>
    <w:rsid w:val="00780A24"/>
    <w:rsid w:val="007815E8"/>
    <w:rsid w:val="00783572"/>
    <w:rsid w:val="0078468A"/>
    <w:rsid w:val="00784C8D"/>
    <w:rsid w:val="007857BC"/>
    <w:rsid w:val="00785DDD"/>
    <w:rsid w:val="007902D4"/>
    <w:rsid w:val="00790897"/>
    <w:rsid w:val="0079203B"/>
    <w:rsid w:val="0079235C"/>
    <w:rsid w:val="00794650"/>
    <w:rsid w:val="007958B3"/>
    <w:rsid w:val="00795E41"/>
    <w:rsid w:val="007964F5"/>
    <w:rsid w:val="007A03D6"/>
    <w:rsid w:val="007A1683"/>
    <w:rsid w:val="007A1E4E"/>
    <w:rsid w:val="007A50A9"/>
    <w:rsid w:val="007A56FB"/>
    <w:rsid w:val="007A5BB2"/>
    <w:rsid w:val="007A6179"/>
    <w:rsid w:val="007B48D8"/>
    <w:rsid w:val="007B71A7"/>
    <w:rsid w:val="007C0D79"/>
    <w:rsid w:val="007C3369"/>
    <w:rsid w:val="007C769A"/>
    <w:rsid w:val="007D1707"/>
    <w:rsid w:val="007D1722"/>
    <w:rsid w:val="007D3A51"/>
    <w:rsid w:val="007D51AE"/>
    <w:rsid w:val="007D7071"/>
    <w:rsid w:val="007E34B8"/>
    <w:rsid w:val="007E54F5"/>
    <w:rsid w:val="007E7C8A"/>
    <w:rsid w:val="007F1939"/>
    <w:rsid w:val="007F3E7B"/>
    <w:rsid w:val="007F540C"/>
    <w:rsid w:val="007F6E6A"/>
    <w:rsid w:val="00803C33"/>
    <w:rsid w:val="00806994"/>
    <w:rsid w:val="00807D4B"/>
    <w:rsid w:val="008132CA"/>
    <w:rsid w:val="00813980"/>
    <w:rsid w:val="0081548F"/>
    <w:rsid w:val="00822506"/>
    <w:rsid w:val="0082265E"/>
    <w:rsid w:val="00822E7E"/>
    <w:rsid w:val="00824C2C"/>
    <w:rsid w:val="00826333"/>
    <w:rsid w:val="00826D5C"/>
    <w:rsid w:val="00833E89"/>
    <w:rsid w:val="0083636C"/>
    <w:rsid w:val="0083683C"/>
    <w:rsid w:val="00843435"/>
    <w:rsid w:val="00844FA7"/>
    <w:rsid w:val="00846C7D"/>
    <w:rsid w:val="008503B9"/>
    <w:rsid w:val="00850721"/>
    <w:rsid w:val="00851CBD"/>
    <w:rsid w:val="0085574D"/>
    <w:rsid w:val="00856A61"/>
    <w:rsid w:val="00860A76"/>
    <w:rsid w:val="00861DC0"/>
    <w:rsid w:val="00862B9A"/>
    <w:rsid w:val="008664C3"/>
    <w:rsid w:val="008679FA"/>
    <w:rsid w:val="00871769"/>
    <w:rsid w:val="0087198A"/>
    <w:rsid w:val="00876560"/>
    <w:rsid w:val="00881094"/>
    <w:rsid w:val="0088175F"/>
    <w:rsid w:val="00884346"/>
    <w:rsid w:val="008858EE"/>
    <w:rsid w:val="00886622"/>
    <w:rsid w:val="00886A35"/>
    <w:rsid w:val="00887ED4"/>
    <w:rsid w:val="00890413"/>
    <w:rsid w:val="00890755"/>
    <w:rsid w:val="00894EC5"/>
    <w:rsid w:val="008A02D6"/>
    <w:rsid w:val="008A25EF"/>
    <w:rsid w:val="008A47EA"/>
    <w:rsid w:val="008A641F"/>
    <w:rsid w:val="008B08C1"/>
    <w:rsid w:val="008B1EAC"/>
    <w:rsid w:val="008B4433"/>
    <w:rsid w:val="008B5AAA"/>
    <w:rsid w:val="008B685A"/>
    <w:rsid w:val="008B7E7A"/>
    <w:rsid w:val="008C19F4"/>
    <w:rsid w:val="008C35F1"/>
    <w:rsid w:val="008C43A1"/>
    <w:rsid w:val="008C4AA1"/>
    <w:rsid w:val="008C6EC5"/>
    <w:rsid w:val="008D4F63"/>
    <w:rsid w:val="008D67DE"/>
    <w:rsid w:val="008D6DFB"/>
    <w:rsid w:val="008D72DD"/>
    <w:rsid w:val="008D747E"/>
    <w:rsid w:val="008E1846"/>
    <w:rsid w:val="008E1888"/>
    <w:rsid w:val="008E39A5"/>
    <w:rsid w:val="008E7199"/>
    <w:rsid w:val="008E74DB"/>
    <w:rsid w:val="008F01E4"/>
    <w:rsid w:val="008F18A3"/>
    <w:rsid w:val="008F5443"/>
    <w:rsid w:val="008F65C0"/>
    <w:rsid w:val="008F66D3"/>
    <w:rsid w:val="008F7BA8"/>
    <w:rsid w:val="008F7BB5"/>
    <w:rsid w:val="0090493D"/>
    <w:rsid w:val="009127B5"/>
    <w:rsid w:val="00912869"/>
    <w:rsid w:val="009132C3"/>
    <w:rsid w:val="00913CA1"/>
    <w:rsid w:val="00914145"/>
    <w:rsid w:val="00923988"/>
    <w:rsid w:val="00933E93"/>
    <w:rsid w:val="00942DCB"/>
    <w:rsid w:val="00946049"/>
    <w:rsid w:val="009463E6"/>
    <w:rsid w:val="00946B5E"/>
    <w:rsid w:val="0095032F"/>
    <w:rsid w:val="00951D01"/>
    <w:rsid w:val="009528CA"/>
    <w:rsid w:val="009542B6"/>
    <w:rsid w:val="00957499"/>
    <w:rsid w:val="0096016B"/>
    <w:rsid w:val="00966536"/>
    <w:rsid w:val="00966562"/>
    <w:rsid w:val="00966BF0"/>
    <w:rsid w:val="00980297"/>
    <w:rsid w:val="00981311"/>
    <w:rsid w:val="00981A12"/>
    <w:rsid w:val="00982163"/>
    <w:rsid w:val="00982199"/>
    <w:rsid w:val="009824F5"/>
    <w:rsid w:val="00985B07"/>
    <w:rsid w:val="00986EF8"/>
    <w:rsid w:val="00990933"/>
    <w:rsid w:val="009914E4"/>
    <w:rsid w:val="009A0269"/>
    <w:rsid w:val="009A1DF4"/>
    <w:rsid w:val="009A27F6"/>
    <w:rsid w:val="009A2D4E"/>
    <w:rsid w:val="009B08FF"/>
    <w:rsid w:val="009B22E5"/>
    <w:rsid w:val="009B7D2B"/>
    <w:rsid w:val="009C2A4D"/>
    <w:rsid w:val="009C42CD"/>
    <w:rsid w:val="009C5CE3"/>
    <w:rsid w:val="009C7494"/>
    <w:rsid w:val="009D0283"/>
    <w:rsid w:val="009E2E7F"/>
    <w:rsid w:val="009E33A6"/>
    <w:rsid w:val="009E3BAC"/>
    <w:rsid w:val="009E490E"/>
    <w:rsid w:val="009F0405"/>
    <w:rsid w:val="009F0A0D"/>
    <w:rsid w:val="009F3981"/>
    <w:rsid w:val="009F3EC2"/>
    <w:rsid w:val="009F568D"/>
    <w:rsid w:val="009F5C12"/>
    <w:rsid w:val="009F73F5"/>
    <w:rsid w:val="00A0345A"/>
    <w:rsid w:val="00A04718"/>
    <w:rsid w:val="00A12F27"/>
    <w:rsid w:val="00A13A37"/>
    <w:rsid w:val="00A14B2A"/>
    <w:rsid w:val="00A172B2"/>
    <w:rsid w:val="00A176CB"/>
    <w:rsid w:val="00A22F8E"/>
    <w:rsid w:val="00A269A7"/>
    <w:rsid w:val="00A3116E"/>
    <w:rsid w:val="00A33D16"/>
    <w:rsid w:val="00A40009"/>
    <w:rsid w:val="00A41E86"/>
    <w:rsid w:val="00A434F6"/>
    <w:rsid w:val="00A46648"/>
    <w:rsid w:val="00A50F4F"/>
    <w:rsid w:val="00A567CA"/>
    <w:rsid w:val="00A56DE8"/>
    <w:rsid w:val="00A625ED"/>
    <w:rsid w:val="00A63501"/>
    <w:rsid w:val="00A65C13"/>
    <w:rsid w:val="00A65C65"/>
    <w:rsid w:val="00A71623"/>
    <w:rsid w:val="00A76D86"/>
    <w:rsid w:val="00A8319F"/>
    <w:rsid w:val="00A85C75"/>
    <w:rsid w:val="00A87F44"/>
    <w:rsid w:val="00A90887"/>
    <w:rsid w:val="00A9118B"/>
    <w:rsid w:val="00A92D89"/>
    <w:rsid w:val="00A964E1"/>
    <w:rsid w:val="00A96A8F"/>
    <w:rsid w:val="00AA5348"/>
    <w:rsid w:val="00AA6977"/>
    <w:rsid w:val="00AB1E5B"/>
    <w:rsid w:val="00AB2002"/>
    <w:rsid w:val="00AB2AA1"/>
    <w:rsid w:val="00AB5E5F"/>
    <w:rsid w:val="00AC12A4"/>
    <w:rsid w:val="00AC6598"/>
    <w:rsid w:val="00AC7A8A"/>
    <w:rsid w:val="00AD182F"/>
    <w:rsid w:val="00AD1F57"/>
    <w:rsid w:val="00AD2D7D"/>
    <w:rsid w:val="00AD4C54"/>
    <w:rsid w:val="00AD5E90"/>
    <w:rsid w:val="00AD63A8"/>
    <w:rsid w:val="00AD6788"/>
    <w:rsid w:val="00AD7693"/>
    <w:rsid w:val="00AE3801"/>
    <w:rsid w:val="00AE5FBD"/>
    <w:rsid w:val="00AF1FDF"/>
    <w:rsid w:val="00AF29E7"/>
    <w:rsid w:val="00AF547D"/>
    <w:rsid w:val="00B0116B"/>
    <w:rsid w:val="00B02842"/>
    <w:rsid w:val="00B04873"/>
    <w:rsid w:val="00B05418"/>
    <w:rsid w:val="00B0790D"/>
    <w:rsid w:val="00B153C7"/>
    <w:rsid w:val="00B20230"/>
    <w:rsid w:val="00B22585"/>
    <w:rsid w:val="00B25925"/>
    <w:rsid w:val="00B26730"/>
    <w:rsid w:val="00B30ECC"/>
    <w:rsid w:val="00B33204"/>
    <w:rsid w:val="00B33801"/>
    <w:rsid w:val="00B377AA"/>
    <w:rsid w:val="00B41A68"/>
    <w:rsid w:val="00B41BC1"/>
    <w:rsid w:val="00B43353"/>
    <w:rsid w:val="00B53599"/>
    <w:rsid w:val="00B54024"/>
    <w:rsid w:val="00B57FF9"/>
    <w:rsid w:val="00B64093"/>
    <w:rsid w:val="00B73862"/>
    <w:rsid w:val="00B74349"/>
    <w:rsid w:val="00B75912"/>
    <w:rsid w:val="00B77E2A"/>
    <w:rsid w:val="00B84691"/>
    <w:rsid w:val="00B87411"/>
    <w:rsid w:val="00B905E8"/>
    <w:rsid w:val="00B9088F"/>
    <w:rsid w:val="00B93569"/>
    <w:rsid w:val="00B93DE9"/>
    <w:rsid w:val="00B963A6"/>
    <w:rsid w:val="00B97FF9"/>
    <w:rsid w:val="00BA347C"/>
    <w:rsid w:val="00BA5C8F"/>
    <w:rsid w:val="00BB1491"/>
    <w:rsid w:val="00BB1945"/>
    <w:rsid w:val="00BB39A4"/>
    <w:rsid w:val="00BB4192"/>
    <w:rsid w:val="00BB495D"/>
    <w:rsid w:val="00BB562D"/>
    <w:rsid w:val="00BB56DF"/>
    <w:rsid w:val="00BB674B"/>
    <w:rsid w:val="00BC13BA"/>
    <w:rsid w:val="00BC4DE5"/>
    <w:rsid w:val="00BC5592"/>
    <w:rsid w:val="00BC5A80"/>
    <w:rsid w:val="00BD034F"/>
    <w:rsid w:val="00BD2490"/>
    <w:rsid w:val="00BD4672"/>
    <w:rsid w:val="00BD77B5"/>
    <w:rsid w:val="00BD7E42"/>
    <w:rsid w:val="00BE13AE"/>
    <w:rsid w:val="00BE2D9C"/>
    <w:rsid w:val="00BE42C7"/>
    <w:rsid w:val="00BE695B"/>
    <w:rsid w:val="00BF02B8"/>
    <w:rsid w:val="00BF1194"/>
    <w:rsid w:val="00BF261E"/>
    <w:rsid w:val="00BF55D3"/>
    <w:rsid w:val="00BF58EF"/>
    <w:rsid w:val="00BF67C4"/>
    <w:rsid w:val="00BF70A3"/>
    <w:rsid w:val="00C00AB9"/>
    <w:rsid w:val="00C03078"/>
    <w:rsid w:val="00C05617"/>
    <w:rsid w:val="00C138E2"/>
    <w:rsid w:val="00C17702"/>
    <w:rsid w:val="00C2273C"/>
    <w:rsid w:val="00C26DE9"/>
    <w:rsid w:val="00C27AE1"/>
    <w:rsid w:val="00C27DCA"/>
    <w:rsid w:val="00C32D21"/>
    <w:rsid w:val="00C34541"/>
    <w:rsid w:val="00C35E8C"/>
    <w:rsid w:val="00C374FE"/>
    <w:rsid w:val="00C3789E"/>
    <w:rsid w:val="00C378A3"/>
    <w:rsid w:val="00C37B93"/>
    <w:rsid w:val="00C4419E"/>
    <w:rsid w:val="00C47926"/>
    <w:rsid w:val="00C47E66"/>
    <w:rsid w:val="00C5004B"/>
    <w:rsid w:val="00C55B7E"/>
    <w:rsid w:val="00C63921"/>
    <w:rsid w:val="00C6775E"/>
    <w:rsid w:val="00C707BD"/>
    <w:rsid w:val="00C71A84"/>
    <w:rsid w:val="00C71E59"/>
    <w:rsid w:val="00C73A83"/>
    <w:rsid w:val="00C754CC"/>
    <w:rsid w:val="00C757B3"/>
    <w:rsid w:val="00C81B22"/>
    <w:rsid w:val="00C8289D"/>
    <w:rsid w:val="00C8381D"/>
    <w:rsid w:val="00C84403"/>
    <w:rsid w:val="00C90BE3"/>
    <w:rsid w:val="00C94BA2"/>
    <w:rsid w:val="00C95910"/>
    <w:rsid w:val="00C95CDC"/>
    <w:rsid w:val="00C976B2"/>
    <w:rsid w:val="00C97734"/>
    <w:rsid w:val="00CA0CC1"/>
    <w:rsid w:val="00CA2B54"/>
    <w:rsid w:val="00CA55F6"/>
    <w:rsid w:val="00CA6C5E"/>
    <w:rsid w:val="00CB0F58"/>
    <w:rsid w:val="00CB3172"/>
    <w:rsid w:val="00CB4382"/>
    <w:rsid w:val="00CB511E"/>
    <w:rsid w:val="00CC0BF2"/>
    <w:rsid w:val="00CC2E8C"/>
    <w:rsid w:val="00CC3A63"/>
    <w:rsid w:val="00CC3F67"/>
    <w:rsid w:val="00CC65F1"/>
    <w:rsid w:val="00CC6D18"/>
    <w:rsid w:val="00CC727C"/>
    <w:rsid w:val="00CC7E45"/>
    <w:rsid w:val="00CD3184"/>
    <w:rsid w:val="00CD67FD"/>
    <w:rsid w:val="00CD78F7"/>
    <w:rsid w:val="00CE20E5"/>
    <w:rsid w:val="00CE2E33"/>
    <w:rsid w:val="00CE30AC"/>
    <w:rsid w:val="00CE40D1"/>
    <w:rsid w:val="00CE4F5F"/>
    <w:rsid w:val="00CE5736"/>
    <w:rsid w:val="00CE5D24"/>
    <w:rsid w:val="00CE6500"/>
    <w:rsid w:val="00CF70B6"/>
    <w:rsid w:val="00CF78A2"/>
    <w:rsid w:val="00D03596"/>
    <w:rsid w:val="00D05416"/>
    <w:rsid w:val="00D05E54"/>
    <w:rsid w:val="00D076E5"/>
    <w:rsid w:val="00D1270D"/>
    <w:rsid w:val="00D1481C"/>
    <w:rsid w:val="00D14C0E"/>
    <w:rsid w:val="00D20149"/>
    <w:rsid w:val="00D216C2"/>
    <w:rsid w:val="00D22228"/>
    <w:rsid w:val="00D268B6"/>
    <w:rsid w:val="00D30FB0"/>
    <w:rsid w:val="00D33BF1"/>
    <w:rsid w:val="00D34099"/>
    <w:rsid w:val="00D40D0A"/>
    <w:rsid w:val="00D41863"/>
    <w:rsid w:val="00D42D1C"/>
    <w:rsid w:val="00D467EE"/>
    <w:rsid w:val="00D50C4A"/>
    <w:rsid w:val="00D52F3A"/>
    <w:rsid w:val="00D53B2E"/>
    <w:rsid w:val="00D53B32"/>
    <w:rsid w:val="00D600F4"/>
    <w:rsid w:val="00D62B8F"/>
    <w:rsid w:val="00D63635"/>
    <w:rsid w:val="00D64034"/>
    <w:rsid w:val="00D73754"/>
    <w:rsid w:val="00D76872"/>
    <w:rsid w:val="00D8442A"/>
    <w:rsid w:val="00D85620"/>
    <w:rsid w:val="00D874C9"/>
    <w:rsid w:val="00D87789"/>
    <w:rsid w:val="00D877C1"/>
    <w:rsid w:val="00D91493"/>
    <w:rsid w:val="00D968F8"/>
    <w:rsid w:val="00D971B1"/>
    <w:rsid w:val="00D97F26"/>
    <w:rsid w:val="00DB0511"/>
    <w:rsid w:val="00DB0742"/>
    <w:rsid w:val="00DB25F4"/>
    <w:rsid w:val="00DB28B9"/>
    <w:rsid w:val="00DB2C08"/>
    <w:rsid w:val="00DB4AAC"/>
    <w:rsid w:val="00DB5087"/>
    <w:rsid w:val="00DB6044"/>
    <w:rsid w:val="00DB630E"/>
    <w:rsid w:val="00DB6E98"/>
    <w:rsid w:val="00DC0686"/>
    <w:rsid w:val="00DC3405"/>
    <w:rsid w:val="00DC7369"/>
    <w:rsid w:val="00DC7413"/>
    <w:rsid w:val="00DD5890"/>
    <w:rsid w:val="00DD7887"/>
    <w:rsid w:val="00DD7ECF"/>
    <w:rsid w:val="00DE2131"/>
    <w:rsid w:val="00DE2976"/>
    <w:rsid w:val="00DE4EE5"/>
    <w:rsid w:val="00DF03A7"/>
    <w:rsid w:val="00DF2C21"/>
    <w:rsid w:val="00DF34F7"/>
    <w:rsid w:val="00DF66A2"/>
    <w:rsid w:val="00E014E5"/>
    <w:rsid w:val="00E03C87"/>
    <w:rsid w:val="00E045E3"/>
    <w:rsid w:val="00E103F5"/>
    <w:rsid w:val="00E112D9"/>
    <w:rsid w:val="00E165C0"/>
    <w:rsid w:val="00E17C17"/>
    <w:rsid w:val="00E21A54"/>
    <w:rsid w:val="00E22133"/>
    <w:rsid w:val="00E238C1"/>
    <w:rsid w:val="00E2595A"/>
    <w:rsid w:val="00E31236"/>
    <w:rsid w:val="00E31A62"/>
    <w:rsid w:val="00E34AA7"/>
    <w:rsid w:val="00E430E5"/>
    <w:rsid w:val="00E4443C"/>
    <w:rsid w:val="00E4448C"/>
    <w:rsid w:val="00E449DC"/>
    <w:rsid w:val="00E453CB"/>
    <w:rsid w:val="00E511F2"/>
    <w:rsid w:val="00E537E0"/>
    <w:rsid w:val="00E65D03"/>
    <w:rsid w:val="00E6713C"/>
    <w:rsid w:val="00E67338"/>
    <w:rsid w:val="00E8442A"/>
    <w:rsid w:val="00E86F42"/>
    <w:rsid w:val="00E90BD9"/>
    <w:rsid w:val="00E93C0E"/>
    <w:rsid w:val="00E94106"/>
    <w:rsid w:val="00E95FB8"/>
    <w:rsid w:val="00E97502"/>
    <w:rsid w:val="00EA78F8"/>
    <w:rsid w:val="00EB1DBF"/>
    <w:rsid w:val="00EB1F97"/>
    <w:rsid w:val="00EC7C95"/>
    <w:rsid w:val="00ED0FFD"/>
    <w:rsid w:val="00ED2ACB"/>
    <w:rsid w:val="00ED2B20"/>
    <w:rsid w:val="00ED372E"/>
    <w:rsid w:val="00ED3CD4"/>
    <w:rsid w:val="00ED651E"/>
    <w:rsid w:val="00EE03E5"/>
    <w:rsid w:val="00EE0A35"/>
    <w:rsid w:val="00EE2A0D"/>
    <w:rsid w:val="00EE3064"/>
    <w:rsid w:val="00EE350D"/>
    <w:rsid w:val="00EF1E76"/>
    <w:rsid w:val="00EF372D"/>
    <w:rsid w:val="00EF48A0"/>
    <w:rsid w:val="00EF55AD"/>
    <w:rsid w:val="00EF5888"/>
    <w:rsid w:val="00F004E9"/>
    <w:rsid w:val="00F01110"/>
    <w:rsid w:val="00F10035"/>
    <w:rsid w:val="00F11BBC"/>
    <w:rsid w:val="00F145FE"/>
    <w:rsid w:val="00F1558D"/>
    <w:rsid w:val="00F16A4D"/>
    <w:rsid w:val="00F1779E"/>
    <w:rsid w:val="00F21E71"/>
    <w:rsid w:val="00F22C6A"/>
    <w:rsid w:val="00F259F2"/>
    <w:rsid w:val="00F27700"/>
    <w:rsid w:val="00F30531"/>
    <w:rsid w:val="00F33A67"/>
    <w:rsid w:val="00F367DA"/>
    <w:rsid w:val="00F412DF"/>
    <w:rsid w:val="00F43678"/>
    <w:rsid w:val="00F46629"/>
    <w:rsid w:val="00F472DD"/>
    <w:rsid w:val="00F52692"/>
    <w:rsid w:val="00F530FC"/>
    <w:rsid w:val="00F55D6C"/>
    <w:rsid w:val="00F61234"/>
    <w:rsid w:val="00F85B98"/>
    <w:rsid w:val="00F87277"/>
    <w:rsid w:val="00F878C9"/>
    <w:rsid w:val="00F96D03"/>
    <w:rsid w:val="00F97495"/>
    <w:rsid w:val="00FA19B3"/>
    <w:rsid w:val="00FA22F8"/>
    <w:rsid w:val="00FA32B3"/>
    <w:rsid w:val="00FA5006"/>
    <w:rsid w:val="00FA50D6"/>
    <w:rsid w:val="00FA6936"/>
    <w:rsid w:val="00FA7B70"/>
    <w:rsid w:val="00FB08A8"/>
    <w:rsid w:val="00FB4711"/>
    <w:rsid w:val="00FB5788"/>
    <w:rsid w:val="00FB688D"/>
    <w:rsid w:val="00FB6D33"/>
    <w:rsid w:val="00FC24F1"/>
    <w:rsid w:val="00FC5094"/>
    <w:rsid w:val="00FC738D"/>
    <w:rsid w:val="00FD2866"/>
    <w:rsid w:val="00FD4752"/>
    <w:rsid w:val="00FD628E"/>
    <w:rsid w:val="00FE1182"/>
    <w:rsid w:val="00FE1C4C"/>
    <w:rsid w:val="00FE40F8"/>
    <w:rsid w:val="00FE561C"/>
    <w:rsid w:val="00FE597A"/>
    <w:rsid w:val="00FF2A1E"/>
    <w:rsid w:val="00FF2E05"/>
    <w:rsid w:val="00FF3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5E520"/>
  <w15:docId w15:val="{7C58942C-3554-4C96-9338-1B6FAB391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tabs>
          <w:tab w:val="left" w:pos="1950"/>
        </w:tabs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spacing w:after="0" w:line="240" w:lineRule="auto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pPr>
      <w:suppressAutoHyphens/>
      <w:spacing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character" w:customStyle="1" w:styleId="Heading1Char">
    <w:name w:val="Heading 1 Char"/>
    <w:rPr>
      <w:rFonts w:ascii="Times New Roman" w:eastAsia="Times New Roman" w:hAnsi="Times New Roman" w:cs="Times New Roman"/>
      <w:b/>
      <w:w w:val="100"/>
      <w:position w:val="-1"/>
      <w:sz w:val="28"/>
      <w:szCs w:val="28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2"/>
      <w:szCs w:val="22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 w:line="240" w:lineRule="auto"/>
    </w:pPr>
    <w:rPr>
      <w:sz w:val="24"/>
      <w:szCs w:val="24"/>
    </w:rPr>
  </w:style>
  <w:style w:type="paragraph" w:styleId="Header">
    <w:name w:val="header"/>
    <w:basedOn w:val="Normal"/>
    <w:qFormat/>
    <w:pPr>
      <w:spacing w:after="0" w:line="240" w:lineRule="auto"/>
    </w:pPr>
  </w:style>
  <w:style w:type="character" w:customStyle="1" w:styleId="HeaderChar">
    <w:name w:val="Head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spacing w:after="0" w:line="240" w:lineRule="auto"/>
    </w:pPr>
  </w:style>
  <w:style w:type="character" w:customStyle="1" w:styleId="FooterChar">
    <w:name w:val="Footer Cha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4556AA"/>
    <w:rPr>
      <w:color w:val="808080"/>
    </w:rPr>
  </w:style>
  <w:style w:type="character" w:styleId="Strong">
    <w:name w:val="Strong"/>
    <w:basedOn w:val="DefaultParagraphFont"/>
    <w:uiPriority w:val="22"/>
    <w:qFormat/>
    <w:rsid w:val="00D03596"/>
    <w:rPr>
      <w:b/>
      <w:bCs/>
    </w:rPr>
  </w:style>
  <w:style w:type="character" w:customStyle="1" w:styleId="mn">
    <w:name w:val="mn"/>
    <w:basedOn w:val="DefaultParagraphFont"/>
    <w:rsid w:val="0055754E"/>
  </w:style>
  <w:style w:type="character" w:customStyle="1" w:styleId="mo">
    <w:name w:val="mo"/>
    <w:basedOn w:val="DefaultParagraphFont"/>
    <w:rsid w:val="00146CBF"/>
  </w:style>
  <w:style w:type="paragraph" w:styleId="BodyText">
    <w:name w:val="Body Text"/>
    <w:basedOn w:val="Normal"/>
    <w:link w:val="BodyTextChar"/>
    <w:uiPriority w:val="1"/>
    <w:qFormat/>
    <w:rsid w:val="00F259F2"/>
    <w:pPr>
      <w:widowControl w:val="0"/>
      <w:tabs>
        <w:tab w:val="clear" w:pos="1950"/>
      </w:tabs>
      <w:suppressAutoHyphens w:val="0"/>
      <w:autoSpaceDE w:val="0"/>
      <w:autoSpaceDN w:val="0"/>
      <w:spacing w:after="0" w:line="240" w:lineRule="auto"/>
      <w:ind w:leftChars="0" w:left="0" w:firstLineChars="0" w:firstLine="0"/>
      <w:textDirection w:val="lrTb"/>
      <w:textAlignment w:val="auto"/>
      <w:outlineLvl w:val="9"/>
    </w:pPr>
    <w:rPr>
      <w:position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259F2"/>
  </w:style>
  <w:style w:type="paragraph" w:customStyle="1" w:styleId="Default">
    <w:name w:val="Default"/>
    <w:rsid w:val="000C72FB"/>
    <w:pPr>
      <w:tabs>
        <w:tab w:val="clear" w:pos="1950"/>
      </w:tabs>
      <w:autoSpaceDE w:val="0"/>
      <w:autoSpaceDN w:val="0"/>
      <w:adjustRightInd w:val="0"/>
      <w:spacing w:line="240" w:lineRule="auto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08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H3+EI/uON20UoDW1t9ecz/viEQ==">AMUW2mXbpeNmZUbgLbxNyyz53Rg0c3s8AxOaq2K17cpvO0+78qLa/mP6lZ9qMdlFsX6BBf/+eo0rZzzcD36kA1020Lgnt7rpmMtr45UUt1dA3ShdAb6Mi/RS2vtHDWwXrgL7coKicJ41KxEaAukXExIymgOP+lQZhYgEeETeKWrXVxs7YffwscZxeYRKv72dmGsH54p03EnI6uVbqCnORemNrQD7ksGIHpZOoOaiuQRNUcDLGWtXGuNtGl1H8y6ZfHNTVzfl50+q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9E0328D-086E-4E82-8542-19F1B506A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92</Words>
  <Characters>736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PS, Sharjah</dc:creator>
  <cp:lastModifiedBy>BABY RAJASEKHAR</cp:lastModifiedBy>
  <cp:revision>2</cp:revision>
  <dcterms:created xsi:type="dcterms:W3CDTF">2021-10-31T19:15:00Z</dcterms:created>
  <dcterms:modified xsi:type="dcterms:W3CDTF">2021-10-31T19:15:00Z</dcterms:modified>
</cp:coreProperties>
</file>